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E423D" w14:textId="165A26A0" w:rsidR="007772A0" w:rsidRPr="00503F52" w:rsidRDefault="00BE6EC0" w:rsidP="007772A0">
      <w:pPr>
        <w:rPr>
          <w:rFonts w:cs="ArialMT"/>
          <w:b/>
          <w:sz w:val="24"/>
          <w:lang w:bidi="en-US"/>
        </w:rPr>
      </w:pPr>
      <w:r w:rsidRPr="00503F52">
        <w:rPr>
          <w:noProof/>
          <w:lang w:val="e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EE42C2" wp14:editId="4C5916B9">
                <wp:simplePos x="0" y="0"/>
                <wp:positionH relativeFrom="column">
                  <wp:posOffset>-434340</wp:posOffset>
                </wp:positionH>
                <wp:positionV relativeFrom="paragraph">
                  <wp:posOffset>-271144</wp:posOffset>
                </wp:positionV>
                <wp:extent cx="3842657" cy="647700"/>
                <wp:effectExtent l="0" t="0" r="5715" b="0"/>
                <wp:wrapNone/>
                <wp:docPr id="290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2657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EE42DA" w14:textId="08A26B0A" w:rsidR="001E4FD6" w:rsidRPr="00E10746" w:rsidRDefault="001341D8" w:rsidP="001E4FD6">
                            <w:pPr>
                              <w:rPr>
                                <w:sz w:val="2"/>
                              </w:rPr>
                            </w:pPr>
                            <w:r w:rsidRPr="00222FB1">
                              <w:rPr>
                                <w:b/>
                                <w:sz w:val="34"/>
                                <w:szCs w:val="34"/>
                                <w:lang w:val="en"/>
                              </w:rPr>
                              <w:t xml:space="preserve">SRP </w:t>
                            </w:r>
                            <w:r w:rsidR="0096087D">
                              <w:rPr>
                                <w:b/>
                                <w:sz w:val="34"/>
                                <w:szCs w:val="34"/>
                                <w:lang w:val="en"/>
                              </w:rPr>
                              <w:t xml:space="preserve">- </w:t>
                            </w:r>
                            <w:r w:rsidRPr="00222FB1">
                              <w:rPr>
                                <w:b/>
                                <w:sz w:val="34"/>
                                <w:szCs w:val="34"/>
                                <w:lang w:val="en"/>
                              </w:rPr>
                              <w:t>Sustainable Rice Platform Service Request</w:t>
                            </w:r>
                            <w:r w:rsidR="00933E99">
                              <w:rPr>
                                <w:b/>
                                <w:sz w:val="34"/>
                                <w:szCs w:val="34"/>
                                <w:lang w:val="en"/>
                              </w:rPr>
                              <w:t xml:space="preserve"> Form</w:t>
                            </w:r>
                          </w:p>
                          <w:p w14:paraId="56EE42DB" w14:textId="77777777" w:rsidR="007772A0" w:rsidRPr="00E10746" w:rsidRDefault="007772A0" w:rsidP="007772A0">
                            <w:pPr>
                              <w:rPr>
                                <w:sz w:val="2"/>
                              </w:rPr>
                            </w:pPr>
                            <w:r w:rsidRPr="001E4FD6">
                              <w:rPr>
                                <w:b/>
                                <w:sz w:val="4"/>
                                <w:szCs w:val="22"/>
                                <w:lang w:val="en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EE42C2" id="_x0000_t202" coordsize="21600,21600" o:spt="202" path="m,l,21600r21600,l21600,xe">
                <v:stroke joinstyle="miter"/>
                <v:path gradientshapeok="t" o:connecttype="rect"/>
              </v:shapetype>
              <v:shape id="Text Box 290" o:spid="_x0000_s1026" type="#_x0000_t202" style="position:absolute;margin-left:-34.2pt;margin-top:-21.35pt;width:302.55pt;height:5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" stroked="f">
                <v:textbox>
                  <w:txbxContent>
                    <w:p w14:paraId="56EE42DA" w14:textId="08A26B0A" w:rsidR="001E4FD6" w:rsidRPr="00E10746" w:rsidRDefault="001341D8" w:rsidP="001E4FD6">
                      <w:pPr>
                        <w:rPr>
                          <w:sz w:val="2"/>
                        </w:rPr>
                      </w:pPr>
                      <w:r w:rsidRPr="00222FB1">
                        <w:rPr>
                          <w:b/>
                          <w:sz w:val="34"/>
                          <w:szCs w:val="34"/>
                          <w:lang w:val="en"/>
                        </w:rPr>
                        <w:t xml:space="preserve">SRP </w:t>
                      </w:r>
                      <w:r w:rsidR="0096087D">
                        <w:rPr>
                          <w:b/>
                          <w:sz w:val="34"/>
                          <w:szCs w:val="34"/>
                          <w:lang w:val="en"/>
                        </w:rPr>
                        <w:t xml:space="preserve">- </w:t>
                      </w:r>
                      <w:r w:rsidRPr="00222FB1">
                        <w:rPr>
                          <w:b/>
                          <w:sz w:val="34"/>
                          <w:szCs w:val="34"/>
                          <w:lang w:val="en"/>
                        </w:rPr>
                        <w:t>Sustainable Rice Platform Service Request</w:t>
                      </w:r>
                      <w:r w:rsidR="00933E99">
                        <w:rPr>
                          <w:b/>
                          <w:sz w:val="34"/>
                          <w:szCs w:val="34"/>
                          <w:lang w:val="en"/>
                        </w:rPr>
                        <w:t xml:space="preserve"> Form</w:t>
                      </w:r>
                    </w:p>
                    <w:p w14:paraId="56EE42DB" w14:textId="77777777" w:rsidR="007772A0" w:rsidRPr="00E10746" w:rsidRDefault="007772A0" w:rsidP="007772A0">
                      <w:pPr>
                        <w:rPr>
                          <w:sz w:val="2"/>
                        </w:rPr>
                      </w:pPr>
                      <w:r w:rsidRPr="001E4FD6">
                        <w:rPr>
                          <w:b/>
                          <w:sz w:val="4"/>
                          <w:szCs w:val="22"/>
                          <w:lang w:val="en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14:paraId="11F2E9E3" w14:textId="77777777" w:rsidR="00BE6EC0" w:rsidRPr="00503F52" w:rsidRDefault="00BE6EC0" w:rsidP="001E4FD6">
      <w:pPr>
        <w:ind w:left="-567"/>
        <w:jc w:val="both"/>
        <w:rPr>
          <w:b/>
          <w:sz w:val="24"/>
          <w:lang w:val="en"/>
        </w:rPr>
      </w:pPr>
    </w:p>
    <w:p w14:paraId="328C7322" w14:textId="77777777" w:rsidR="00BE6EC0" w:rsidRPr="00503F52" w:rsidRDefault="00BE6EC0" w:rsidP="001E4FD6">
      <w:pPr>
        <w:ind w:left="-567"/>
        <w:jc w:val="both"/>
        <w:rPr>
          <w:b/>
          <w:sz w:val="24"/>
          <w:lang w:val="en"/>
        </w:rPr>
      </w:pPr>
    </w:p>
    <w:p w14:paraId="7E004B28" w14:textId="6336296A" w:rsidR="00E10746" w:rsidRPr="00503F52" w:rsidRDefault="00A2424E" w:rsidP="001E4FD6">
      <w:pPr>
        <w:ind w:left="-567"/>
        <w:jc w:val="both"/>
        <w:rPr>
          <w:b/>
          <w:sz w:val="24"/>
          <w:lang w:val="en"/>
        </w:rPr>
      </w:pPr>
      <w:r w:rsidRPr="00503F52">
        <w:rPr>
          <w:b/>
          <w:sz w:val="24"/>
          <w:lang w:val="en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Pr="00503F52">
        <w:rPr>
          <w:b/>
          <w:sz w:val="24"/>
          <w:lang w:val="en"/>
        </w:rPr>
        <w:instrText xml:space="preserve"> FORMCHECKBOX </w:instrText>
      </w:r>
      <w:r w:rsidR="00486255">
        <w:rPr>
          <w:b/>
          <w:sz w:val="24"/>
          <w:lang w:val="en"/>
        </w:rPr>
      </w:r>
      <w:r w:rsidR="00486255">
        <w:rPr>
          <w:b/>
          <w:sz w:val="24"/>
          <w:lang w:val="en"/>
        </w:rPr>
        <w:fldChar w:fldCharType="separate"/>
      </w:r>
      <w:r w:rsidRPr="00503F52">
        <w:rPr>
          <w:b/>
          <w:sz w:val="24"/>
          <w:lang w:val="en"/>
        </w:rPr>
        <w:fldChar w:fldCharType="end"/>
      </w:r>
      <w:r w:rsidR="00B125CE" w:rsidRPr="00503F52">
        <w:rPr>
          <w:b/>
          <w:sz w:val="24"/>
          <w:lang w:val="en"/>
        </w:rPr>
        <w:t xml:space="preserve">  </w:t>
      </w:r>
      <w:proofErr w:type="spellStart"/>
      <w:r w:rsidR="00B125CE" w:rsidRPr="00503F52">
        <w:rPr>
          <w:b/>
          <w:sz w:val="24"/>
          <w:lang w:val="en"/>
        </w:rPr>
        <w:t>Yes,</w:t>
      </w:r>
      <w:r w:rsidR="001E4FD6" w:rsidRPr="00503F52">
        <w:rPr>
          <w:b/>
          <w:sz w:val="24"/>
          <w:lang w:val="en"/>
        </w:rPr>
        <w:t>please</w:t>
      </w:r>
      <w:proofErr w:type="spellEnd"/>
      <w:r w:rsidR="001E4FD6" w:rsidRPr="00503F52">
        <w:rPr>
          <w:b/>
          <w:sz w:val="24"/>
          <w:lang w:val="en"/>
        </w:rPr>
        <w:t xml:space="preserve"> send us a non-binding verification service proposal, based on the information detailed below.</w:t>
      </w:r>
    </w:p>
    <w:p w14:paraId="56EE423E" w14:textId="03970820" w:rsidR="00B125CE" w:rsidRPr="00503F52" w:rsidRDefault="00B125CE" w:rsidP="001E4FD6">
      <w:pPr>
        <w:ind w:left="-567"/>
        <w:jc w:val="both"/>
        <w:rPr>
          <w:rFonts w:cs="ArialMT"/>
          <w:szCs w:val="20"/>
          <w:lang w:bidi="en-US"/>
        </w:rPr>
      </w:pPr>
    </w:p>
    <w:p w14:paraId="56EE423F" w14:textId="2FDFB907" w:rsidR="007772A0" w:rsidRPr="00503F52" w:rsidRDefault="001E4FD6" w:rsidP="001E4FD6">
      <w:pPr>
        <w:ind w:left="-567"/>
        <w:jc w:val="both"/>
        <w:rPr>
          <w:rFonts w:cs="Calibri"/>
          <w:b/>
          <w:i/>
          <w:iCs/>
          <w:sz w:val="48"/>
          <w:szCs w:val="48"/>
          <w:lang w:bidi="en-US"/>
        </w:rPr>
      </w:pPr>
      <w:r w:rsidRPr="00503F52">
        <w:rPr>
          <w:i/>
          <w:iCs/>
          <w:szCs w:val="20"/>
          <w:lang w:val="en"/>
        </w:rPr>
        <w:t>If you do not have enough information to answer any of the questions detailed below, leave them blank and our staff will contact you to clarify the questions.</w:t>
      </w:r>
    </w:p>
    <w:p w14:paraId="56EE4240" w14:textId="77777777" w:rsidR="007772A0" w:rsidRPr="00503F52" w:rsidRDefault="007772A0" w:rsidP="007772A0">
      <w:pPr>
        <w:rPr>
          <w:rFonts w:cs="ArialMT"/>
          <w:sz w:val="24"/>
          <w:lang w:bidi="en-US"/>
        </w:rPr>
      </w:pPr>
    </w:p>
    <w:tbl>
      <w:tblPr>
        <w:tblW w:w="5243" w:type="pct"/>
        <w:tblInd w:w="-459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ook w:val="0020" w:firstRow="1" w:lastRow="0" w:firstColumn="0" w:lastColumn="0" w:noHBand="0" w:noVBand="0"/>
      </w:tblPr>
      <w:tblGrid>
        <w:gridCol w:w="2156"/>
        <w:gridCol w:w="3512"/>
        <w:gridCol w:w="4418"/>
      </w:tblGrid>
      <w:tr w:rsidR="00FF5790" w:rsidRPr="00503F52" w14:paraId="56EE4242" w14:textId="77777777" w:rsidTr="00B570E3">
        <w:tc>
          <w:tcPr>
            <w:tcW w:w="5000" w:type="pct"/>
            <w:gridSpan w:val="3"/>
            <w:shd w:val="clear" w:color="auto" w:fill="00907C"/>
          </w:tcPr>
          <w:p w14:paraId="56EE4241" w14:textId="1A4ED727" w:rsidR="00FF5790" w:rsidRPr="00503F52" w:rsidRDefault="00FF5790" w:rsidP="00B570E3">
            <w:pPr>
              <w:tabs>
                <w:tab w:val="left" w:pos="4462"/>
              </w:tabs>
              <w:rPr>
                <w:rFonts w:cs="Arial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503F52">
              <w:rPr>
                <w:b/>
                <w:color w:val="FFFFFF"/>
                <w:sz w:val="22"/>
                <w:szCs w:val="22"/>
                <w:lang w:val="en"/>
              </w:rPr>
              <w:t>Contact information</w:t>
            </w:r>
            <w:r w:rsidR="00B570E3">
              <w:rPr>
                <w:b/>
                <w:color w:val="FFFFFF"/>
                <w:sz w:val="22"/>
                <w:szCs w:val="22"/>
                <w:lang w:val="en"/>
              </w:rPr>
              <w:tab/>
            </w:r>
          </w:p>
        </w:tc>
      </w:tr>
      <w:tr w:rsidR="00FF5790" w:rsidRPr="00503F52" w14:paraId="56EE4245" w14:textId="77777777" w:rsidTr="00B570E3">
        <w:tc>
          <w:tcPr>
            <w:tcW w:w="1069" w:type="pct"/>
            <w:shd w:val="clear" w:color="auto" w:fill="auto"/>
          </w:tcPr>
          <w:p w14:paraId="56EE4243" w14:textId="360D04D2" w:rsidR="00FF5790" w:rsidRPr="00503F52" w:rsidRDefault="00B660C4" w:rsidP="006941E9">
            <w:pPr>
              <w:rPr>
                <w:rFonts w:cs="Arial"/>
                <w:szCs w:val="20"/>
              </w:rPr>
            </w:pPr>
            <w:r w:rsidRPr="00503F52">
              <w:rPr>
                <w:szCs w:val="20"/>
                <w:lang w:val="en"/>
              </w:rPr>
              <w:t xml:space="preserve">Registered </w:t>
            </w:r>
            <w:r w:rsidR="00FF5790" w:rsidRPr="00503F52">
              <w:rPr>
                <w:szCs w:val="20"/>
                <w:lang w:val="en"/>
              </w:rPr>
              <w:t>name of the Organization:</w:t>
            </w:r>
          </w:p>
        </w:tc>
        <w:tc>
          <w:tcPr>
            <w:tcW w:w="3931" w:type="pct"/>
            <w:gridSpan w:val="2"/>
            <w:shd w:val="clear" w:color="auto" w:fill="auto"/>
          </w:tcPr>
          <w:p w14:paraId="56EE4244" w14:textId="4E3BB517" w:rsidR="00FF5790" w:rsidRPr="00503F52" w:rsidRDefault="00C029B9" w:rsidP="0013716F">
            <w:pPr>
              <w:tabs>
                <w:tab w:val="left" w:pos="1028"/>
              </w:tabs>
              <w:ind w:left="1028" w:hanging="990"/>
              <w:rPr>
                <w:rFonts w:cs="Arial"/>
                <w:b/>
                <w:szCs w:val="20"/>
                <w:lang w:val="en-US"/>
              </w:rPr>
            </w:pP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="00FF5790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="00FF5790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FF5790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</w:tr>
      <w:tr w:rsidR="00FF5790" w:rsidRPr="00503F52" w14:paraId="56EE4249" w14:textId="77777777" w:rsidTr="00B570E3">
        <w:tc>
          <w:tcPr>
            <w:tcW w:w="1069" w:type="pct"/>
            <w:vMerge w:val="restart"/>
            <w:shd w:val="clear" w:color="auto" w:fill="auto"/>
          </w:tcPr>
          <w:p w14:paraId="56EE4246" w14:textId="77777777" w:rsidR="00FF5790" w:rsidRPr="00503F52" w:rsidRDefault="00FF5790" w:rsidP="006941E9">
            <w:pPr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 xml:space="preserve">Main contact: </w:t>
            </w:r>
          </w:p>
        </w:tc>
        <w:tc>
          <w:tcPr>
            <w:tcW w:w="1741" w:type="pct"/>
            <w:shd w:val="clear" w:color="auto" w:fill="auto"/>
          </w:tcPr>
          <w:p w14:paraId="56EE4247" w14:textId="2B420DAF" w:rsidR="00FF5790" w:rsidRPr="00503F52" w:rsidRDefault="00FF5790" w:rsidP="00BB4628">
            <w:pPr>
              <w:tabs>
                <w:tab w:val="left" w:pos="1028"/>
                <w:tab w:val="center" w:pos="1666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Number:</w:t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0" w:name="Text30"/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bookmarkEnd w:id="0"/>
            <w:r w:rsidR="00BB4628" w:rsidRPr="00503F52">
              <w:rPr>
                <w:b/>
                <w:szCs w:val="20"/>
                <w:shd w:val="clear" w:color="auto" w:fill="D6E3BC"/>
                <w:lang w:val="en"/>
              </w:rPr>
              <w:tab/>
            </w:r>
          </w:p>
        </w:tc>
        <w:tc>
          <w:tcPr>
            <w:tcW w:w="2190" w:type="pct"/>
            <w:shd w:val="clear" w:color="auto" w:fill="auto"/>
          </w:tcPr>
          <w:p w14:paraId="56EE4248" w14:textId="68699C2A" w:rsidR="00FF5790" w:rsidRPr="00503F52" w:rsidRDefault="00FF5790" w:rsidP="006941E9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Mobile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" w:name="Text33"/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bookmarkEnd w:id="1"/>
          </w:p>
        </w:tc>
      </w:tr>
      <w:tr w:rsidR="00FF5790" w:rsidRPr="00503F52" w14:paraId="56EE424D" w14:textId="77777777" w:rsidTr="00B570E3">
        <w:tc>
          <w:tcPr>
            <w:tcW w:w="1069" w:type="pct"/>
            <w:vMerge/>
            <w:shd w:val="clear" w:color="auto" w:fill="auto"/>
          </w:tcPr>
          <w:p w14:paraId="56EE424A" w14:textId="77777777" w:rsidR="00FF5790" w:rsidRPr="00503F52" w:rsidRDefault="00FF5790" w:rsidP="0013716F">
            <w:pPr>
              <w:rPr>
                <w:rFonts w:cs="Arial"/>
                <w:szCs w:val="20"/>
                <w:lang w:val="en-US"/>
              </w:rPr>
            </w:pPr>
          </w:p>
        </w:tc>
        <w:tc>
          <w:tcPr>
            <w:tcW w:w="1741" w:type="pct"/>
            <w:shd w:val="clear" w:color="auto" w:fill="auto"/>
          </w:tcPr>
          <w:p w14:paraId="56EE424B" w14:textId="4D6BD300" w:rsidR="00FF5790" w:rsidRPr="00503F52" w:rsidRDefault="00FF5790" w:rsidP="006941E9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Position:</w:t>
            </w:r>
            <w:r w:rsidR="00F42C3F" w:rsidRPr="00503F52">
              <w:rPr>
                <w:szCs w:val="20"/>
                <w:lang w:val="en"/>
              </w:rPr>
              <w:t xml:space="preserve"> </w:t>
            </w:r>
            <w:r w:rsidR="00F42C3F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F42C3F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F42C3F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F42C3F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F42C3F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F42C3F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 xml:space="preserve"> </w:t>
            </w:r>
            <w:r w:rsidR="00F42C3F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F42C3F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F42C3F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F42C3F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F42C3F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" w:name="Text20"/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bookmarkEnd w:id="2"/>
          </w:p>
        </w:tc>
        <w:tc>
          <w:tcPr>
            <w:tcW w:w="2190" w:type="pct"/>
            <w:shd w:val="clear" w:color="auto" w:fill="auto"/>
          </w:tcPr>
          <w:p w14:paraId="56EE424C" w14:textId="25713A82" w:rsidR="00FF5790" w:rsidRPr="00503F52" w:rsidRDefault="00FF5790" w:rsidP="006941E9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e-mail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" w:name="Text19"/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bookmarkEnd w:id="3"/>
          </w:p>
        </w:tc>
      </w:tr>
      <w:tr w:rsidR="00FF5790" w:rsidRPr="00503F52" w14:paraId="56EE4251" w14:textId="77777777" w:rsidTr="00B570E3">
        <w:tc>
          <w:tcPr>
            <w:tcW w:w="1069" w:type="pct"/>
            <w:vMerge w:val="restart"/>
            <w:shd w:val="clear" w:color="auto" w:fill="auto"/>
          </w:tcPr>
          <w:p w14:paraId="56EE424E" w14:textId="77777777" w:rsidR="00FF5790" w:rsidRPr="00503F52" w:rsidRDefault="00FF5790" w:rsidP="006941E9">
            <w:pPr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Postal address:</w:t>
            </w:r>
          </w:p>
        </w:tc>
        <w:tc>
          <w:tcPr>
            <w:tcW w:w="1741" w:type="pct"/>
            <w:shd w:val="clear" w:color="auto" w:fill="auto"/>
          </w:tcPr>
          <w:p w14:paraId="56EE424F" w14:textId="2C9D10E8" w:rsidR="00FF5790" w:rsidRPr="00503F52" w:rsidRDefault="00FF5790" w:rsidP="006941E9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Country:</w:t>
            </w:r>
            <w:r w:rsidRPr="00503F52">
              <w:rPr>
                <w:szCs w:val="20"/>
                <w:lang w:val="en"/>
              </w:rPr>
              <w:tab/>
            </w:r>
            <w:r w:rsidR="008F2541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" w:name="Text31"/>
            <w:r w:rsidR="008F2541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8F2541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8F2541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8F2541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8F2541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8F2541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8F2541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8F2541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8F2541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bookmarkEnd w:id="4"/>
          </w:p>
        </w:tc>
        <w:tc>
          <w:tcPr>
            <w:tcW w:w="2190" w:type="pct"/>
            <w:shd w:val="clear" w:color="auto" w:fill="auto"/>
          </w:tcPr>
          <w:p w14:paraId="56EE4250" w14:textId="0122C288" w:rsidR="00FF5790" w:rsidRPr="00503F52" w:rsidRDefault="00FF5790" w:rsidP="006941E9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City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bookmarkEnd w:id="5"/>
          </w:p>
        </w:tc>
      </w:tr>
      <w:tr w:rsidR="00FF5790" w:rsidRPr="00503F52" w14:paraId="56EE4255" w14:textId="77777777" w:rsidTr="00B570E3">
        <w:tc>
          <w:tcPr>
            <w:tcW w:w="1069" w:type="pct"/>
            <w:vMerge/>
            <w:shd w:val="clear" w:color="auto" w:fill="auto"/>
          </w:tcPr>
          <w:p w14:paraId="56EE4252" w14:textId="77777777" w:rsidR="00FF5790" w:rsidRPr="00503F52" w:rsidRDefault="00FF5790" w:rsidP="0013716F">
            <w:pPr>
              <w:rPr>
                <w:rFonts w:cs="Arial"/>
                <w:szCs w:val="20"/>
                <w:lang w:val="en-US"/>
              </w:rPr>
            </w:pPr>
          </w:p>
        </w:tc>
        <w:tc>
          <w:tcPr>
            <w:tcW w:w="1741" w:type="pct"/>
            <w:shd w:val="clear" w:color="auto" w:fill="auto"/>
          </w:tcPr>
          <w:p w14:paraId="56EE4253" w14:textId="383E827B" w:rsidR="00FF5790" w:rsidRPr="00503F52" w:rsidRDefault="00FF5790" w:rsidP="006941E9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Street/No:</w:t>
            </w:r>
            <w:r w:rsidRPr="00503F52">
              <w:rPr>
                <w:szCs w:val="20"/>
                <w:lang w:val="en"/>
              </w:rPr>
              <w:tab/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6" w:name="Text37"/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bookmarkEnd w:id="6"/>
          </w:p>
        </w:tc>
        <w:tc>
          <w:tcPr>
            <w:tcW w:w="2190" w:type="pct"/>
            <w:shd w:val="clear" w:color="auto" w:fill="auto"/>
          </w:tcPr>
          <w:p w14:paraId="56EE4254" w14:textId="2A19CC80" w:rsidR="00FF5790" w:rsidRPr="00503F52" w:rsidRDefault="00FF5790" w:rsidP="006941E9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Postal code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7" w:name="Text36"/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bookmarkEnd w:id="7"/>
          </w:p>
        </w:tc>
      </w:tr>
      <w:tr w:rsidR="00FF5790" w:rsidRPr="00503F52" w14:paraId="56EE4259" w14:textId="77777777" w:rsidTr="00B570E3">
        <w:tc>
          <w:tcPr>
            <w:tcW w:w="1069" w:type="pct"/>
            <w:vMerge/>
            <w:shd w:val="clear" w:color="auto" w:fill="auto"/>
          </w:tcPr>
          <w:p w14:paraId="56EE4256" w14:textId="77777777" w:rsidR="00FF5790" w:rsidRPr="00503F52" w:rsidRDefault="00FF5790" w:rsidP="0013716F">
            <w:pPr>
              <w:rPr>
                <w:rFonts w:cs="Arial"/>
                <w:szCs w:val="20"/>
                <w:lang w:val="en-US"/>
              </w:rPr>
            </w:pPr>
          </w:p>
        </w:tc>
        <w:tc>
          <w:tcPr>
            <w:tcW w:w="1741" w:type="pct"/>
            <w:shd w:val="clear" w:color="auto" w:fill="auto"/>
          </w:tcPr>
          <w:p w14:paraId="56EE4257" w14:textId="65F46F18" w:rsidR="00FF5790" w:rsidRPr="00503F52" w:rsidRDefault="00FF5790" w:rsidP="006941E9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Phone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8" w:name="Text22"/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bookmarkEnd w:id="8"/>
          </w:p>
        </w:tc>
        <w:tc>
          <w:tcPr>
            <w:tcW w:w="2190" w:type="pct"/>
            <w:shd w:val="clear" w:color="auto" w:fill="auto"/>
          </w:tcPr>
          <w:p w14:paraId="56EE4258" w14:textId="0410879F" w:rsidR="00FF5790" w:rsidRPr="00503F52" w:rsidRDefault="00FF5790" w:rsidP="006941E9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Fax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9" w:name="Text23"/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bookmarkEnd w:id="9"/>
          </w:p>
        </w:tc>
      </w:tr>
      <w:tr w:rsidR="00FF5790" w:rsidRPr="00503F52" w14:paraId="56EE425D" w14:textId="77777777" w:rsidTr="00B570E3">
        <w:trPr>
          <w:trHeight w:val="299"/>
        </w:trPr>
        <w:tc>
          <w:tcPr>
            <w:tcW w:w="1069" w:type="pct"/>
            <w:shd w:val="clear" w:color="auto" w:fill="auto"/>
          </w:tcPr>
          <w:p w14:paraId="56EE425A" w14:textId="77777777" w:rsidR="00FF5790" w:rsidRPr="00503F52" w:rsidRDefault="00FF5790" w:rsidP="006941E9">
            <w:pPr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Other information:</w:t>
            </w:r>
          </w:p>
        </w:tc>
        <w:tc>
          <w:tcPr>
            <w:tcW w:w="1741" w:type="pct"/>
            <w:shd w:val="clear" w:color="auto" w:fill="auto"/>
          </w:tcPr>
          <w:p w14:paraId="56EE425B" w14:textId="6D56CE8C" w:rsidR="00FF5790" w:rsidRPr="00503F52" w:rsidRDefault="00FF5790" w:rsidP="006941E9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NIF/CIF</w:t>
            </w:r>
            <w:r w:rsidR="00EC13BC" w:rsidRPr="00503F52">
              <w:rPr>
                <w:szCs w:val="20"/>
                <w:lang w:val="en"/>
              </w:rPr>
              <w:t>/CIN/GST</w:t>
            </w:r>
            <w:r w:rsidRPr="00503F52">
              <w:rPr>
                <w:b/>
                <w:szCs w:val="20"/>
                <w:lang w:val="en"/>
              </w:rPr>
              <w:t xml:space="preserve">: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  <w:tc>
          <w:tcPr>
            <w:tcW w:w="2190" w:type="pct"/>
            <w:shd w:val="clear" w:color="auto" w:fill="auto"/>
          </w:tcPr>
          <w:p w14:paraId="56EE425C" w14:textId="036E444A" w:rsidR="00FF5790" w:rsidRPr="00503F52" w:rsidRDefault="00FF5790" w:rsidP="006941E9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Website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</w:t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szCs w:val="20"/>
                <w:lang w:val="en"/>
              </w:rPr>
              <w:tab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0" w:name="Text44"/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bookmarkEnd w:id="10"/>
          </w:p>
        </w:tc>
      </w:tr>
    </w:tbl>
    <w:p w14:paraId="56EE425E" w14:textId="77777777" w:rsidR="007772A0" w:rsidRPr="00503F52" w:rsidRDefault="007772A0" w:rsidP="007772A0">
      <w:pPr>
        <w:pStyle w:val="Textoindependiente"/>
        <w:spacing w:line="240" w:lineRule="auto"/>
        <w:rPr>
          <w:rFonts w:ascii="MS Reference Sans Serif" w:hAnsi="MS Reference Sans Serif"/>
          <w:sz w:val="16"/>
          <w:szCs w:val="16"/>
          <w:lang w:val="en-US"/>
        </w:rPr>
      </w:pPr>
    </w:p>
    <w:tbl>
      <w:tblPr>
        <w:tblW w:w="5239" w:type="pct"/>
        <w:tblInd w:w="-459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</w:tblBorders>
        <w:tblLayout w:type="fixed"/>
        <w:tblLook w:val="0020" w:firstRow="1" w:lastRow="0" w:firstColumn="0" w:lastColumn="0" w:noHBand="0" w:noVBand="0"/>
      </w:tblPr>
      <w:tblGrid>
        <w:gridCol w:w="2577"/>
        <w:gridCol w:w="470"/>
        <w:gridCol w:w="1893"/>
        <w:gridCol w:w="58"/>
        <w:gridCol w:w="167"/>
        <w:gridCol w:w="387"/>
        <w:gridCol w:w="141"/>
        <w:gridCol w:w="425"/>
        <w:gridCol w:w="1179"/>
        <w:gridCol w:w="524"/>
        <w:gridCol w:w="238"/>
        <w:gridCol w:w="1387"/>
        <w:gridCol w:w="633"/>
      </w:tblGrid>
      <w:tr w:rsidR="007772A0" w:rsidRPr="00503F52" w14:paraId="56EE4260" w14:textId="77777777" w:rsidTr="00A86751">
        <w:tc>
          <w:tcPr>
            <w:tcW w:w="5000" w:type="pct"/>
            <w:gridSpan w:val="13"/>
            <w:shd w:val="clear" w:color="auto" w:fill="00907C"/>
          </w:tcPr>
          <w:p w14:paraId="56EE425F" w14:textId="370D9139" w:rsidR="007772A0" w:rsidRPr="00503F52" w:rsidRDefault="00FF5790" w:rsidP="0013716F">
            <w:pPr>
              <w:pStyle w:val="Textoindependiente"/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</w:pPr>
            <w:r w:rsidRPr="00503F52">
              <w:rPr>
                <w:rFonts w:ascii="MS Reference Sans Serif" w:hAnsi="MS Reference Sans Serif"/>
                <w:b/>
                <w:color w:val="FFFFFF"/>
                <w:sz w:val="22"/>
                <w:szCs w:val="22"/>
                <w:lang w:val="en"/>
              </w:rPr>
              <w:t>Scope of verification</w:t>
            </w:r>
          </w:p>
        </w:tc>
      </w:tr>
      <w:tr w:rsidR="004A21A9" w:rsidRPr="00503F52" w14:paraId="64D5D65F" w14:textId="77777777" w:rsidTr="00A86751">
        <w:trPr>
          <w:trHeight w:val="221"/>
        </w:trPr>
        <w:tc>
          <w:tcPr>
            <w:tcW w:w="1278" w:type="pct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71017083" w14:textId="77777777" w:rsidR="004A21A9" w:rsidRPr="00503F52" w:rsidRDefault="004A21A9" w:rsidP="003955BF">
            <w:pPr>
              <w:rPr>
                <w:rFonts w:cs="Arial"/>
                <w:szCs w:val="20"/>
              </w:rPr>
            </w:pPr>
            <w:r w:rsidRPr="00503F52">
              <w:rPr>
                <w:szCs w:val="20"/>
                <w:lang w:val="en"/>
              </w:rPr>
              <w:t>Services you are interested in: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5F464AAC" w14:textId="7882DC59" w:rsidR="004A21A9" w:rsidRPr="00503F52" w:rsidRDefault="004A21A9" w:rsidP="003955BF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</w:p>
        </w:tc>
        <w:tc>
          <w:tcPr>
            <w:tcW w:w="2368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tcMar>
              <w:left w:w="0" w:type="dxa"/>
              <w:right w:w="0" w:type="dxa"/>
            </w:tcMar>
          </w:tcPr>
          <w:p w14:paraId="26AB96B5" w14:textId="6E498E84" w:rsidR="004A21A9" w:rsidRPr="00503F52" w:rsidRDefault="004A21A9" w:rsidP="003955BF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SRP Farm Verification</w:t>
            </w:r>
          </w:p>
        </w:tc>
        <w:tc>
          <w:tcPr>
            <w:tcW w:w="118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FC158A6" w14:textId="77777777" w:rsidR="004A21A9" w:rsidRPr="00503F52" w:rsidRDefault="004A21A9" w:rsidP="003955BF">
            <w:pPr>
              <w:tabs>
                <w:tab w:val="right" w:pos="1058"/>
                <w:tab w:val="left" w:pos="2663"/>
              </w:tabs>
              <w:rPr>
                <w:rFonts w:cs="Arial"/>
                <w:szCs w:val="20"/>
                <w:lang w:val="en-US"/>
              </w:rPr>
            </w:pPr>
          </w:p>
        </w:tc>
        <w:tc>
          <w:tcPr>
            <w:tcW w:w="1002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5772A94D" w14:textId="77777777" w:rsidR="004A21A9" w:rsidRPr="00503F52" w:rsidRDefault="004A21A9" w:rsidP="003955BF">
            <w:pPr>
              <w:tabs>
                <w:tab w:val="left" w:pos="2663"/>
              </w:tabs>
              <w:ind w:firstLine="120"/>
              <w:rPr>
                <w:rFonts w:cs="Arial"/>
                <w:szCs w:val="20"/>
                <w:lang w:val="fr-FR"/>
              </w:rPr>
            </w:pPr>
            <w:r w:rsidRPr="00503F52">
              <w:rPr>
                <w:rFonts w:cs="Arial"/>
                <w:szCs w:val="20"/>
                <w:lang w:val="fr-FR"/>
              </w:rPr>
              <w:tab/>
              <w:t xml:space="preserve"> </w:t>
            </w:r>
          </w:p>
        </w:tc>
      </w:tr>
      <w:tr w:rsidR="003F65AB" w:rsidRPr="00503F52" w14:paraId="5EA16D55" w14:textId="77777777" w:rsidTr="00A86751">
        <w:trPr>
          <w:trHeight w:val="221"/>
        </w:trPr>
        <w:tc>
          <w:tcPr>
            <w:tcW w:w="1278" w:type="pct"/>
            <w:vMerge/>
            <w:tcBorders>
              <w:right w:val="single" w:sz="4" w:space="0" w:color="auto"/>
            </w:tcBorders>
            <w:shd w:val="clear" w:color="auto" w:fill="auto"/>
          </w:tcPr>
          <w:p w14:paraId="660CCBA9" w14:textId="77777777" w:rsidR="003F65AB" w:rsidRPr="00503F52" w:rsidRDefault="003F65AB" w:rsidP="004A21A9">
            <w:pPr>
              <w:rPr>
                <w:szCs w:val="20"/>
                <w:lang w:val="en"/>
              </w:rPr>
            </w:pPr>
          </w:p>
        </w:tc>
        <w:tc>
          <w:tcPr>
            <w:tcW w:w="2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3EE0351" w14:textId="3C6A8A77" w:rsidR="003F65AB" w:rsidRPr="00503F52" w:rsidRDefault="003F65AB" w:rsidP="004A21A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</w:p>
        </w:tc>
        <w:tc>
          <w:tcPr>
            <w:tcW w:w="3488" w:type="pct"/>
            <w:gridSpan w:val="11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14:paraId="17A6373A" w14:textId="11D65003" w:rsidR="003F65AB" w:rsidRPr="00503F52" w:rsidRDefault="003F65AB" w:rsidP="003F65AB">
            <w:pPr>
              <w:tabs>
                <w:tab w:val="left" w:pos="2663"/>
              </w:tabs>
              <w:rPr>
                <w:rFonts w:cs="Arial"/>
                <w:szCs w:val="20"/>
                <w:lang w:val="fr-FR"/>
              </w:rPr>
            </w:pPr>
            <w:r w:rsidRPr="00503F52">
              <w:rPr>
                <w:szCs w:val="20"/>
                <w:lang w:val="en"/>
              </w:rPr>
              <w:t xml:space="preserve">SRP Chain of Custody </w:t>
            </w:r>
            <w:r w:rsidR="00E4238E" w:rsidRPr="00503F52">
              <w:rPr>
                <w:szCs w:val="20"/>
                <w:lang w:val="en"/>
              </w:rPr>
              <w:t>Verification</w:t>
            </w:r>
            <w:r w:rsidRPr="00503F52">
              <w:rPr>
                <w:szCs w:val="20"/>
                <w:lang w:val="en"/>
              </w:rPr>
              <w:t xml:space="preserve"> (</w:t>
            </w:r>
            <w:r w:rsidRPr="00503F52">
              <w:rPr>
                <w:b/>
                <w:bCs/>
                <w:i/>
                <w:iCs/>
                <w:sz w:val="16"/>
                <w:szCs w:val="18"/>
                <w:lang w:val="en"/>
              </w:rPr>
              <w:t>for Farm that would like to make SRP claim, SRP COC verification audit should also be applied</w:t>
            </w:r>
            <w:r w:rsidR="009B5710" w:rsidRPr="00503F52">
              <w:rPr>
                <w:b/>
                <w:bCs/>
                <w:i/>
                <w:iCs/>
                <w:sz w:val="16"/>
                <w:szCs w:val="18"/>
                <w:lang w:val="en"/>
              </w:rPr>
              <w:t xml:space="preserve"> - </w:t>
            </w:r>
            <w:r w:rsidR="00F967B6" w:rsidRPr="00503F52">
              <w:rPr>
                <w:b/>
                <w:bCs/>
                <w:i/>
                <w:iCs/>
                <w:sz w:val="16"/>
                <w:szCs w:val="18"/>
                <w:lang w:val="en"/>
              </w:rPr>
              <w:t>advisable</w:t>
            </w:r>
            <w:r w:rsidR="009B5710" w:rsidRPr="00503F52">
              <w:rPr>
                <w:b/>
                <w:bCs/>
                <w:i/>
                <w:iCs/>
                <w:sz w:val="16"/>
                <w:szCs w:val="18"/>
                <w:lang w:val="en"/>
              </w:rPr>
              <w:t xml:space="preserve"> to conduct both verifications at once</w:t>
            </w:r>
            <w:r w:rsidRPr="00503F52">
              <w:rPr>
                <w:szCs w:val="20"/>
                <w:lang w:val="en"/>
              </w:rPr>
              <w:t>)</w:t>
            </w:r>
          </w:p>
        </w:tc>
      </w:tr>
      <w:tr w:rsidR="004A21A9" w:rsidRPr="00503F52" w14:paraId="09CEE8C7" w14:textId="77777777" w:rsidTr="00A86751">
        <w:tc>
          <w:tcPr>
            <w:tcW w:w="5000" w:type="pct"/>
            <w:gridSpan w:val="13"/>
            <w:shd w:val="clear" w:color="auto" w:fill="9CB92D"/>
          </w:tcPr>
          <w:p w14:paraId="3A4525FB" w14:textId="2E6BE8E2" w:rsidR="004A21A9" w:rsidRPr="00503F52" w:rsidRDefault="004A21A9" w:rsidP="004A21A9">
            <w:pPr>
              <w:pStyle w:val="Textoindependiente"/>
              <w:rPr>
                <w:rFonts w:ascii="MS Reference Sans Serif" w:hAnsi="MS Reference Sans Serif"/>
                <w:bCs/>
                <w:color w:val="FFFFFF"/>
                <w:sz w:val="22"/>
                <w:szCs w:val="22"/>
                <w:lang w:val="en"/>
              </w:rPr>
            </w:pPr>
            <w:r w:rsidRPr="00503F52">
              <w:rPr>
                <w:rFonts w:ascii="MS Reference Sans Serif" w:hAnsi="MS Reference Sans Serif"/>
                <w:bCs/>
                <w:color w:val="FFFFFF"/>
                <w:sz w:val="22"/>
                <w:szCs w:val="22"/>
                <w:lang w:val="en"/>
              </w:rPr>
              <w:t xml:space="preserve">SRP </w:t>
            </w:r>
            <w:r w:rsidR="00D20ABB" w:rsidRPr="00503F52">
              <w:rPr>
                <w:rFonts w:ascii="MS Reference Sans Serif" w:hAnsi="MS Reference Sans Serif"/>
                <w:bCs/>
                <w:color w:val="FFFFFF"/>
                <w:sz w:val="22"/>
                <w:szCs w:val="22"/>
                <w:lang w:val="en"/>
              </w:rPr>
              <w:t xml:space="preserve">Farm </w:t>
            </w:r>
            <w:r w:rsidRPr="00503F52">
              <w:rPr>
                <w:rFonts w:ascii="MS Reference Sans Serif" w:hAnsi="MS Reference Sans Serif"/>
                <w:bCs/>
                <w:color w:val="FFFFFF"/>
                <w:sz w:val="22"/>
                <w:szCs w:val="22"/>
                <w:lang w:val="en"/>
              </w:rPr>
              <w:t>Verification Audit</w:t>
            </w:r>
          </w:p>
        </w:tc>
      </w:tr>
      <w:tr w:rsidR="004A21A9" w:rsidRPr="00503F52" w14:paraId="4CA725D6" w14:textId="77777777" w:rsidTr="00A86751">
        <w:trPr>
          <w:trHeight w:val="502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0F2CFFF0" w14:textId="243C60BE" w:rsidR="004A21A9" w:rsidRPr="00503F52" w:rsidRDefault="004A21A9" w:rsidP="004A21A9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Current Verification</w:t>
            </w:r>
            <w:r w:rsidRPr="00503F52" w:rsidDel="00CB442D">
              <w:rPr>
                <w:szCs w:val="20"/>
                <w:lang w:val="en"/>
              </w:rPr>
              <w:t xml:space="preserve"> </w:t>
            </w:r>
            <w:r w:rsidRPr="00503F52">
              <w:rPr>
                <w:szCs w:val="20"/>
                <w:lang w:val="en"/>
              </w:rPr>
              <w:t>Status:</w:t>
            </w:r>
          </w:p>
        </w:tc>
        <w:tc>
          <w:tcPr>
            <w:tcW w:w="1284" w:type="pct"/>
            <w:gridSpan w:val="4"/>
            <w:tcBorders>
              <w:left w:val="single" w:sz="8" w:space="0" w:color="005C40"/>
            </w:tcBorders>
            <w:shd w:val="clear" w:color="auto" w:fill="auto"/>
          </w:tcPr>
          <w:p w14:paraId="313D0215" w14:textId="15CD3750" w:rsidR="004A21A9" w:rsidRPr="00503F52" w:rsidRDefault="004A21A9" w:rsidP="004A21A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Level 1 Verification</w:t>
            </w:r>
          </w:p>
          <w:p w14:paraId="0C85AF22" w14:textId="77777777" w:rsidR="004A21A9" w:rsidRPr="00503F52" w:rsidRDefault="004A21A9" w:rsidP="004A21A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Level 2 Verification</w:t>
            </w:r>
          </w:p>
          <w:p w14:paraId="7F9C541C" w14:textId="77777777" w:rsidR="004A21A9" w:rsidRPr="00503F52" w:rsidRDefault="004A21A9" w:rsidP="004A21A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Level 3 Verification</w:t>
            </w:r>
          </w:p>
          <w:p w14:paraId="4C635BAD" w14:textId="77777777" w:rsidR="004A21A9" w:rsidRPr="00503F52" w:rsidRDefault="004A21A9" w:rsidP="004A21A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</w:p>
        </w:tc>
        <w:tc>
          <w:tcPr>
            <w:tcW w:w="1318" w:type="pct"/>
            <w:gridSpan w:val="5"/>
            <w:shd w:val="clear" w:color="auto" w:fill="auto"/>
          </w:tcPr>
          <w:p w14:paraId="1AC0CC40" w14:textId="77777777" w:rsidR="004A21A9" w:rsidRPr="00503F52" w:rsidRDefault="004A21A9" w:rsidP="004A21A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</w:p>
        </w:tc>
        <w:tc>
          <w:tcPr>
            <w:tcW w:w="1120" w:type="pct"/>
            <w:gridSpan w:val="3"/>
            <w:shd w:val="clear" w:color="auto" w:fill="auto"/>
          </w:tcPr>
          <w:p w14:paraId="716862E7" w14:textId="77777777" w:rsidR="004A21A9" w:rsidRPr="00503F52" w:rsidRDefault="004A21A9" w:rsidP="004A21A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  <w:lang w:val="en-US"/>
              </w:rPr>
            </w:pPr>
          </w:p>
        </w:tc>
      </w:tr>
      <w:tr w:rsidR="00C05FDA" w:rsidRPr="00503F52" w14:paraId="76BB4582" w14:textId="77777777" w:rsidTr="00A86751">
        <w:trPr>
          <w:trHeight w:val="502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2559396B" w14:textId="77777777" w:rsidR="00C05FDA" w:rsidRPr="00503F52" w:rsidRDefault="00C05FDA" w:rsidP="003955BF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Type of operation:</w:t>
            </w:r>
          </w:p>
        </w:tc>
        <w:tc>
          <w:tcPr>
            <w:tcW w:w="1284" w:type="pct"/>
            <w:gridSpan w:val="4"/>
            <w:tcBorders>
              <w:left w:val="single" w:sz="8" w:space="0" w:color="005C40"/>
            </w:tcBorders>
            <w:shd w:val="clear" w:color="auto" w:fill="auto"/>
          </w:tcPr>
          <w:p w14:paraId="6AFC758A" w14:textId="77777777" w:rsidR="00C05FDA" w:rsidRPr="00503F52" w:rsidRDefault="00C05FDA" w:rsidP="003955BF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Single farm</w:t>
            </w:r>
          </w:p>
        </w:tc>
        <w:tc>
          <w:tcPr>
            <w:tcW w:w="1318" w:type="pct"/>
            <w:gridSpan w:val="5"/>
            <w:shd w:val="clear" w:color="auto" w:fill="auto"/>
          </w:tcPr>
          <w:p w14:paraId="72362DC2" w14:textId="77777777" w:rsidR="00C05FDA" w:rsidRPr="00503F52" w:rsidRDefault="00C05FDA" w:rsidP="003955BF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Group of farms</w:t>
            </w:r>
          </w:p>
        </w:tc>
        <w:tc>
          <w:tcPr>
            <w:tcW w:w="1120" w:type="pct"/>
            <w:gridSpan w:val="3"/>
            <w:shd w:val="clear" w:color="auto" w:fill="auto"/>
          </w:tcPr>
          <w:p w14:paraId="23866AC8" w14:textId="77777777" w:rsidR="00C05FDA" w:rsidRPr="00503F52" w:rsidRDefault="00C05FDA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  <w:lang w:val="en-US"/>
              </w:rPr>
            </w:pPr>
          </w:p>
        </w:tc>
      </w:tr>
      <w:tr w:rsidR="00D20ABB" w:rsidRPr="00503F52" w14:paraId="08B8E880" w14:textId="77777777" w:rsidTr="00A86751">
        <w:trPr>
          <w:trHeight w:val="502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202AA840" w14:textId="36821CAC" w:rsidR="00D20ABB" w:rsidRPr="00503F52" w:rsidRDefault="00D20ABB" w:rsidP="003955BF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Level of Verification Required:</w:t>
            </w:r>
          </w:p>
        </w:tc>
        <w:tc>
          <w:tcPr>
            <w:tcW w:w="1284" w:type="pct"/>
            <w:gridSpan w:val="4"/>
            <w:tcBorders>
              <w:left w:val="single" w:sz="8" w:space="0" w:color="005C40"/>
            </w:tcBorders>
            <w:shd w:val="clear" w:color="auto" w:fill="auto"/>
          </w:tcPr>
          <w:p w14:paraId="1F856A1B" w14:textId="77777777" w:rsidR="00D20ABB" w:rsidRPr="00503F52" w:rsidRDefault="00D20ABB" w:rsidP="003955BF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Level 3</w:t>
            </w:r>
          </w:p>
        </w:tc>
        <w:tc>
          <w:tcPr>
            <w:tcW w:w="1318" w:type="pct"/>
            <w:gridSpan w:val="5"/>
            <w:shd w:val="clear" w:color="auto" w:fill="auto"/>
          </w:tcPr>
          <w:p w14:paraId="5C4452E4" w14:textId="77777777" w:rsidR="00D20ABB" w:rsidRPr="00503F52" w:rsidRDefault="00D20ABB" w:rsidP="003955BF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Level 2</w:t>
            </w:r>
          </w:p>
        </w:tc>
        <w:tc>
          <w:tcPr>
            <w:tcW w:w="1120" w:type="pct"/>
            <w:gridSpan w:val="3"/>
            <w:shd w:val="clear" w:color="auto" w:fill="auto"/>
          </w:tcPr>
          <w:p w14:paraId="442CE0CD" w14:textId="77777777" w:rsidR="00D20ABB" w:rsidRPr="00503F52" w:rsidRDefault="00D20ABB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  <w:lang w:val="en-US"/>
              </w:rPr>
            </w:pPr>
          </w:p>
        </w:tc>
      </w:tr>
      <w:tr w:rsidR="00FC7B21" w:rsidRPr="00503F52" w14:paraId="72BBB26A" w14:textId="77777777" w:rsidTr="00A86751">
        <w:trPr>
          <w:trHeight w:val="248"/>
        </w:trPr>
        <w:tc>
          <w:tcPr>
            <w:tcW w:w="1278" w:type="pct"/>
            <w:vMerge w:val="restart"/>
            <w:tcBorders>
              <w:right w:val="single" w:sz="8" w:space="0" w:color="005C40"/>
            </w:tcBorders>
            <w:shd w:val="clear" w:color="auto" w:fill="auto"/>
          </w:tcPr>
          <w:p w14:paraId="5965826A" w14:textId="77777777" w:rsidR="00FC7B21" w:rsidRPr="00503F52" w:rsidRDefault="00FC7B21" w:rsidP="003955BF">
            <w:pPr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Organization size:</w:t>
            </w:r>
          </w:p>
        </w:tc>
        <w:tc>
          <w:tcPr>
            <w:tcW w:w="3722" w:type="pct"/>
            <w:gridSpan w:val="12"/>
            <w:tcBorders>
              <w:left w:val="single" w:sz="8" w:space="0" w:color="005C40"/>
            </w:tcBorders>
            <w:shd w:val="clear" w:color="auto" w:fill="auto"/>
          </w:tcPr>
          <w:p w14:paraId="73292DAB" w14:textId="2082E02F" w:rsidR="00FC7B21" w:rsidRPr="00503F52" w:rsidRDefault="00FC7B21" w:rsidP="003955BF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Number of farm/s employees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0DC9F641" w14:textId="77777777" w:rsidR="00FC7B21" w:rsidRPr="00503F52" w:rsidRDefault="00FC7B21" w:rsidP="003955BF">
            <w:pPr>
              <w:rPr>
                <w:b/>
                <w:szCs w:val="20"/>
                <w:shd w:val="clear" w:color="auto" w:fill="D6E3BC"/>
                <w:lang w:val="en"/>
              </w:rPr>
            </w:pPr>
          </w:p>
          <w:p w14:paraId="17F8DC47" w14:textId="77777777" w:rsidR="00FC7B21" w:rsidRPr="00503F52" w:rsidRDefault="00FC7B21" w:rsidP="003955BF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IMS Manager Contact details</w:t>
            </w:r>
          </w:p>
          <w:p w14:paraId="41276044" w14:textId="26F9E982" w:rsidR="00FC7B21" w:rsidRPr="00503F52" w:rsidRDefault="00FC7B21" w:rsidP="003955BF">
            <w:pPr>
              <w:spacing w:after="240"/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Name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1EA4EDB1" w14:textId="3017447C" w:rsidR="00FC7B21" w:rsidRPr="00503F52" w:rsidRDefault="00FC7B21" w:rsidP="003955BF">
            <w:pPr>
              <w:spacing w:after="240"/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Email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383F62BD" w14:textId="49B9E368" w:rsidR="00FC7B21" w:rsidRPr="00503F52" w:rsidRDefault="00FC7B21" w:rsidP="003955BF">
            <w:pPr>
              <w:spacing w:after="240"/>
              <w:rPr>
                <w:rFonts w:cs="Arial"/>
                <w:b/>
                <w:bCs/>
                <w:sz w:val="22"/>
                <w:szCs w:val="22"/>
              </w:rPr>
            </w:pPr>
            <w:r w:rsidRPr="00503F52">
              <w:rPr>
                <w:szCs w:val="20"/>
                <w:lang w:val="en"/>
              </w:rPr>
              <w:t>Mobile phone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TEXT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</w:tr>
      <w:tr w:rsidR="00FC7B21" w:rsidRPr="00503F52" w14:paraId="4A87BAAD" w14:textId="77777777" w:rsidTr="00A86751">
        <w:trPr>
          <w:trHeight w:val="248"/>
        </w:trPr>
        <w:tc>
          <w:tcPr>
            <w:tcW w:w="1278" w:type="pct"/>
            <w:vMerge/>
            <w:tcBorders>
              <w:right w:val="single" w:sz="8" w:space="0" w:color="005C40"/>
            </w:tcBorders>
            <w:shd w:val="clear" w:color="auto" w:fill="auto"/>
          </w:tcPr>
          <w:p w14:paraId="1C827863" w14:textId="77777777" w:rsidR="00FC7B21" w:rsidRPr="00503F52" w:rsidRDefault="00FC7B21" w:rsidP="003955BF">
            <w:pPr>
              <w:rPr>
                <w:szCs w:val="20"/>
                <w:lang w:val="en"/>
              </w:rPr>
            </w:pPr>
          </w:p>
        </w:tc>
        <w:tc>
          <w:tcPr>
            <w:tcW w:w="3722" w:type="pct"/>
            <w:gridSpan w:val="12"/>
            <w:tcBorders>
              <w:left w:val="single" w:sz="8" w:space="0" w:color="005C40"/>
            </w:tcBorders>
            <w:shd w:val="clear" w:color="auto" w:fill="auto"/>
          </w:tcPr>
          <w:p w14:paraId="545135BF" w14:textId="297493D3" w:rsidR="00FC7B21" w:rsidRPr="00503F52" w:rsidRDefault="00E10984" w:rsidP="00895B2A">
            <w:pPr>
              <w:spacing w:after="240"/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 xml:space="preserve">Number of </w:t>
            </w:r>
            <w:r w:rsidR="001E5D7B" w:rsidRPr="00503F52">
              <w:rPr>
                <w:szCs w:val="20"/>
                <w:lang w:val="en"/>
              </w:rPr>
              <w:t>processing/ warehouse/ storage sites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</w:tr>
      <w:tr w:rsidR="00FC7B21" w:rsidRPr="00503F52" w14:paraId="7E2C9E2C" w14:textId="77777777" w:rsidTr="00A86751">
        <w:trPr>
          <w:trHeight w:val="515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5EECEC9A" w14:textId="19466790" w:rsidR="00FC7B21" w:rsidRPr="00503F52" w:rsidRDefault="00FC7B21" w:rsidP="003955BF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Agricultural area</w:t>
            </w:r>
            <w:r w:rsidRPr="00503F52">
              <w:rPr>
                <w:lang w:val="en"/>
              </w:rPr>
              <w:t xml:space="preserve"> </w:t>
            </w:r>
            <w:r w:rsidRPr="00503F52">
              <w:rPr>
                <w:szCs w:val="20"/>
                <w:lang w:val="en"/>
              </w:rPr>
              <w:t xml:space="preserve"> (rice):</w:t>
            </w:r>
          </w:p>
        </w:tc>
        <w:tc>
          <w:tcPr>
            <w:tcW w:w="1546" w:type="pct"/>
            <w:gridSpan w:val="6"/>
            <w:tcBorders>
              <w:left w:val="single" w:sz="8" w:space="0" w:color="005C40"/>
              <w:bottom w:val="single" w:sz="8" w:space="0" w:color="005C40"/>
              <w:right w:val="single" w:sz="8" w:space="0" w:color="005C40"/>
            </w:tcBorders>
            <w:shd w:val="clear" w:color="auto" w:fill="auto"/>
          </w:tcPr>
          <w:p w14:paraId="423DAB48" w14:textId="47037371" w:rsidR="00FC7B21" w:rsidRPr="00503F52" w:rsidRDefault="00FC7B21" w:rsidP="003955BF">
            <w:pPr>
              <w:tabs>
                <w:tab w:val="left" w:pos="-11364"/>
                <w:tab w:val="left" w:pos="36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 xml:space="preserve">Total area </w:t>
            </w:r>
            <w:r w:rsidR="00CA721B" w:rsidRPr="00503F52">
              <w:rPr>
                <w:szCs w:val="20"/>
                <w:lang w:val="en"/>
              </w:rPr>
              <w:t>(</w:t>
            </w:r>
            <w:r w:rsidRPr="00503F52">
              <w:rPr>
                <w:szCs w:val="20"/>
                <w:lang w:val="en"/>
              </w:rPr>
              <w:t>Ha</w:t>
            </w:r>
            <w:r w:rsidR="00CA721B" w:rsidRPr="00503F52">
              <w:rPr>
                <w:szCs w:val="20"/>
                <w:lang w:val="en"/>
              </w:rPr>
              <w:t>)</w:t>
            </w:r>
            <w:r w:rsidRPr="00503F52">
              <w:rPr>
                <w:szCs w:val="20"/>
                <w:lang w:val="en"/>
              </w:rPr>
              <w:t xml:space="preserve">: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1729080A" w14:textId="77777777" w:rsidR="00FC7B21" w:rsidRPr="00503F52" w:rsidRDefault="00FC7B21" w:rsidP="003955BF">
            <w:pPr>
              <w:tabs>
                <w:tab w:val="left" w:pos="-11364"/>
                <w:tab w:val="left" w:pos="36"/>
              </w:tabs>
              <w:rPr>
                <w:b/>
                <w:szCs w:val="20"/>
                <w:shd w:val="clear" w:color="auto" w:fill="D6E3BC"/>
                <w:lang w:val="en"/>
              </w:rPr>
            </w:pP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52E0D31B" w14:textId="02ED7CCE" w:rsidR="00E56946" w:rsidRPr="00503F52" w:rsidRDefault="00E56946" w:rsidP="003955BF">
            <w:pPr>
              <w:tabs>
                <w:tab w:val="left" w:pos="-11364"/>
                <w:tab w:val="left" w:pos="36"/>
              </w:tabs>
              <w:rPr>
                <w:rFonts w:cs="Arial"/>
                <w:i/>
                <w:iCs/>
                <w:szCs w:val="20"/>
                <w:lang w:val="en-US"/>
              </w:rPr>
            </w:pPr>
            <w:r w:rsidRPr="00503F52">
              <w:rPr>
                <w:rFonts w:cs="Arial"/>
                <w:b/>
                <w:i/>
                <w:iCs/>
                <w:sz w:val="16"/>
                <w:szCs w:val="18"/>
                <w:lang w:val="en-US"/>
              </w:rPr>
              <w:t>(including infrastructure)</w:t>
            </w:r>
          </w:p>
        </w:tc>
        <w:tc>
          <w:tcPr>
            <w:tcW w:w="2176" w:type="pct"/>
            <w:gridSpan w:val="6"/>
            <w:tcBorders>
              <w:left w:val="single" w:sz="8" w:space="0" w:color="005C40"/>
              <w:bottom w:val="single" w:sz="8" w:space="0" w:color="005C40"/>
            </w:tcBorders>
            <w:shd w:val="clear" w:color="auto" w:fill="auto"/>
          </w:tcPr>
          <w:p w14:paraId="160F8682" w14:textId="5A31E3F7" w:rsidR="00FC7B21" w:rsidRPr="00503F52" w:rsidRDefault="00FC7B21" w:rsidP="003955BF">
            <w:pPr>
              <w:tabs>
                <w:tab w:val="left" w:pos="-11364"/>
                <w:tab w:val="left" w:pos="36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Total rice</w:t>
            </w:r>
            <w:r w:rsidRPr="00503F52">
              <w:rPr>
                <w:lang w:val="en"/>
              </w:rPr>
              <w:t xml:space="preserve"> </w:t>
            </w:r>
            <w:r w:rsidR="00CA721B" w:rsidRPr="00503F52">
              <w:rPr>
                <w:lang w:val="en"/>
              </w:rPr>
              <w:t xml:space="preserve">production </w:t>
            </w:r>
            <w:r w:rsidRPr="00503F52">
              <w:rPr>
                <w:szCs w:val="20"/>
                <w:lang w:val="en"/>
              </w:rPr>
              <w:t xml:space="preserve">area </w:t>
            </w:r>
            <w:r w:rsidR="00CA721B" w:rsidRPr="00503F52">
              <w:rPr>
                <w:szCs w:val="20"/>
                <w:lang w:val="en"/>
              </w:rPr>
              <w:t>(</w:t>
            </w:r>
            <w:r w:rsidRPr="00503F52">
              <w:rPr>
                <w:szCs w:val="20"/>
                <w:lang w:val="en"/>
              </w:rPr>
              <w:t>Ha</w:t>
            </w:r>
            <w:r w:rsidR="00CA721B" w:rsidRPr="00503F52">
              <w:rPr>
                <w:szCs w:val="20"/>
                <w:lang w:val="en"/>
              </w:rPr>
              <w:t>)</w:t>
            </w:r>
            <w:r w:rsidRPr="00503F52">
              <w:rPr>
                <w:szCs w:val="20"/>
                <w:lang w:val="en"/>
              </w:rPr>
              <w:t>:</w:t>
            </w:r>
            <w:r w:rsidR="00C029B9" w:rsidRPr="00503F52">
              <w:rPr>
                <w:szCs w:val="20"/>
                <w:lang w:val="en"/>
              </w:rPr>
              <w:t xml:space="preserve">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6CA7D894" w14:textId="77777777" w:rsidR="00FC7B21" w:rsidRPr="00503F52" w:rsidRDefault="00FC7B21" w:rsidP="003955BF">
            <w:pPr>
              <w:tabs>
                <w:tab w:val="left" w:pos="-11364"/>
                <w:tab w:val="left" w:pos="36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</w:tr>
      <w:tr w:rsidR="00FC7B21" w:rsidRPr="00503F52" w14:paraId="36EF85A2" w14:textId="77777777" w:rsidTr="00A86751">
        <w:trPr>
          <w:trHeight w:val="515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10BCFA4B" w14:textId="77777777" w:rsidR="00FC7B21" w:rsidRPr="00503F52" w:rsidRDefault="00FC7B21" w:rsidP="003955BF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How many cycles of Rice do you grow</w:t>
            </w:r>
          </w:p>
          <w:p w14:paraId="3CDACFE9" w14:textId="77777777" w:rsidR="00FC7B21" w:rsidRPr="00503F52" w:rsidRDefault="00FC7B21" w:rsidP="003955BF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One cycle</w:t>
            </w:r>
          </w:p>
          <w:p w14:paraId="3166EE1E" w14:textId="77777777" w:rsidR="00FC7B21" w:rsidRPr="00503F52" w:rsidRDefault="00FC7B21" w:rsidP="003955BF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lastRenderedPageBreak/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Two cycles</w:t>
            </w:r>
          </w:p>
          <w:p w14:paraId="5D85B4E6" w14:textId="0DE6EF0E" w:rsidR="00FC7B21" w:rsidRPr="00503F52" w:rsidRDefault="00FC7B21" w:rsidP="00895B2A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Three cycles</w:t>
            </w:r>
          </w:p>
        </w:tc>
        <w:tc>
          <w:tcPr>
            <w:tcW w:w="1201" w:type="pct"/>
            <w:gridSpan w:val="3"/>
            <w:tcBorders>
              <w:left w:val="single" w:sz="8" w:space="0" w:color="005C40"/>
              <w:bottom w:val="single" w:sz="8" w:space="0" w:color="005C40"/>
              <w:right w:val="single" w:sz="8" w:space="0" w:color="005C40"/>
            </w:tcBorders>
            <w:shd w:val="clear" w:color="auto" w:fill="auto"/>
          </w:tcPr>
          <w:p w14:paraId="6D79C7AC" w14:textId="77777777" w:rsidR="00FC7B21" w:rsidRPr="00503F52" w:rsidRDefault="00FC7B21" w:rsidP="003955BF">
            <w:pPr>
              <w:tabs>
                <w:tab w:val="left" w:pos="884"/>
                <w:tab w:val="left" w:pos="2712"/>
              </w:tabs>
              <w:rPr>
                <w:b/>
                <w:bCs/>
                <w:szCs w:val="20"/>
                <w:lang w:val="en"/>
              </w:rPr>
            </w:pPr>
            <w:r w:rsidRPr="00503F52">
              <w:rPr>
                <w:b/>
                <w:bCs/>
                <w:szCs w:val="20"/>
                <w:lang w:val="en"/>
              </w:rPr>
              <w:lastRenderedPageBreak/>
              <w:t xml:space="preserve">Rice Planting time </w:t>
            </w:r>
          </w:p>
          <w:p w14:paraId="73EE15CE" w14:textId="73442C54" w:rsidR="00FC7B21" w:rsidRPr="00503F52" w:rsidRDefault="00FC7B21" w:rsidP="003955BF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 xml:space="preserve">First season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0FC777A6" w14:textId="77777777" w:rsidR="00FC7B21" w:rsidRPr="00503F52" w:rsidRDefault="00FC7B21" w:rsidP="003955BF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 xml:space="preserve">Second Season 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7245DFDD" w14:textId="77777777" w:rsidR="00FC7B21" w:rsidRPr="00503F52" w:rsidRDefault="00FC7B21" w:rsidP="003955BF">
            <w:pPr>
              <w:tabs>
                <w:tab w:val="left" w:pos="-11364"/>
                <w:tab w:val="left" w:pos="36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lastRenderedPageBreak/>
              <w:t xml:space="preserve">Third Season 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  <w:tc>
          <w:tcPr>
            <w:tcW w:w="1400" w:type="pct"/>
            <w:gridSpan w:val="6"/>
            <w:tcBorders>
              <w:left w:val="single" w:sz="8" w:space="0" w:color="005C40"/>
              <w:bottom w:val="single" w:sz="8" w:space="0" w:color="005C40"/>
              <w:right w:val="single" w:sz="8" w:space="0" w:color="005C40"/>
            </w:tcBorders>
            <w:shd w:val="clear" w:color="auto" w:fill="auto"/>
          </w:tcPr>
          <w:p w14:paraId="7DAA02D7" w14:textId="77777777" w:rsidR="00FC7B21" w:rsidRPr="00503F52" w:rsidRDefault="00FC7B21" w:rsidP="003955BF">
            <w:pPr>
              <w:tabs>
                <w:tab w:val="left" w:pos="884"/>
                <w:tab w:val="left" w:pos="2712"/>
              </w:tabs>
              <w:rPr>
                <w:b/>
                <w:bCs/>
                <w:szCs w:val="20"/>
                <w:lang w:val="en"/>
              </w:rPr>
            </w:pPr>
            <w:r w:rsidRPr="00503F52">
              <w:rPr>
                <w:b/>
                <w:bCs/>
                <w:szCs w:val="20"/>
                <w:lang w:val="en"/>
              </w:rPr>
              <w:lastRenderedPageBreak/>
              <w:t xml:space="preserve">Rice Harvesting time </w:t>
            </w:r>
          </w:p>
          <w:p w14:paraId="7E3BDF1F" w14:textId="77777777" w:rsidR="00FC7B21" w:rsidRPr="00503F52" w:rsidRDefault="00FC7B21" w:rsidP="003955BF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 xml:space="preserve">First season 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59EBB38D" w14:textId="77777777" w:rsidR="00FC7B21" w:rsidRPr="00503F52" w:rsidRDefault="00FC7B21" w:rsidP="003955BF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 xml:space="preserve">Second Season 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42541BD6" w14:textId="77777777" w:rsidR="00FC7B21" w:rsidRPr="00503F52" w:rsidRDefault="00FC7B21" w:rsidP="003955BF">
            <w:pPr>
              <w:tabs>
                <w:tab w:val="left" w:pos="-11364"/>
                <w:tab w:val="left" w:pos="36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lastRenderedPageBreak/>
              <w:t xml:space="preserve">Third Season 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  <w:tc>
          <w:tcPr>
            <w:tcW w:w="1120" w:type="pct"/>
            <w:gridSpan w:val="3"/>
            <w:tcBorders>
              <w:left w:val="single" w:sz="8" w:space="0" w:color="005C40"/>
              <w:bottom w:val="single" w:sz="8" w:space="0" w:color="005C40"/>
            </w:tcBorders>
            <w:shd w:val="clear" w:color="auto" w:fill="auto"/>
          </w:tcPr>
          <w:p w14:paraId="2FBCC4FF" w14:textId="77777777" w:rsidR="00FC7B21" w:rsidRPr="00503F52" w:rsidRDefault="00FC7B21" w:rsidP="003955BF">
            <w:pPr>
              <w:tabs>
                <w:tab w:val="left" w:pos="884"/>
                <w:tab w:val="left" w:pos="2712"/>
              </w:tabs>
              <w:rPr>
                <w:b/>
                <w:bCs/>
                <w:szCs w:val="20"/>
                <w:lang w:val="en"/>
              </w:rPr>
            </w:pPr>
            <w:r w:rsidRPr="00503F52">
              <w:rPr>
                <w:b/>
                <w:bCs/>
                <w:szCs w:val="20"/>
                <w:lang w:val="en"/>
              </w:rPr>
              <w:lastRenderedPageBreak/>
              <w:t>Production (MT)</w:t>
            </w:r>
          </w:p>
          <w:p w14:paraId="77DE45D2" w14:textId="77777777" w:rsidR="00FC7B21" w:rsidRPr="00503F52" w:rsidRDefault="00FC7B21" w:rsidP="003955BF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 xml:space="preserve">First season 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t xml:space="preserve"> </w:t>
            </w:r>
          </w:p>
          <w:p w14:paraId="25298BAB" w14:textId="77777777" w:rsidR="00FC7B21" w:rsidRPr="00503F52" w:rsidRDefault="00FC7B21" w:rsidP="003955BF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 xml:space="preserve">Second Season 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45DFD4B2" w14:textId="77777777" w:rsidR="00FC7B21" w:rsidRPr="00503F52" w:rsidRDefault="00FC7B21" w:rsidP="003955BF">
            <w:pPr>
              <w:tabs>
                <w:tab w:val="left" w:pos="-11364"/>
                <w:tab w:val="left" w:pos="36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lastRenderedPageBreak/>
              <w:t xml:space="preserve">Third Season 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</w:tr>
      <w:tr w:rsidR="00202CDD" w:rsidRPr="00503F52" w14:paraId="29932955" w14:textId="77777777" w:rsidTr="00A86751">
        <w:trPr>
          <w:trHeight w:val="502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42A7AB3C" w14:textId="77777777" w:rsidR="00202CDD" w:rsidRPr="00503F52" w:rsidRDefault="00202CDD" w:rsidP="003955BF">
            <w:pPr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lastRenderedPageBreak/>
              <w:t>Harvest volumes:</w:t>
            </w:r>
          </w:p>
        </w:tc>
        <w:tc>
          <w:tcPr>
            <w:tcW w:w="1476" w:type="pct"/>
            <w:gridSpan w:val="5"/>
            <w:tcBorders>
              <w:left w:val="single" w:sz="8" w:space="0" w:color="005C40"/>
              <w:right w:val="single" w:sz="8" w:space="0" w:color="005C40"/>
            </w:tcBorders>
            <w:shd w:val="clear" w:color="auto" w:fill="auto"/>
          </w:tcPr>
          <w:p w14:paraId="3560E52E" w14:textId="5FF269C8" w:rsidR="00202CDD" w:rsidRPr="00503F52" w:rsidRDefault="00202CDD" w:rsidP="003955BF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 w:rsidRPr="00503F52">
              <w:rPr>
                <w:szCs w:val="20"/>
                <w:lang w:val="en"/>
              </w:rPr>
              <w:t>What is the Total volume of rice marketed annually</w:t>
            </w:r>
            <w:r w:rsidR="00E963F5" w:rsidRPr="00503F52">
              <w:rPr>
                <w:szCs w:val="20"/>
                <w:lang w:val="en"/>
              </w:rPr>
              <w:t xml:space="preserve"> (MT)</w:t>
            </w:r>
            <w:r w:rsidRPr="00503F52">
              <w:rPr>
                <w:szCs w:val="20"/>
                <w:lang w:val="en"/>
              </w:rPr>
              <w:t xml:space="preserve">: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="00C029B9" w:rsidRPr="00503F52">
              <w:rPr>
                <w:szCs w:val="20"/>
                <w:lang w:val="en"/>
              </w:rPr>
              <w:t xml:space="preserve">  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  <w:tc>
          <w:tcPr>
            <w:tcW w:w="2246" w:type="pct"/>
            <w:gridSpan w:val="7"/>
            <w:tcBorders>
              <w:left w:val="single" w:sz="8" w:space="0" w:color="005C40"/>
            </w:tcBorders>
            <w:shd w:val="clear" w:color="auto" w:fill="auto"/>
          </w:tcPr>
          <w:p w14:paraId="6144DB05" w14:textId="4A30DEFA" w:rsidR="00202CDD" w:rsidRPr="00503F52" w:rsidRDefault="00202CDD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r w:rsidRPr="00503F52">
              <w:rPr>
                <w:szCs w:val="20"/>
                <w:lang w:val="en"/>
              </w:rPr>
              <w:t>What was last year's</w:t>
            </w:r>
            <w:r w:rsidRPr="00503F52">
              <w:rPr>
                <w:lang w:val="en"/>
              </w:rPr>
              <w:t xml:space="preserve"> </w:t>
            </w:r>
            <w:r w:rsidRPr="00503F52">
              <w:rPr>
                <w:szCs w:val="20"/>
                <w:lang w:val="en"/>
              </w:rPr>
              <w:t xml:space="preserve"> actual harvest volume of</w:t>
            </w:r>
            <w:r w:rsidRPr="00503F52">
              <w:rPr>
                <w:lang w:val="en"/>
              </w:rPr>
              <w:t xml:space="preserve"> the group under</w:t>
            </w:r>
            <w:r w:rsidRPr="00503F52">
              <w:rPr>
                <w:szCs w:val="20"/>
                <w:lang w:val="en"/>
              </w:rPr>
              <w:t xml:space="preserve"> SRP verification</w:t>
            </w:r>
            <w:r w:rsidR="00E963F5" w:rsidRPr="00503F52">
              <w:rPr>
                <w:szCs w:val="20"/>
                <w:lang w:val="en"/>
              </w:rPr>
              <w:t xml:space="preserve"> (MT)</w:t>
            </w:r>
            <w:r w:rsidRPr="00503F52">
              <w:rPr>
                <w:szCs w:val="20"/>
                <w:lang w:val="en"/>
              </w:rPr>
              <w:t xml:space="preserve">: 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C029B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</w:tr>
      <w:tr w:rsidR="00202CDD" w:rsidRPr="00503F52" w14:paraId="1F3D420B" w14:textId="77777777" w:rsidTr="00A86751">
        <w:trPr>
          <w:trHeight w:val="1064"/>
        </w:trPr>
        <w:tc>
          <w:tcPr>
            <w:tcW w:w="1278" w:type="pct"/>
            <w:tcBorders>
              <w:bottom w:val="single" w:sz="8" w:space="0" w:color="005C40"/>
              <w:right w:val="single" w:sz="8" w:space="0" w:color="005C40"/>
            </w:tcBorders>
            <w:shd w:val="clear" w:color="auto" w:fill="auto"/>
          </w:tcPr>
          <w:p w14:paraId="0DA5658B" w14:textId="77777777" w:rsidR="00202CDD" w:rsidRPr="00503F52" w:rsidRDefault="00202CDD" w:rsidP="003955BF">
            <w:pPr>
              <w:rPr>
                <w:rFonts w:cs="Arial"/>
                <w:szCs w:val="20"/>
              </w:rPr>
            </w:pPr>
            <w:r w:rsidRPr="00503F52">
              <w:rPr>
                <w:szCs w:val="20"/>
                <w:lang w:val="en"/>
              </w:rPr>
              <w:t>Agricultural Management Units (individual / group members):</w:t>
            </w:r>
          </w:p>
        </w:tc>
        <w:tc>
          <w:tcPr>
            <w:tcW w:w="3722" w:type="pct"/>
            <w:gridSpan w:val="12"/>
            <w:tcBorders>
              <w:left w:val="single" w:sz="8" w:space="0" w:color="005C40"/>
              <w:bottom w:val="single" w:sz="8" w:space="0" w:color="005C40"/>
            </w:tcBorders>
            <w:shd w:val="clear" w:color="auto" w:fill="auto"/>
          </w:tcPr>
          <w:p w14:paraId="1D3539CC" w14:textId="376E1000" w:rsidR="00202CDD" w:rsidRPr="00503F52" w:rsidRDefault="00202CDD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r w:rsidRPr="00503F52">
              <w:rPr>
                <w:szCs w:val="20"/>
                <w:lang w:val="en"/>
              </w:rPr>
              <w:t>How many Agricultural Management Units are within</w:t>
            </w:r>
            <w:r w:rsidRPr="00503F52">
              <w:rPr>
                <w:lang w:val="en"/>
              </w:rPr>
              <w:t xml:space="preserve"> </w:t>
            </w:r>
            <w:r w:rsidRPr="00503F52">
              <w:rPr>
                <w:szCs w:val="20"/>
                <w:lang w:val="en"/>
              </w:rPr>
              <w:t xml:space="preserve">the area you want to </w:t>
            </w:r>
            <w:r w:rsidRPr="00503F52">
              <w:rPr>
                <w:lang w:val="en"/>
              </w:rPr>
              <w:t xml:space="preserve"> evaluate</w:t>
            </w:r>
            <w:r w:rsidRPr="00503F52">
              <w:rPr>
                <w:szCs w:val="20"/>
                <w:lang w:val="en"/>
              </w:rPr>
              <w:t>?</w:t>
            </w:r>
            <w:r w:rsidRPr="00503F52">
              <w:rPr>
                <w:lang w:val="en"/>
              </w:rPr>
              <w:t xml:space="preserve"> </w:t>
            </w:r>
            <w:r w:rsidR="00E963F5" w:rsidRPr="00503F52">
              <w:rPr>
                <w:lang w:val="en"/>
              </w:rPr>
              <w:t xml:space="preserve"> 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1DF718B5" w14:textId="7E6C79FC" w:rsidR="00202CDD" w:rsidRPr="00503F52" w:rsidRDefault="00202CDD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(</w:t>
            </w:r>
            <w:r w:rsidRPr="00503F52">
              <w:rPr>
                <w:b/>
                <w:bCs/>
                <w:i/>
                <w:iCs/>
                <w:sz w:val="16"/>
                <w:szCs w:val="18"/>
                <w:lang w:val="en"/>
              </w:rPr>
              <w:t>Complete the list attached to this application with details</w:t>
            </w:r>
            <w:r w:rsidRPr="00503F52">
              <w:rPr>
                <w:b/>
                <w:bCs/>
                <w:i/>
                <w:iCs/>
                <w:sz w:val="16"/>
                <w:szCs w:val="22"/>
                <w:lang w:val="en"/>
              </w:rPr>
              <w:t xml:space="preserve"> </w:t>
            </w:r>
            <w:r w:rsidRPr="00503F52">
              <w:rPr>
                <w:b/>
                <w:bCs/>
                <w:i/>
                <w:iCs/>
                <w:sz w:val="16"/>
                <w:szCs w:val="18"/>
                <w:lang w:val="en"/>
              </w:rPr>
              <w:t xml:space="preserve">of agricultural management </w:t>
            </w:r>
            <w:r w:rsidR="002A5A7E" w:rsidRPr="00503F52">
              <w:rPr>
                <w:b/>
                <w:bCs/>
                <w:i/>
                <w:iCs/>
                <w:sz w:val="16"/>
                <w:szCs w:val="18"/>
                <w:lang w:val="en"/>
              </w:rPr>
              <w:t>units, their</w:t>
            </w:r>
            <w:r w:rsidRPr="00503F52">
              <w:rPr>
                <w:b/>
                <w:bCs/>
                <w:i/>
                <w:iCs/>
                <w:sz w:val="16"/>
                <w:szCs w:val="18"/>
                <w:lang w:val="en"/>
              </w:rPr>
              <w:t xml:space="preserve"> location and size</w:t>
            </w:r>
            <w:r w:rsidRPr="00503F52">
              <w:rPr>
                <w:szCs w:val="20"/>
                <w:lang w:val="en"/>
              </w:rPr>
              <w:t>)</w:t>
            </w:r>
            <w:r w:rsidRPr="00503F52">
              <w:rPr>
                <w:lang w:val="en"/>
              </w:rPr>
              <w:t xml:space="preserve"> </w:t>
            </w:r>
            <w:r w:rsidRPr="00503F52">
              <w:rPr>
                <w:szCs w:val="20"/>
                <w:lang w:val="en"/>
              </w:rPr>
              <w:t xml:space="preserve"> </w:t>
            </w:r>
          </w:p>
          <w:p w14:paraId="2B7BAA2D" w14:textId="77777777" w:rsidR="00202CDD" w:rsidRPr="00503F52" w:rsidRDefault="00202CDD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</w:p>
          <w:p w14:paraId="423C52B2" w14:textId="77777777" w:rsidR="00202CDD" w:rsidRPr="00503F52" w:rsidRDefault="00202CDD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</w:p>
        </w:tc>
      </w:tr>
      <w:tr w:rsidR="004F077B" w:rsidRPr="00503F52" w14:paraId="2AE0FA29" w14:textId="77777777" w:rsidTr="00A86751">
        <w:trPr>
          <w:trHeight w:val="122"/>
        </w:trPr>
        <w:tc>
          <w:tcPr>
            <w:tcW w:w="1278" w:type="pct"/>
            <w:vMerge w:val="restart"/>
            <w:tcBorders>
              <w:right w:val="single" w:sz="8" w:space="0" w:color="005C40"/>
            </w:tcBorders>
            <w:shd w:val="clear" w:color="auto" w:fill="auto"/>
          </w:tcPr>
          <w:p w14:paraId="33E43E3A" w14:textId="382067BE" w:rsidR="004F077B" w:rsidRPr="00503F52" w:rsidRDefault="004F077B" w:rsidP="003955BF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Sites with High Conservation Value Attributes(AVC)</w:t>
            </w:r>
          </w:p>
        </w:tc>
        <w:tc>
          <w:tcPr>
            <w:tcW w:w="2601" w:type="pct"/>
            <w:gridSpan w:val="9"/>
            <w:vMerge w:val="restart"/>
            <w:tcBorders>
              <w:left w:val="single" w:sz="8" w:space="0" w:color="005C40"/>
              <w:right w:val="single" w:sz="8" w:space="0" w:color="005C40"/>
            </w:tcBorders>
            <w:shd w:val="clear" w:color="auto" w:fill="auto"/>
          </w:tcPr>
          <w:p w14:paraId="56340BBD" w14:textId="72D6D2A3" w:rsidR="004F077B" w:rsidRPr="00503F52" w:rsidRDefault="004F077B" w:rsidP="003955BF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 w:rsidRPr="00503F52">
              <w:rPr>
                <w:szCs w:val="20"/>
                <w:lang w:val="en"/>
              </w:rPr>
              <w:t>Do agricultural areas contain or are nearby High Conservation Value attributes?</w:t>
            </w:r>
            <w:r w:rsidR="00E963F5" w:rsidRPr="00503F52">
              <w:rPr>
                <w:szCs w:val="20"/>
                <w:lang w:val="en"/>
              </w:rPr>
              <w:t xml:space="preserve"> </w:t>
            </w:r>
          </w:p>
        </w:tc>
        <w:tc>
          <w:tcPr>
            <w:tcW w:w="806" w:type="pct"/>
            <w:gridSpan w:val="2"/>
            <w:tcBorders>
              <w:left w:val="single" w:sz="8" w:space="0" w:color="005C40"/>
              <w:bottom w:val="nil"/>
              <w:right w:val="nil"/>
            </w:tcBorders>
            <w:shd w:val="clear" w:color="auto" w:fill="auto"/>
          </w:tcPr>
          <w:p w14:paraId="25B3353E" w14:textId="77777777" w:rsidR="004F077B" w:rsidRPr="00503F52" w:rsidRDefault="004F077B" w:rsidP="003955BF">
            <w:pPr>
              <w:tabs>
                <w:tab w:val="left" w:pos="-11364"/>
                <w:tab w:val="left" w:pos="36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Yes</w:t>
            </w:r>
          </w:p>
        </w:tc>
        <w:tc>
          <w:tcPr>
            <w:tcW w:w="314" w:type="pct"/>
            <w:tcBorders>
              <w:left w:val="nil"/>
              <w:bottom w:val="nil"/>
            </w:tcBorders>
            <w:shd w:val="clear" w:color="auto" w:fill="auto"/>
          </w:tcPr>
          <w:p w14:paraId="670E4E5B" w14:textId="77777777" w:rsidR="004F077B" w:rsidRPr="00503F52" w:rsidRDefault="004F077B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jc w:val="right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</w:p>
        </w:tc>
      </w:tr>
      <w:tr w:rsidR="004F077B" w:rsidRPr="00503F52" w14:paraId="1A050EE9" w14:textId="77777777" w:rsidTr="00A86751">
        <w:trPr>
          <w:trHeight w:val="169"/>
        </w:trPr>
        <w:tc>
          <w:tcPr>
            <w:tcW w:w="1278" w:type="pct"/>
            <w:vMerge/>
            <w:tcBorders>
              <w:right w:val="single" w:sz="8" w:space="0" w:color="005C40"/>
            </w:tcBorders>
            <w:shd w:val="clear" w:color="auto" w:fill="auto"/>
          </w:tcPr>
          <w:p w14:paraId="13E9CF76" w14:textId="77777777" w:rsidR="004F077B" w:rsidRPr="00503F52" w:rsidRDefault="004F077B" w:rsidP="003955BF">
            <w:pPr>
              <w:rPr>
                <w:rFonts w:cs="Arial"/>
                <w:szCs w:val="20"/>
                <w:lang w:val="en-US"/>
              </w:rPr>
            </w:pPr>
          </w:p>
        </w:tc>
        <w:tc>
          <w:tcPr>
            <w:tcW w:w="2601" w:type="pct"/>
            <w:gridSpan w:val="9"/>
            <w:vMerge/>
            <w:tcBorders>
              <w:left w:val="single" w:sz="8" w:space="0" w:color="005C40"/>
              <w:right w:val="single" w:sz="8" w:space="0" w:color="005C40"/>
            </w:tcBorders>
            <w:shd w:val="clear" w:color="auto" w:fill="auto"/>
          </w:tcPr>
          <w:p w14:paraId="0BC8B02C" w14:textId="77777777" w:rsidR="004F077B" w:rsidRPr="00503F52" w:rsidRDefault="004F077B" w:rsidP="003955BF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en-US"/>
              </w:rPr>
            </w:pPr>
          </w:p>
        </w:tc>
        <w:tc>
          <w:tcPr>
            <w:tcW w:w="806" w:type="pct"/>
            <w:gridSpan w:val="2"/>
            <w:tcBorders>
              <w:top w:val="nil"/>
              <w:left w:val="single" w:sz="8" w:space="0" w:color="005C40"/>
              <w:bottom w:val="nil"/>
              <w:right w:val="nil"/>
            </w:tcBorders>
            <w:shd w:val="clear" w:color="auto" w:fill="auto"/>
          </w:tcPr>
          <w:p w14:paraId="2D1B3458" w14:textId="77777777" w:rsidR="004F077B" w:rsidRPr="00503F52" w:rsidRDefault="004F077B" w:rsidP="003955BF">
            <w:pPr>
              <w:tabs>
                <w:tab w:val="left" w:pos="-11364"/>
                <w:tab w:val="left" w:pos="36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No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</w:tcBorders>
            <w:shd w:val="clear" w:color="auto" w:fill="auto"/>
          </w:tcPr>
          <w:p w14:paraId="07B3DBD4" w14:textId="77777777" w:rsidR="004F077B" w:rsidRPr="00503F52" w:rsidRDefault="004F077B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jc w:val="right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</w:p>
        </w:tc>
      </w:tr>
      <w:tr w:rsidR="004F077B" w:rsidRPr="00503F52" w14:paraId="3AB44C64" w14:textId="77777777" w:rsidTr="00A86751">
        <w:trPr>
          <w:trHeight w:val="305"/>
        </w:trPr>
        <w:tc>
          <w:tcPr>
            <w:tcW w:w="1278" w:type="pct"/>
            <w:vMerge/>
            <w:tcBorders>
              <w:right w:val="single" w:sz="8" w:space="0" w:color="005C40"/>
            </w:tcBorders>
            <w:shd w:val="clear" w:color="auto" w:fill="auto"/>
          </w:tcPr>
          <w:p w14:paraId="4F19D1A4" w14:textId="77777777" w:rsidR="004F077B" w:rsidRPr="00503F52" w:rsidRDefault="004F077B" w:rsidP="003955BF">
            <w:pPr>
              <w:rPr>
                <w:rFonts w:cs="Arial"/>
                <w:szCs w:val="20"/>
                <w:lang w:val="en-US"/>
              </w:rPr>
            </w:pPr>
          </w:p>
        </w:tc>
        <w:tc>
          <w:tcPr>
            <w:tcW w:w="2601" w:type="pct"/>
            <w:gridSpan w:val="9"/>
            <w:vMerge/>
            <w:tcBorders>
              <w:left w:val="single" w:sz="8" w:space="0" w:color="005C40"/>
              <w:bottom w:val="single" w:sz="8" w:space="0" w:color="005C40"/>
              <w:right w:val="single" w:sz="8" w:space="0" w:color="005C40"/>
            </w:tcBorders>
            <w:shd w:val="clear" w:color="auto" w:fill="auto"/>
          </w:tcPr>
          <w:p w14:paraId="2C8C67FB" w14:textId="77777777" w:rsidR="004F077B" w:rsidRPr="00503F52" w:rsidRDefault="004F077B" w:rsidP="003955BF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en-US"/>
              </w:rPr>
            </w:pPr>
          </w:p>
        </w:tc>
        <w:tc>
          <w:tcPr>
            <w:tcW w:w="806" w:type="pct"/>
            <w:gridSpan w:val="2"/>
            <w:tcBorders>
              <w:top w:val="nil"/>
              <w:left w:val="single" w:sz="8" w:space="0" w:color="005C40"/>
              <w:bottom w:val="single" w:sz="8" w:space="0" w:color="005C40"/>
              <w:right w:val="nil"/>
            </w:tcBorders>
            <w:shd w:val="clear" w:color="auto" w:fill="auto"/>
          </w:tcPr>
          <w:p w14:paraId="217DD523" w14:textId="77777777" w:rsidR="004F077B" w:rsidRPr="00503F52" w:rsidRDefault="004F077B" w:rsidP="003955BF">
            <w:pPr>
              <w:tabs>
                <w:tab w:val="left" w:pos="-11364"/>
                <w:tab w:val="left" w:pos="36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I'm not sure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005C40"/>
            </w:tcBorders>
            <w:shd w:val="clear" w:color="auto" w:fill="auto"/>
          </w:tcPr>
          <w:p w14:paraId="73666818" w14:textId="77777777" w:rsidR="004F077B" w:rsidRPr="00503F52" w:rsidRDefault="004F077B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jc w:val="right"/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</w:p>
        </w:tc>
      </w:tr>
      <w:tr w:rsidR="004F077B" w:rsidRPr="00503F52" w14:paraId="5B4341C4" w14:textId="77777777" w:rsidTr="00A86751">
        <w:trPr>
          <w:trHeight w:val="502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31E372EB" w14:textId="77777777" w:rsidR="004F077B" w:rsidRPr="00503F52" w:rsidRDefault="004F077B" w:rsidP="003955BF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Areas excluded from scope:</w:t>
            </w:r>
          </w:p>
          <w:p w14:paraId="7DBC6BFF" w14:textId="4E38AAD5" w:rsidR="004F077B" w:rsidRPr="00503F52" w:rsidRDefault="004F077B" w:rsidP="003955BF">
            <w:pPr>
              <w:rPr>
                <w:rFonts w:cs="Arial"/>
                <w:szCs w:val="20"/>
                <w:lang w:val="es-ES_tradnl"/>
              </w:rPr>
            </w:pPr>
          </w:p>
        </w:tc>
        <w:tc>
          <w:tcPr>
            <w:tcW w:w="2601" w:type="pct"/>
            <w:gridSpan w:val="9"/>
            <w:tcBorders>
              <w:left w:val="single" w:sz="8" w:space="0" w:color="005C40"/>
              <w:right w:val="nil"/>
            </w:tcBorders>
            <w:shd w:val="clear" w:color="auto" w:fill="auto"/>
          </w:tcPr>
          <w:p w14:paraId="4088128B" w14:textId="77777777" w:rsidR="004F077B" w:rsidRPr="00503F52" w:rsidRDefault="004F077B" w:rsidP="003955BF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es-ES_tradnl"/>
              </w:rPr>
            </w:pPr>
            <w:r w:rsidRPr="00503F52">
              <w:rPr>
                <w:szCs w:val="20"/>
                <w:lang w:val="en"/>
              </w:rPr>
              <w:t>Are there other Agricultural Management Units owned</w:t>
            </w:r>
            <w:r w:rsidRPr="00503F52">
              <w:rPr>
                <w:lang w:val="en"/>
              </w:rPr>
              <w:t xml:space="preserve"> </w:t>
            </w:r>
            <w:r w:rsidRPr="00503F52">
              <w:rPr>
                <w:szCs w:val="20"/>
                <w:lang w:val="en"/>
              </w:rPr>
              <w:t xml:space="preserve"> or managed by your Organization that are not included in the proposed scope for the certificate?</w:t>
            </w:r>
            <w:r w:rsidRPr="00503F52">
              <w:rPr>
                <w:lang w:val="en"/>
              </w:rPr>
              <w:t xml:space="preserve"> </w:t>
            </w:r>
            <w:r w:rsidRPr="00503F52">
              <w:rPr>
                <w:szCs w:val="20"/>
                <w:lang w:val="en"/>
              </w:rPr>
              <w:t>In case of affirmative response provide additional information: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  <w:tc>
          <w:tcPr>
            <w:tcW w:w="1120" w:type="pct"/>
            <w:gridSpan w:val="3"/>
            <w:tcBorders>
              <w:left w:val="nil"/>
            </w:tcBorders>
            <w:shd w:val="clear" w:color="auto" w:fill="auto"/>
          </w:tcPr>
          <w:p w14:paraId="3F3C308B" w14:textId="77777777" w:rsidR="004F077B" w:rsidRPr="00503F52" w:rsidRDefault="004F077B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  <w:lang w:val="es-ES_tradnl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 Yes</w:t>
            </w:r>
            <w:r w:rsidRPr="00503F52">
              <w:rPr>
                <w:szCs w:val="20"/>
                <w:lang w:val="en"/>
              </w:rPr>
              <w:tab/>
            </w:r>
          </w:p>
          <w:p w14:paraId="031F1A5E" w14:textId="77777777" w:rsidR="004F077B" w:rsidRPr="00503F52" w:rsidRDefault="004F077B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  <w:lang w:val="es-ES_tradnl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 No</w:t>
            </w:r>
          </w:p>
        </w:tc>
      </w:tr>
      <w:tr w:rsidR="004F077B" w:rsidRPr="00503F52" w14:paraId="06BB5D01" w14:textId="77777777" w:rsidTr="00A86751">
        <w:trPr>
          <w:trHeight w:val="502"/>
        </w:trPr>
        <w:tc>
          <w:tcPr>
            <w:tcW w:w="1278" w:type="pct"/>
            <w:vMerge w:val="restart"/>
            <w:tcBorders>
              <w:right w:val="single" w:sz="8" w:space="0" w:color="005C40"/>
            </w:tcBorders>
            <w:shd w:val="clear" w:color="auto" w:fill="auto"/>
          </w:tcPr>
          <w:p w14:paraId="4751A50F" w14:textId="77777777" w:rsidR="004F077B" w:rsidRPr="00503F52" w:rsidRDefault="004F077B" w:rsidP="003955BF">
            <w:pPr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Previous evaluations:</w:t>
            </w:r>
          </w:p>
        </w:tc>
        <w:tc>
          <w:tcPr>
            <w:tcW w:w="2601" w:type="pct"/>
            <w:gridSpan w:val="9"/>
            <w:tcBorders>
              <w:left w:val="single" w:sz="8" w:space="0" w:color="005C40"/>
              <w:right w:val="nil"/>
            </w:tcBorders>
            <w:shd w:val="clear" w:color="auto" w:fill="auto"/>
          </w:tcPr>
          <w:p w14:paraId="2236039F" w14:textId="3C18BD52" w:rsidR="004F077B" w:rsidRPr="00503F52" w:rsidRDefault="004F077B" w:rsidP="003955BF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 w:rsidRPr="00503F52">
              <w:rPr>
                <w:szCs w:val="20"/>
                <w:lang w:val="en"/>
              </w:rPr>
              <w:t>Has your company been evaluated previously for the same type of verification?</w:t>
            </w:r>
          </w:p>
        </w:tc>
        <w:tc>
          <w:tcPr>
            <w:tcW w:w="1120" w:type="pct"/>
            <w:gridSpan w:val="3"/>
            <w:tcBorders>
              <w:left w:val="nil"/>
            </w:tcBorders>
            <w:shd w:val="clear" w:color="auto" w:fill="auto"/>
          </w:tcPr>
          <w:p w14:paraId="0D35B611" w14:textId="77777777" w:rsidR="004F077B" w:rsidRPr="00503F52" w:rsidRDefault="004F077B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 Yes</w:t>
            </w:r>
            <w:r w:rsidRPr="00503F52">
              <w:rPr>
                <w:szCs w:val="20"/>
                <w:lang w:val="en"/>
              </w:rPr>
              <w:tab/>
              <w:t>Level:__</w:t>
            </w:r>
          </w:p>
          <w:p w14:paraId="609672B4" w14:textId="77777777" w:rsidR="004F077B" w:rsidRPr="00503F52" w:rsidRDefault="004F077B" w:rsidP="003955BF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 No </w:t>
            </w:r>
          </w:p>
        </w:tc>
      </w:tr>
      <w:tr w:rsidR="004F077B" w:rsidRPr="00503F52" w14:paraId="71B15BB9" w14:textId="77777777" w:rsidTr="00A86751">
        <w:trPr>
          <w:trHeight w:val="485"/>
        </w:trPr>
        <w:tc>
          <w:tcPr>
            <w:tcW w:w="1278" w:type="pct"/>
            <w:vMerge/>
            <w:tcBorders>
              <w:right w:val="single" w:sz="8" w:space="0" w:color="005C40"/>
            </w:tcBorders>
            <w:shd w:val="clear" w:color="auto" w:fill="auto"/>
          </w:tcPr>
          <w:p w14:paraId="5CEB9B45" w14:textId="77777777" w:rsidR="004F077B" w:rsidRPr="00503F52" w:rsidRDefault="004F077B" w:rsidP="003955BF">
            <w:pPr>
              <w:rPr>
                <w:rFonts w:cs="Arial"/>
                <w:szCs w:val="20"/>
                <w:lang w:val="en-US"/>
              </w:rPr>
            </w:pPr>
          </w:p>
        </w:tc>
        <w:tc>
          <w:tcPr>
            <w:tcW w:w="3722" w:type="pct"/>
            <w:gridSpan w:val="12"/>
            <w:tcBorders>
              <w:left w:val="single" w:sz="8" w:space="0" w:color="005C40"/>
            </w:tcBorders>
            <w:shd w:val="clear" w:color="auto" w:fill="auto"/>
          </w:tcPr>
          <w:p w14:paraId="55B090D7" w14:textId="7CFA1002" w:rsidR="004F077B" w:rsidRPr="00503F52" w:rsidRDefault="004F077B" w:rsidP="003955BF">
            <w:pPr>
              <w:tabs>
                <w:tab w:val="left" w:pos="884"/>
                <w:tab w:val="left" w:pos="2712"/>
              </w:tabs>
              <w:rPr>
                <w:rFonts w:cs="Arial"/>
                <w:b/>
                <w:szCs w:val="20"/>
              </w:rPr>
            </w:pPr>
            <w:r w:rsidRPr="00503F52">
              <w:rPr>
                <w:szCs w:val="20"/>
                <w:lang w:val="en"/>
              </w:rPr>
              <w:t>If yes, specify the verification entity that</w:t>
            </w:r>
            <w:r w:rsidRPr="00503F52">
              <w:rPr>
                <w:lang w:val="en"/>
              </w:rPr>
              <w:t xml:space="preserve"> </w:t>
            </w:r>
            <w:r w:rsidRPr="00503F52">
              <w:rPr>
                <w:szCs w:val="20"/>
                <w:lang w:val="en"/>
              </w:rPr>
              <w:t xml:space="preserve"> carried out the </w:t>
            </w:r>
            <w:r w:rsidR="002A5A7E" w:rsidRPr="00503F52">
              <w:rPr>
                <w:szCs w:val="20"/>
                <w:lang w:val="en"/>
              </w:rPr>
              <w:t>evaluation, and</w:t>
            </w:r>
            <w:r w:rsidRPr="00503F52">
              <w:rPr>
                <w:szCs w:val="20"/>
                <w:lang w:val="en"/>
              </w:rPr>
              <w:t xml:space="preserve"> the year in which the evaluation process ended:</w:t>
            </w:r>
            <w:r w:rsidR="00E963F5" w:rsidRPr="00503F52">
              <w:rPr>
                <w:szCs w:val="20"/>
                <w:lang w:val="en"/>
              </w:rPr>
              <w:t xml:space="preserve"> 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</w:tr>
      <w:tr w:rsidR="00D20ABB" w:rsidRPr="00503F52" w14:paraId="6D15114B" w14:textId="77777777" w:rsidTr="00A86751">
        <w:tc>
          <w:tcPr>
            <w:tcW w:w="5000" w:type="pct"/>
            <w:gridSpan w:val="13"/>
            <w:shd w:val="clear" w:color="auto" w:fill="9CB92D"/>
          </w:tcPr>
          <w:p w14:paraId="32DD410B" w14:textId="5D89B3F6" w:rsidR="00D20ABB" w:rsidRPr="00503F52" w:rsidRDefault="00D20ABB" w:rsidP="003955BF">
            <w:pPr>
              <w:pStyle w:val="Textoindependiente"/>
              <w:rPr>
                <w:rFonts w:ascii="MS Reference Sans Serif" w:hAnsi="MS Reference Sans Serif"/>
                <w:bCs/>
                <w:color w:val="FFFFFF"/>
                <w:sz w:val="22"/>
                <w:szCs w:val="22"/>
                <w:lang w:val="en"/>
              </w:rPr>
            </w:pPr>
            <w:r w:rsidRPr="00503F52">
              <w:rPr>
                <w:rFonts w:ascii="MS Reference Sans Serif" w:hAnsi="MS Reference Sans Serif"/>
                <w:bCs/>
                <w:color w:val="FFFFFF"/>
                <w:sz w:val="22"/>
                <w:szCs w:val="22"/>
                <w:lang w:val="en"/>
              </w:rPr>
              <w:t xml:space="preserve">SRP COC </w:t>
            </w:r>
            <w:r w:rsidR="009E38C3" w:rsidRPr="00503F52">
              <w:rPr>
                <w:rFonts w:ascii="MS Reference Sans Serif" w:hAnsi="MS Reference Sans Serif"/>
                <w:bCs/>
                <w:color w:val="FFFFFF"/>
                <w:sz w:val="22"/>
                <w:szCs w:val="22"/>
                <w:lang w:val="en"/>
              </w:rPr>
              <w:t>Verification</w:t>
            </w:r>
            <w:r w:rsidRPr="00503F52">
              <w:rPr>
                <w:rFonts w:ascii="MS Reference Sans Serif" w:hAnsi="MS Reference Sans Serif"/>
                <w:bCs/>
                <w:color w:val="FFFFFF"/>
                <w:sz w:val="22"/>
                <w:szCs w:val="22"/>
                <w:lang w:val="en"/>
              </w:rPr>
              <w:t xml:space="preserve"> Audit</w:t>
            </w:r>
          </w:p>
        </w:tc>
      </w:tr>
      <w:tr w:rsidR="00A86751" w:rsidRPr="00503F52" w14:paraId="56EE427B" w14:textId="77777777" w:rsidTr="00A86751">
        <w:trPr>
          <w:trHeight w:val="502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56EE4277" w14:textId="36F78BD3" w:rsidR="00A86751" w:rsidRPr="00503F52" w:rsidRDefault="00A86751" w:rsidP="000A5687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Type of operation:</w:t>
            </w:r>
          </w:p>
        </w:tc>
        <w:tc>
          <w:tcPr>
            <w:tcW w:w="1284" w:type="pct"/>
            <w:gridSpan w:val="4"/>
            <w:tcBorders>
              <w:left w:val="single" w:sz="8" w:space="0" w:color="005C40"/>
              <w:right w:val="single" w:sz="4" w:space="0" w:color="auto"/>
            </w:tcBorders>
            <w:shd w:val="clear" w:color="auto" w:fill="auto"/>
          </w:tcPr>
          <w:p w14:paraId="56EE4278" w14:textId="7B3943E7" w:rsidR="00A86751" w:rsidRPr="00503F52" w:rsidRDefault="00A86751" w:rsidP="000A5687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Single site</w:t>
            </w:r>
          </w:p>
        </w:tc>
        <w:tc>
          <w:tcPr>
            <w:tcW w:w="2438" w:type="pct"/>
            <w:gridSpan w:val="8"/>
            <w:tcBorders>
              <w:left w:val="single" w:sz="4" w:space="0" w:color="auto"/>
            </w:tcBorders>
            <w:shd w:val="clear" w:color="auto" w:fill="auto"/>
          </w:tcPr>
          <w:p w14:paraId="29AE6C6B" w14:textId="2C768A19" w:rsidR="00A86751" w:rsidRDefault="00A86751" w:rsidP="00A86751">
            <w:pPr>
              <w:tabs>
                <w:tab w:val="left" w:pos="884"/>
                <w:tab w:val="center" w:pos="2349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Multi-site</w:t>
            </w:r>
            <w:r>
              <w:rPr>
                <w:szCs w:val="20"/>
                <w:lang w:val="en"/>
              </w:rPr>
              <w:t xml:space="preserve"> </w:t>
            </w:r>
            <w:r>
              <w:rPr>
                <w:szCs w:val="20"/>
                <w:lang w:val="en"/>
              </w:rPr>
              <w:tab/>
            </w:r>
          </w:p>
          <w:p w14:paraId="5A9CB6F3" w14:textId="77777777" w:rsidR="00A86751" w:rsidRDefault="00A86751" w:rsidP="00A86751">
            <w:pPr>
              <w:tabs>
                <w:tab w:val="left" w:pos="884"/>
                <w:tab w:val="center" w:pos="2349"/>
              </w:tabs>
              <w:rPr>
                <w:szCs w:val="20"/>
                <w:lang w:val="en"/>
              </w:rPr>
            </w:pPr>
          </w:p>
          <w:p w14:paraId="56EE427A" w14:textId="1C05B39B" w:rsidR="00A86751" w:rsidRPr="00503F52" w:rsidRDefault="00A86751" w:rsidP="0031559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  <w:lang w:val="en-US"/>
              </w:rPr>
            </w:pPr>
            <w:r>
              <w:rPr>
                <w:rFonts w:cs="Arial"/>
                <w:szCs w:val="20"/>
                <w:lang w:val="en-US"/>
              </w:rPr>
              <w:t>If multi-site please complete the</w:t>
            </w:r>
            <w:r w:rsidR="00315599">
              <w:rPr>
                <w:rFonts w:cs="Arial"/>
                <w:szCs w:val="20"/>
                <w:lang w:val="en-US"/>
              </w:rPr>
              <w:t xml:space="preserve"> multi-site information below, under the SRP multi-site list.</w:t>
            </w:r>
          </w:p>
        </w:tc>
      </w:tr>
      <w:tr w:rsidR="004A21A9" w:rsidRPr="00503F52" w14:paraId="56EE427E" w14:textId="77777777" w:rsidTr="00A86751">
        <w:trPr>
          <w:trHeight w:val="248"/>
        </w:trPr>
        <w:tc>
          <w:tcPr>
            <w:tcW w:w="1278" w:type="pct"/>
            <w:vMerge w:val="restart"/>
            <w:tcBorders>
              <w:right w:val="single" w:sz="8" w:space="0" w:color="005C40"/>
            </w:tcBorders>
            <w:shd w:val="clear" w:color="auto" w:fill="auto"/>
          </w:tcPr>
          <w:p w14:paraId="56EE427C" w14:textId="77777777" w:rsidR="004A21A9" w:rsidRPr="00503F52" w:rsidRDefault="004A21A9" w:rsidP="004A21A9">
            <w:pPr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Organization size:</w:t>
            </w:r>
          </w:p>
        </w:tc>
        <w:tc>
          <w:tcPr>
            <w:tcW w:w="3722" w:type="pct"/>
            <w:gridSpan w:val="12"/>
            <w:tcBorders>
              <w:left w:val="single" w:sz="8" w:space="0" w:color="005C40"/>
            </w:tcBorders>
            <w:shd w:val="clear" w:color="auto" w:fill="auto"/>
          </w:tcPr>
          <w:p w14:paraId="6DDC692A" w14:textId="1FE46DF8" w:rsidR="004A21A9" w:rsidRPr="00503F52" w:rsidRDefault="004A21A9" w:rsidP="004A21A9">
            <w:pPr>
              <w:rPr>
                <w:rFonts w:cs="Arial"/>
                <w:b/>
                <w:szCs w:val="20"/>
                <w:shd w:val="clear" w:color="auto" w:fill="D6E3BC"/>
                <w:lang w:val="en-US"/>
              </w:rPr>
            </w:pPr>
            <w:r w:rsidRPr="00503F52">
              <w:rPr>
                <w:szCs w:val="20"/>
                <w:lang w:val="en"/>
              </w:rPr>
              <w:t xml:space="preserve">Number of processing </w:t>
            </w:r>
            <w:r w:rsidR="00ED7C89" w:rsidRPr="00503F52">
              <w:rPr>
                <w:szCs w:val="20"/>
                <w:lang w:val="en"/>
              </w:rPr>
              <w:t>facility and warehouse</w:t>
            </w:r>
            <w:r w:rsidRPr="00503F52">
              <w:rPr>
                <w:szCs w:val="20"/>
                <w:lang w:val="en"/>
              </w:rPr>
              <w:t>:</w:t>
            </w:r>
            <w:r w:rsidR="00E963F5" w:rsidRPr="00503F52">
              <w:rPr>
                <w:szCs w:val="20"/>
                <w:lang w:val="en"/>
              </w:rPr>
              <w:t xml:space="preserve"> 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  <w:p w14:paraId="30B2928D" w14:textId="77777777" w:rsidR="004A21A9" w:rsidRPr="00503F52" w:rsidRDefault="004A21A9" w:rsidP="004A21A9">
            <w:pPr>
              <w:rPr>
                <w:rFonts w:cs="Arial"/>
                <w:b/>
                <w:szCs w:val="20"/>
                <w:shd w:val="clear" w:color="auto" w:fill="D6E3BC"/>
                <w:lang w:val="en-US"/>
              </w:rPr>
            </w:pPr>
          </w:p>
          <w:p w14:paraId="56EE427D" w14:textId="6711177E" w:rsidR="004A21A9" w:rsidRPr="00503F52" w:rsidRDefault="0008387B" w:rsidP="004A21A9">
            <w:pPr>
              <w:spacing w:after="240"/>
              <w:rPr>
                <w:rFonts w:cs="Arial"/>
                <w:b/>
                <w:bCs/>
                <w:sz w:val="22"/>
                <w:szCs w:val="22"/>
              </w:rPr>
            </w:pPr>
            <w:r w:rsidRPr="00503F52">
              <w:rPr>
                <w:szCs w:val="20"/>
                <w:lang w:val="en"/>
              </w:rPr>
              <w:t xml:space="preserve">Number of </w:t>
            </w:r>
            <w:r w:rsidR="00ED7C89" w:rsidRPr="00503F52">
              <w:rPr>
                <w:szCs w:val="20"/>
                <w:lang w:val="en"/>
              </w:rPr>
              <w:t>processing employees:</w:t>
            </w:r>
            <w:r w:rsidR="00E963F5" w:rsidRPr="00503F52">
              <w:rPr>
                <w:szCs w:val="20"/>
                <w:lang w:val="en"/>
              </w:rPr>
              <w:t xml:space="preserve"> 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="00ED7C8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ED7C8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ED7C8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="004A21A9" w:rsidRPr="00503F52">
              <w:rPr>
                <w:szCs w:val="20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4A21A9" w:rsidRPr="00503F52">
              <w:rPr>
                <w:szCs w:val="20"/>
                <w:lang w:val="en"/>
              </w:rPr>
              <w:instrText xml:space="preserve"> FORMTEXT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="004A21A9" w:rsidRPr="00503F52">
              <w:rPr>
                <w:szCs w:val="20"/>
                <w:lang w:val="en"/>
              </w:rPr>
              <w:fldChar w:fldCharType="end"/>
            </w:r>
            <w:r w:rsidR="004A21A9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4A21A9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4A21A9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</w:tr>
      <w:tr w:rsidR="004A21A9" w:rsidRPr="00503F52" w14:paraId="56EE4281" w14:textId="77777777" w:rsidTr="00A86751">
        <w:trPr>
          <w:trHeight w:val="247"/>
        </w:trPr>
        <w:tc>
          <w:tcPr>
            <w:tcW w:w="1278" w:type="pct"/>
            <w:vMerge/>
            <w:tcBorders>
              <w:right w:val="single" w:sz="8" w:space="0" w:color="005C40"/>
            </w:tcBorders>
            <w:shd w:val="clear" w:color="auto" w:fill="auto"/>
          </w:tcPr>
          <w:p w14:paraId="56EE427F" w14:textId="77777777" w:rsidR="004A21A9" w:rsidRPr="00503F52" w:rsidRDefault="004A21A9" w:rsidP="004A21A9">
            <w:pPr>
              <w:rPr>
                <w:rFonts w:cs="Arial"/>
                <w:szCs w:val="20"/>
              </w:rPr>
            </w:pPr>
          </w:p>
        </w:tc>
        <w:tc>
          <w:tcPr>
            <w:tcW w:w="3722" w:type="pct"/>
            <w:gridSpan w:val="12"/>
            <w:tcBorders>
              <w:left w:val="single" w:sz="8" w:space="0" w:color="005C40"/>
              <w:bottom w:val="single" w:sz="8" w:space="0" w:color="005C40"/>
            </w:tcBorders>
            <w:shd w:val="clear" w:color="auto" w:fill="auto"/>
          </w:tcPr>
          <w:p w14:paraId="56EE4280" w14:textId="15BF1830" w:rsidR="004A21A9" w:rsidRPr="00503F52" w:rsidRDefault="009E38C3" w:rsidP="004A21A9">
            <w:pPr>
              <w:tabs>
                <w:tab w:val="left" w:pos="884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 xml:space="preserve">Number of service providers/ subcontractors (if any): 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</w:tr>
      <w:tr w:rsidR="004A21A9" w:rsidRPr="00503F52" w14:paraId="56EE428B" w14:textId="77777777" w:rsidTr="00A86751">
        <w:trPr>
          <w:trHeight w:val="502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56EE4288" w14:textId="5C980B09" w:rsidR="004A21A9" w:rsidRPr="00503F52" w:rsidRDefault="00D84A15" w:rsidP="004A21A9">
            <w:pPr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 xml:space="preserve">Rice </w:t>
            </w:r>
            <w:r w:rsidR="004A21A9" w:rsidRPr="00503F52">
              <w:rPr>
                <w:szCs w:val="20"/>
                <w:lang w:val="en"/>
              </w:rPr>
              <w:t>volumes:</w:t>
            </w:r>
          </w:p>
        </w:tc>
        <w:tc>
          <w:tcPr>
            <w:tcW w:w="1476" w:type="pct"/>
            <w:gridSpan w:val="5"/>
            <w:tcBorders>
              <w:left w:val="single" w:sz="8" w:space="0" w:color="005C40"/>
              <w:right w:val="single" w:sz="8" w:space="0" w:color="005C40"/>
            </w:tcBorders>
            <w:shd w:val="clear" w:color="auto" w:fill="auto"/>
          </w:tcPr>
          <w:p w14:paraId="56EE4289" w14:textId="4D0FE9FD" w:rsidR="004A21A9" w:rsidRPr="00503F52" w:rsidRDefault="004A21A9" w:rsidP="004A21A9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 w:rsidRPr="00503F52">
              <w:rPr>
                <w:szCs w:val="20"/>
                <w:lang w:val="en"/>
              </w:rPr>
              <w:t>What is the Total volume of rice marketed annually</w:t>
            </w:r>
            <w:r w:rsidR="00E963F5" w:rsidRPr="00503F52">
              <w:rPr>
                <w:szCs w:val="20"/>
                <w:lang w:val="en"/>
              </w:rPr>
              <w:t xml:space="preserve"> (MT)</w:t>
            </w:r>
            <w:r w:rsidRPr="00503F52">
              <w:rPr>
                <w:szCs w:val="20"/>
                <w:lang w:val="en"/>
              </w:rPr>
              <w:t>:</w:t>
            </w:r>
            <w:r w:rsidR="00E963F5" w:rsidRPr="00503F52">
              <w:rPr>
                <w:szCs w:val="20"/>
                <w:lang w:val="en"/>
              </w:rPr>
              <w:t xml:space="preserve"> 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  <w:tc>
          <w:tcPr>
            <w:tcW w:w="2246" w:type="pct"/>
            <w:gridSpan w:val="7"/>
            <w:tcBorders>
              <w:left w:val="single" w:sz="8" w:space="0" w:color="005C40"/>
            </w:tcBorders>
            <w:shd w:val="clear" w:color="auto" w:fill="auto"/>
          </w:tcPr>
          <w:p w14:paraId="56EE428A" w14:textId="55B8706E" w:rsidR="004A21A9" w:rsidRPr="00503F52" w:rsidRDefault="004A21A9" w:rsidP="004A21A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r w:rsidRPr="00503F52">
              <w:rPr>
                <w:szCs w:val="20"/>
                <w:lang w:val="en"/>
              </w:rPr>
              <w:t>What was last year's</w:t>
            </w:r>
            <w:r w:rsidRPr="00503F52">
              <w:rPr>
                <w:lang w:val="en"/>
              </w:rPr>
              <w:t xml:space="preserve"> </w:t>
            </w:r>
            <w:r w:rsidRPr="00503F52">
              <w:rPr>
                <w:szCs w:val="20"/>
                <w:lang w:val="en"/>
              </w:rPr>
              <w:t xml:space="preserve"> actual volume of</w:t>
            </w:r>
            <w:r w:rsidRPr="00503F52">
              <w:rPr>
                <w:lang w:val="en"/>
              </w:rPr>
              <w:t xml:space="preserve"> the group under</w:t>
            </w:r>
            <w:r w:rsidRPr="00503F52">
              <w:rPr>
                <w:szCs w:val="20"/>
                <w:lang w:val="en"/>
              </w:rPr>
              <w:t xml:space="preserve"> SRP </w:t>
            </w:r>
            <w:r w:rsidR="00D84A15" w:rsidRPr="00503F52">
              <w:rPr>
                <w:szCs w:val="20"/>
                <w:lang w:val="en"/>
              </w:rPr>
              <w:t>system</w:t>
            </w:r>
            <w:r w:rsidR="00E963F5" w:rsidRPr="00503F52">
              <w:rPr>
                <w:szCs w:val="20"/>
                <w:lang w:val="en"/>
              </w:rPr>
              <w:t xml:space="preserve"> (MT)</w:t>
            </w:r>
            <w:r w:rsidRPr="00503F52">
              <w:rPr>
                <w:szCs w:val="20"/>
                <w:lang w:val="en"/>
              </w:rPr>
              <w:t xml:space="preserve">: 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="00E963F5" w:rsidRPr="00503F52">
              <w:rPr>
                <w:szCs w:val="20"/>
                <w:lang w:val="en"/>
              </w:rPr>
              <w:t xml:space="preserve"> </w:t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</w:tr>
      <w:tr w:rsidR="008073AA" w:rsidRPr="00503F52" w14:paraId="1A8E578B" w14:textId="77777777" w:rsidTr="00A86751">
        <w:trPr>
          <w:trHeight w:val="502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60E3F86B" w14:textId="19BCF0C6" w:rsidR="008073AA" w:rsidRPr="00503F52" w:rsidRDefault="00E36249" w:rsidP="004A21A9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Company activities:</w:t>
            </w:r>
          </w:p>
        </w:tc>
        <w:tc>
          <w:tcPr>
            <w:tcW w:w="1476" w:type="pct"/>
            <w:gridSpan w:val="5"/>
            <w:tcBorders>
              <w:left w:val="single" w:sz="8" w:space="0" w:color="005C40"/>
              <w:right w:val="single" w:sz="8" w:space="0" w:color="005C40"/>
            </w:tcBorders>
            <w:shd w:val="clear" w:color="auto" w:fill="auto"/>
          </w:tcPr>
          <w:p w14:paraId="62FAEB1B" w14:textId="480CAE59" w:rsidR="008073AA" w:rsidRPr="00503F52" w:rsidRDefault="00E36249" w:rsidP="004A21A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</w:t>
            </w:r>
            <w:r w:rsidR="00D87C59" w:rsidRPr="00503F52">
              <w:rPr>
                <w:szCs w:val="20"/>
                <w:lang w:val="en"/>
              </w:rPr>
              <w:t>Collector</w:t>
            </w:r>
          </w:p>
          <w:p w14:paraId="32D25107" w14:textId="77777777" w:rsidR="009477EE" w:rsidRPr="00503F52" w:rsidRDefault="009477EE" w:rsidP="009477EE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Miller</w:t>
            </w:r>
          </w:p>
          <w:p w14:paraId="24BDFEFC" w14:textId="1128BD82" w:rsidR="00E36249" w:rsidRPr="00503F52" w:rsidRDefault="00E36249" w:rsidP="004A21A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</w:p>
        </w:tc>
        <w:tc>
          <w:tcPr>
            <w:tcW w:w="2246" w:type="pct"/>
            <w:gridSpan w:val="7"/>
            <w:tcBorders>
              <w:left w:val="single" w:sz="8" w:space="0" w:color="005C40"/>
            </w:tcBorders>
            <w:shd w:val="clear" w:color="auto" w:fill="auto"/>
          </w:tcPr>
          <w:p w14:paraId="4E4383B1" w14:textId="77777777" w:rsidR="008073AA" w:rsidRPr="00503F52" w:rsidRDefault="00381E70" w:rsidP="004A21A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Trader</w:t>
            </w:r>
          </w:p>
          <w:p w14:paraId="27EBC26B" w14:textId="51EECD72" w:rsidR="00381E70" w:rsidRPr="00503F52" w:rsidRDefault="00381E70" w:rsidP="004A21A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</w:t>
            </w:r>
            <w:r w:rsidR="00C366AD" w:rsidRPr="00503F52">
              <w:rPr>
                <w:szCs w:val="20"/>
                <w:lang w:val="en"/>
              </w:rPr>
              <w:t>Other ……</w:t>
            </w:r>
          </w:p>
        </w:tc>
      </w:tr>
      <w:tr w:rsidR="00F6590A" w:rsidRPr="00503F52" w14:paraId="29245FF9" w14:textId="77777777" w:rsidTr="00A86751">
        <w:trPr>
          <w:trHeight w:val="502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50703BE0" w14:textId="2289C243" w:rsidR="00F6590A" w:rsidRPr="00503F52" w:rsidRDefault="00F6590A" w:rsidP="004A21A9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System for SRP claim</w:t>
            </w:r>
          </w:p>
        </w:tc>
        <w:tc>
          <w:tcPr>
            <w:tcW w:w="1172" w:type="pct"/>
            <w:gridSpan w:val="2"/>
            <w:tcBorders>
              <w:left w:val="single" w:sz="8" w:space="0" w:color="005C40"/>
            </w:tcBorders>
            <w:shd w:val="clear" w:color="auto" w:fill="auto"/>
          </w:tcPr>
          <w:p w14:paraId="36105771" w14:textId="71C9E428" w:rsidR="00F6590A" w:rsidRPr="00503F52" w:rsidRDefault="00F6590A" w:rsidP="004A21A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</w:t>
            </w:r>
            <w:r w:rsidR="008F260E" w:rsidRPr="00503F52">
              <w:rPr>
                <w:szCs w:val="20"/>
                <w:lang w:val="en"/>
              </w:rPr>
              <w:t>Identity Preserved</w:t>
            </w:r>
          </w:p>
        </w:tc>
        <w:tc>
          <w:tcPr>
            <w:tcW w:w="1170" w:type="pct"/>
            <w:gridSpan w:val="6"/>
            <w:tcBorders>
              <w:left w:val="single" w:sz="8" w:space="0" w:color="005C40"/>
            </w:tcBorders>
            <w:shd w:val="clear" w:color="auto" w:fill="auto"/>
          </w:tcPr>
          <w:p w14:paraId="497B370F" w14:textId="1536769F" w:rsidR="009477EE" w:rsidRPr="00503F52" w:rsidRDefault="009477EE" w:rsidP="009477EE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</w:t>
            </w:r>
            <w:r w:rsidR="00AA029E" w:rsidRPr="00503F52">
              <w:rPr>
                <w:szCs w:val="20"/>
                <w:lang w:val="en"/>
              </w:rPr>
              <w:t>Product Segregation</w:t>
            </w:r>
          </w:p>
          <w:p w14:paraId="2BF75E32" w14:textId="77777777" w:rsidR="00F6590A" w:rsidRPr="00503F52" w:rsidRDefault="00F6590A" w:rsidP="004A21A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</w:p>
        </w:tc>
        <w:tc>
          <w:tcPr>
            <w:tcW w:w="1379" w:type="pct"/>
            <w:gridSpan w:val="4"/>
            <w:tcBorders>
              <w:left w:val="single" w:sz="8" w:space="0" w:color="005C40"/>
            </w:tcBorders>
            <w:shd w:val="clear" w:color="auto" w:fill="auto"/>
          </w:tcPr>
          <w:p w14:paraId="16FC1929" w14:textId="1BDCFFF0" w:rsidR="009477EE" w:rsidRPr="00503F52" w:rsidRDefault="009477EE" w:rsidP="009477EE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</w:t>
            </w:r>
            <w:r w:rsidR="00956AB9" w:rsidRPr="00503F52">
              <w:rPr>
                <w:szCs w:val="20"/>
                <w:lang w:val="en"/>
              </w:rPr>
              <w:t>Mass Balance</w:t>
            </w:r>
          </w:p>
          <w:p w14:paraId="6AB47CCB" w14:textId="72335352" w:rsidR="00F6590A" w:rsidRPr="00503F52" w:rsidRDefault="00F6590A" w:rsidP="004A21A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</w:p>
        </w:tc>
      </w:tr>
      <w:tr w:rsidR="00BA7966" w:rsidRPr="00503F52" w14:paraId="20970391" w14:textId="77777777" w:rsidTr="00A86751">
        <w:trPr>
          <w:trHeight w:val="502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221246EF" w14:textId="5C709CAD" w:rsidR="00BA7966" w:rsidRPr="00503F52" w:rsidRDefault="00BA7966" w:rsidP="00A75208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Outsourcing:</w:t>
            </w:r>
          </w:p>
        </w:tc>
        <w:tc>
          <w:tcPr>
            <w:tcW w:w="1546" w:type="pct"/>
            <w:gridSpan w:val="6"/>
            <w:tcBorders>
              <w:left w:val="single" w:sz="8" w:space="0" w:color="005C40"/>
            </w:tcBorders>
            <w:shd w:val="clear" w:color="auto" w:fill="auto"/>
          </w:tcPr>
          <w:p w14:paraId="66BD58A3" w14:textId="2589539E" w:rsidR="00BA7966" w:rsidRPr="00503F52" w:rsidRDefault="00BA7966" w:rsidP="00A75208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Non-certified subcontractors</w:t>
            </w:r>
          </w:p>
          <w:p w14:paraId="20598D59" w14:textId="77777777" w:rsidR="00556961" w:rsidRPr="00503F52" w:rsidRDefault="00556961" w:rsidP="00A75208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</w:p>
          <w:p w14:paraId="29C3C02D" w14:textId="77777777" w:rsidR="00BA7966" w:rsidRPr="00503F52" w:rsidRDefault="00BA7966" w:rsidP="00A75208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Certified subcontractors</w:t>
            </w:r>
          </w:p>
        </w:tc>
        <w:tc>
          <w:tcPr>
            <w:tcW w:w="2176" w:type="pct"/>
            <w:gridSpan w:val="6"/>
            <w:tcBorders>
              <w:left w:val="single" w:sz="8" w:space="0" w:color="005C40"/>
            </w:tcBorders>
            <w:shd w:val="clear" w:color="auto" w:fill="auto"/>
          </w:tcPr>
          <w:p w14:paraId="684ECDFF" w14:textId="2E1F6DC1" w:rsidR="00197CA0" w:rsidRPr="00503F52" w:rsidRDefault="00197CA0" w:rsidP="00A75208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</w:t>
            </w:r>
            <w:r w:rsidR="00556961" w:rsidRPr="00503F52">
              <w:rPr>
                <w:szCs w:val="20"/>
                <w:lang w:val="en"/>
              </w:rPr>
              <w:t>Outsourcing of the complete production process</w:t>
            </w:r>
            <w:r w:rsidRPr="00503F52">
              <w:rPr>
                <w:szCs w:val="20"/>
                <w:lang w:val="en"/>
              </w:rPr>
              <w:t xml:space="preserve"> </w:t>
            </w:r>
          </w:p>
          <w:p w14:paraId="5424BDED" w14:textId="5B29A93F" w:rsidR="00BA7966" w:rsidRPr="00503F52" w:rsidRDefault="00BA7966" w:rsidP="00A75208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N/A </w:t>
            </w:r>
          </w:p>
        </w:tc>
      </w:tr>
      <w:tr w:rsidR="00A66E54" w:rsidRPr="00503F52" w14:paraId="29E52512" w14:textId="77777777" w:rsidTr="00A86751">
        <w:trPr>
          <w:trHeight w:val="502"/>
        </w:trPr>
        <w:tc>
          <w:tcPr>
            <w:tcW w:w="1278" w:type="pct"/>
            <w:tcBorders>
              <w:right w:val="single" w:sz="8" w:space="0" w:color="005C40"/>
            </w:tcBorders>
            <w:shd w:val="clear" w:color="auto" w:fill="auto"/>
          </w:tcPr>
          <w:p w14:paraId="75BEF3E9" w14:textId="46BE9AF0" w:rsidR="00A66E54" w:rsidRPr="00503F52" w:rsidRDefault="00A66E54" w:rsidP="00A75208">
            <w:pPr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t>Trademark use:</w:t>
            </w:r>
          </w:p>
        </w:tc>
        <w:tc>
          <w:tcPr>
            <w:tcW w:w="1757" w:type="pct"/>
            <w:gridSpan w:val="7"/>
            <w:tcBorders>
              <w:left w:val="single" w:sz="8" w:space="0" w:color="005C40"/>
            </w:tcBorders>
            <w:shd w:val="clear" w:color="auto" w:fill="auto"/>
          </w:tcPr>
          <w:p w14:paraId="45BD5F4E" w14:textId="30F6BED7" w:rsidR="00A66E54" w:rsidRPr="00503F52" w:rsidRDefault="009D6750" w:rsidP="00A75208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</w:t>
            </w:r>
            <w:r w:rsidR="00C71BF9" w:rsidRPr="00503F52">
              <w:rPr>
                <w:szCs w:val="20"/>
                <w:lang w:val="en"/>
              </w:rPr>
              <w:t>SRP Label on-product</w:t>
            </w:r>
          </w:p>
        </w:tc>
        <w:tc>
          <w:tcPr>
            <w:tcW w:w="1965" w:type="pct"/>
            <w:gridSpan w:val="5"/>
            <w:tcBorders>
              <w:left w:val="single" w:sz="8" w:space="0" w:color="005C40"/>
            </w:tcBorders>
            <w:shd w:val="clear" w:color="auto" w:fill="auto"/>
          </w:tcPr>
          <w:p w14:paraId="35A16DAB" w14:textId="05040105" w:rsidR="009D6750" w:rsidRPr="00503F52" w:rsidRDefault="009D6750" w:rsidP="009D6750">
            <w:pPr>
              <w:tabs>
                <w:tab w:val="left" w:pos="397"/>
              </w:tabs>
              <w:spacing w:before="40" w:after="80" w:line="276" w:lineRule="auto"/>
              <w:ind w:left="397" w:hanging="397"/>
              <w:rPr>
                <w:szCs w:val="20"/>
                <w:lang w:val="en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SRP promotional</w:t>
            </w:r>
          </w:p>
          <w:p w14:paraId="45AA1B46" w14:textId="611A3703" w:rsidR="00A66E54" w:rsidRPr="00503F52" w:rsidRDefault="00A66E54" w:rsidP="00A75208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</w:p>
        </w:tc>
      </w:tr>
      <w:tr w:rsidR="00A75208" w:rsidRPr="00503F52" w14:paraId="56EE42A8" w14:textId="77777777" w:rsidTr="00A86751">
        <w:trPr>
          <w:trHeight w:val="502"/>
        </w:trPr>
        <w:tc>
          <w:tcPr>
            <w:tcW w:w="1278" w:type="pct"/>
            <w:vMerge w:val="restart"/>
            <w:tcBorders>
              <w:right w:val="single" w:sz="8" w:space="0" w:color="005C40"/>
            </w:tcBorders>
            <w:shd w:val="clear" w:color="auto" w:fill="auto"/>
          </w:tcPr>
          <w:p w14:paraId="56EE42A4" w14:textId="77777777" w:rsidR="00A75208" w:rsidRPr="00503F52" w:rsidRDefault="00A75208" w:rsidP="00A75208">
            <w:pPr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t>Previous evaluations:</w:t>
            </w:r>
          </w:p>
        </w:tc>
        <w:tc>
          <w:tcPr>
            <w:tcW w:w="2601" w:type="pct"/>
            <w:gridSpan w:val="9"/>
            <w:tcBorders>
              <w:left w:val="single" w:sz="8" w:space="0" w:color="005C40"/>
              <w:right w:val="nil"/>
            </w:tcBorders>
            <w:shd w:val="clear" w:color="auto" w:fill="auto"/>
          </w:tcPr>
          <w:p w14:paraId="56EE42A5" w14:textId="76BCC431" w:rsidR="00A75208" w:rsidRPr="00503F52" w:rsidRDefault="00A75208" w:rsidP="00A75208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 w:rsidRPr="00503F52">
              <w:rPr>
                <w:szCs w:val="20"/>
                <w:lang w:val="en"/>
              </w:rPr>
              <w:t xml:space="preserve">Has your company been evaluated previously for the same type of </w:t>
            </w:r>
            <w:r w:rsidR="00FF0B99">
              <w:rPr>
                <w:szCs w:val="20"/>
                <w:lang w:val="en"/>
              </w:rPr>
              <w:t>veri</w:t>
            </w:r>
            <w:r w:rsidR="007C44A9" w:rsidRPr="00503F52">
              <w:rPr>
                <w:szCs w:val="20"/>
                <w:lang w:val="en"/>
              </w:rPr>
              <w:t>fication audit</w:t>
            </w:r>
            <w:r w:rsidRPr="00503F52">
              <w:rPr>
                <w:szCs w:val="20"/>
                <w:lang w:val="en"/>
              </w:rPr>
              <w:t>?</w:t>
            </w:r>
          </w:p>
        </w:tc>
        <w:tc>
          <w:tcPr>
            <w:tcW w:w="1120" w:type="pct"/>
            <w:gridSpan w:val="3"/>
            <w:tcBorders>
              <w:left w:val="nil"/>
            </w:tcBorders>
            <w:shd w:val="clear" w:color="auto" w:fill="auto"/>
          </w:tcPr>
          <w:p w14:paraId="56EE42A6" w14:textId="7C8C28A7" w:rsidR="00A75208" w:rsidRPr="00503F52" w:rsidRDefault="00A75208" w:rsidP="00A75208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 Yes</w:t>
            </w:r>
            <w:r w:rsidRPr="00503F52">
              <w:rPr>
                <w:szCs w:val="20"/>
                <w:lang w:val="en"/>
              </w:rPr>
              <w:tab/>
            </w:r>
          </w:p>
          <w:p w14:paraId="56EE42A7" w14:textId="77777777" w:rsidR="00A75208" w:rsidRPr="00503F52" w:rsidRDefault="00A75208" w:rsidP="00A75208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  <w:lang w:val="en-US"/>
              </w:rPr>
            </w:pPr>
            <w:r w:rsidRPr="00503F52">
              <w:rPr>
                <w:szCs w:val="20"/>
                <w:lang w:val="en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szCs w:val="20"/>
                <w:lang w:val="en"/>
              </w:rPr>
              <w:instrText xml:space="preserve"> FORMCHECKBOX </w:instrText>
            </w:r>
            <w:r w:rsidR="00486255">
              <w:rPr>
                <w:szCs w:val="20"/>
                <w:lang w:val="en"/>
              </w:rPr>
            </w:r>
            <w:r w:rsidR="00486255">
              <w:rPr>
                <w:szCs w:val="20"/>
                <w:lang w:val="en"/>
              </w:rPr>
              <w:fldChar w:fldCharType="separate"/>
            </w:r>
            <w:r w:rsidRPr="00503F52">
              <w:rPr>
                <w:szCs w:val="20"/>
                <w:lang w:val="en"/>
              </w:rPr>
              <w:fldChar w:fldCharType="end"/>
            </w:r>
            <w:r w:rsidRPr="00503F52">
              <w:rPr>
                <w:szCs w:val="20"/>
                <w:lang w:val="en"/>
              </w:rPr>
              <w:t xml:space="preserve">  No </w:t>
            </w:r>
          </w:p>
        </w:tc>
      </w:tr>
      <w:tr w:rsidR="00A75208" w:rsidRPr="00503F52" w14:paraId="56EE42AB" w14:textId="77777777" w:rsidTr="00A86751">
        <w:trPr>
          <w:trHeight w:val="485"/>
        </w:trPr>
        <w:tc>
          <w:tcPr>
            <w:tcW w:w="1278" w:type="pct"/>
            <w:vMerge/>
            <w:tcBorders>
              <w:right w:val="single" w:sz="8" w:space="0" w:color="005C40"/>
            </w:tcBorders>
            <w:shd w:val="clear" w:color="auto" w:fill="auto"/>
          </w:tcPr>
          <w:p w14:paraId="56EE42A9" w14:textId="77777777" w:rsidR="00A75208" w:rsidRPr="00503F52" w:rsidRDefault="00A75208" w:rsidP="00A75208">
            <w:pPr>
              <w:rPr>
                <w:rFonts w:cs="Arial"/>
                <w:szCs w:val="20"/>
                <w:lang w:val="en-US"/>
              </w:rPr>
            </w:pPr>
          </w:p>
        </w:tc>
        <w:tc>
          <w:tcPr>
            <w:tcW w:w="3722" w:type="pct"/>
            <w:gridSpan w:val="12"/>
            <w:tcBorders>
              <w:left w:val="single" w:sz="8" w:space="0" w:color="005C40"/>
            </w:tcBorders>
            <w:shd w:val="clear" w:color="auto" w:fill="auto"/>
          </w:tcPr>
          <w:p w14:paraId="56EE42AA" w14:textId="19940A84" w:rsidR="00A75208" w:rsidRPr="00503F52" w:rsidRDefault="00A75208" w:rsidP="00A75208">
            <w:pPr>
              <w:tabs>
                <w:tab w:val="left" w:pos="884"/>
                <w:tab w:val="left" w:pos="2712"/>
              </w:tabs>
              <w:rPr>
                <w:rFonts w:cs="Arial"/>
                <w:b/>
                <w:szCs w:val="20"/>
              </w:rPr>
            </w:pPr>
            <w:r w:rsidRPr="00503F52">
              <w:rPr>
                <w:szCs w:val="20"/>
                <w:lang w:val="en"/>
              </w:rPr>
              <w:t>If yes, specify the verification entity that</w:t>
            </w:r>
            <w:r w:rsidRPr="00503F52">
              <w:rPr>
                <w:lang w:val="en"/>
              </w:rPr>
              <w:t xml:space="preserve"> </w:t>
            </w:r>
            <w:r w:rsidRPr="00503F52">
              <w:rPr>
                <w:szCs w:val="20"/>
                <w:lang w:val="en"/>
              </w:rPr>
              <w:t xml:space="preserve"> carried out the </w:t>
            </w:r>
            <w:r w:rsidR="002A5A7E" w:rsidRPr="00503F52">
              <w:rPr>
                <w:szCs w:val="20"/>
                <w:lang w:val="en"/>
              </w:rPr>
              <w:t>evaluation, and</w:t>
            </w:r>
            <w:r w:rsidRPr="00503F52">
              <w:rPr>
                <w:szCs w:val="20"/>
                <w:lang w:val="en"/>
              </w:rPr>
              <w:t xml:space="preserve"> the year in which the evaluation process ended:</w:t>
            </w:r>
            <w:r w:rsidR="00E963F5" w:rsidRPr="00503F52">
              <w:rPr>
                <w:szCs w:val="20"/>
                <w:lang w:val="en"/>
              </w:rPr>
              <w:t xml:space="preserve"> 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noProof/>
                <w:szCs w:val="20"/>
                <w:shd w:val="clear" w:color="auto" w:fill="D6E3BC"/>
                <w:lang w:val="en"/>
              </w:rPr>
              <w:t> </w:t>
            </w:r>
            <w:r w:rsidR="00E963F5"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</w:tr>
    </w:tbl>
    <w:p w14:paraId="2BDD4CEB" w14:textId="77777777" w:rsidR="0004103C" w:rsidRDefault="0004103C" w:rsidP="0004103C">
      <w:pPr>
        <w:pStyle w:val="Textoindependiente"/>
        <w:spacing w:before="120" w:line="240" w:lineRule="auto"/>
        <w:jc w:val="both"/>
        <w:rPr>
          <w:rFonts w:ascii="MS Reference Sans Serif" w:hAnsi="MS Reference Sans Serif" w:cs="Calibri"/>
          <w:b/>
          <w:color w:val="00907C"/>
          <w:sz w:val="32"/>
          <w:szCs w:val="32"/>
          <w:lang w:val="en-GB"/>
        </w:rPr>
      </w:pPr>
    </w:p>
    <w:tbl>
      <w:tblPr>
        <w:tblW w:w="5244" w:type="pct"/>
        <w:tblInd w:w="-459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</w:tblBorders>
        <w:tblLayout w:type="fixed"/>
        <w:tblLook w:val="0020" w:firstRow="1" w:lastRow="0" w:firstColumn="0" w:lastColumn="0" w:noHBand="0" w:noVBand="0"/>
      </w:tblPr>
      <w:tblGrid>
        <w:gridCol w:w="734"/>
        <w:gridCol w:w="2974"/>
        <w:gridCol w:w="3402"/>
        <w:gridCol w:w="2978"/>
      </w:tblGrid>
      <w:tr w:rsidR="00315599" w:rsidRPr="00503F52" w14:paraId="0FE43372" w14:textId="77777777" w:rsidTr="00B570E3">
        <w:tc>
          <w:tcPr>
            <w:tcW w:w="5000" w:type="pct"/>
            <w:gridSpan w:val="4"/>
            <w:shd w:val="clear" w:color="auto" w:fill="9CB92D"/>
          </w:tcPr>
          <w:p w14:paraId="158AFBA2" w14:textId="7BAA60E0" w:rsidR="00315599" w:rsidRPr="00315599" w:rsidRDefault="00315599" w:rsidP="000911D7">
            <w:pPr>
              <w:pStyle w:val="Textoindependiente"/>
              <w:rPr>
                <w:rFonts w:ascii="MS Reference Sans Serif" w:hAnsi="MS Reference Sans Serif"/>
                <w:b/>
                <w:color w:val="FFFFFF"/>
                <w:sz w:val="22"/>
                <w:szCs w:val="22"/>
                <w:lang w:val="en"/>
              </w:rPr>
            </w:pPr>
            <w:r w:rsidRPr="00315599">
              <w:rPr>
                <w:rFonts w:ascii="MS Reference Sans Serif" w:hAnsi="MS Reference Sans Serif"/>
                <w:b/>
                <w:color w:val="FFFFFF"/>
                <w:sz w:val="22"/>
                <w:szCs w:val="22"/>
                <w:lang w:val="en"/>
              </w:rPr>
              <w:lastRenderedPageBreak/>
              <w:t xml:space="preserve">SRP </w:t>
            </w:r>
            <w:r>
              <w:rPr>
                <w:rFonts w:ascii="MS Reference Sans Serif" w:hAnsi="MS Reference Sans Serif"/>
                <w:b/>
                <w:color w:val="FFFFFF"/>
                <w:sz w:val="22"/>
                <w:szCs w:val="22"/>
                <w:lang w:val="en"/>
              </w:rPr>
              <w:t>m</w:t>
            </w:r>
            <w:r w:rsidRPr="00315599">
              <w:rPr>
                <w:rFonts w:ascii="MS Reference Sans Serif" w:hAnsi="MS Reference Sans Serif"/>
                <w:b/>
                <w:color w:val="FFFFFF"/>
                <w:sz w:val="22"/>
                <w:szCs w:val="22"/>
                <w:lang w:val="en"/>
              </w:rPr>
              <w:t>ulti-site list</w:t>
            </w:r>
          </w:p>
        </w:tc>
      </w:tr>
      <w:tr w:rsidR="00315599" w:rsidRPr="00315599" w14:paraId="6B44A64C" w14:textId="77777777" w:rsidTr="00B570E3">
        <w:trPr>
          <w:trHeight w:val="652"/>
        </w:trPr>
        <w:tc>
          <w:tcPr>
            <w:tcW w:w="364" w:type="pct"/>
            <w:tcBorders>
              <w:right w:val="single" w:sz="8" w:space="0" w:color="005C40"/>
            </w:tcBorders>
            <w:shd w:val="clear" w:color="auto" w:fill="auto"/>
            <w:vAlign w:val="center"/>
          </w:tcPr>
          <w:p w14:paraId="40965BBB" w14:textId="2080C550" w:rsidR="00315599" w:rsidRPr="00503F52" w:rsidRDefault="00315599" w:rsidP="00315599">
            <w:pPr>
              <w:jc w:val="center"/>
              <w:rPr>
                <w:szCs w:val="20"/>
                <w:lang w:val="en"/>
              </w:rPr>
            </w:pPr>
            <w:r>
              <w:rPr>
                <w:szCs w:val="20"/>
                <w:lang w:val="en"/>
              </w:rPr>
              <w:t>Nr.</w:t>
            </w:r>
          </w:p>
        </w:tc>
        <w:tc>
          <w:tcPr>
            <w:tcW w:w="1474" w:type="pct"/>
            <w:tcBorders>
              <w:left w:val="single" w:sz="8" w:space="0" w:color="005C40"/>
              <w:right w:val="single" w:sz="4" w:space="0" w:color="auto"/>
            </w:tcBorders>
            <w:shd w:val="clear" w:color="auto" w:fill="auto"/>
            <w:vAlign w:val="center"/>
          </w:tcPr>
          <w:p w14:paraId="6349DB11" w14:textId="03AA3A1B" w:rsidR="00315599" w:rsidRPr="00503F52" w:rsidRDefault="00315599" w:rsidP="00315599">
            <w:pPr>
              <w:tabs>
                <w:tab w:val="left" w:pos="884"/>
                <w:tab w:val="left" w:pos="2712"/>
              </w:tabs>
              <w:jc w:val="center"/>
              <w:rPr>
                <w:rFonts w:cs="Arial"/>
                <w:szCs w:val="20"/>
                <w:lang w:val="en-US"/>
              </w:rPr>
            </w:pPr>
            <w:r>
              <w:rPr>
                <w:szCs w:val="20"/>
                <w:lang w:val="en"/>
              </w:rPr>
              <w:t>Site name</w:t>
            </w:r>
          </w:p>
        </w:tc>
        <w:tc>
          <w:tcPr>
            <w:tcW w:w="168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9C4BD1" w14:textId="77777777" w:rsidR="00315599" w:rsidRPr="00503F52" w:rsidRDefault="00315599" w:rsidP="0031559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jc w:val="center"/>
              <w:rPr>
                <w:rFonts w:cs="Arial"/>
                <w:szCs w:val="20"/>
                <w:lang w:val="en-US"/>
              </w:rPr>
            </w:pPr>
            <w:r>
              <w:rPr>
                <w:szCs w:val="20"/>
                <w:lang w:val="en"/>
              </w:rPr>
              <w:t>Address/location</w:t>
            </w:r>
          </w:p>
        </w:tc>
        <w:tc>
          <w:tcPr>
            <w:tcW w:w="147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FB3E5A" w14:textId="77777777" w:rsidR="00315599" w:rsidRPr="00315599" w:rsidRDefault="00315599" w:rsidP="00315599">
            <w:pPr>
              <w:pStyle w:val="Textoindependiente"/>
              <w:spacing w:before="120" w:line="240" w:lineRule="auto"/>
              <w:jc w:val="center"/>
              <w:rPr>
                <w:rFonts w:ascii="MS Reference Sans Serif" w:hAnsi="MS Reference Sans Serif"/>
                <w:szCs w:val="20"/>
                <w:lang w:val="en" w:eastAsia="en-US"/>
              </w:rPr>
            </w:pPr>
            <w:r w:rsidRPr="00315599">
              <w:rPr>
                <w:rFonts w:ascii="MS Reference Sans Serif" w:hAnsi="MS Reference Sans Serif"/>
                <w:szCs w:val="20"/>
                <w:lang w:val="en" w:eastAsia="en-US"/>
              </w:rPr>
              <w:t>Site activities</w:t>
            </w:r>
          </w:p>
          <w:p w14:paraId="3AF53024" w14:textId="0493C9E2" w:rsidR="00315599" w:rsidRPr="00315599" w:rsidRDefault="00315599" w:rsidP="0031559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jc w:val="center"/>
              <w:rPr>
                <w:szCs w:val="20"/>
                <w:lang w:val="en"/>
              </w:rPr>
            </w:pPr>
            <w:proofErr w:type="gramStart"/>
            <w:r w:rsidRPr="00315599">
              <w:rPr>
                <w:szCs w:val="20"/>
                <w:lang w:val="en"/>
              </w:rPr>
              <w:t>e.g.</w:t>
            </w:r>
            <w:proofErr w:type="gramEnd"/>
            <w:r w:rsidRPr="00315599">
              <w:rPr>
                <w:szCs w:val="20"/>
                <w:lang w:val="en"/>
              </w:rPr>
              <w:t xml:space="preserve"> processing; warehouse; packaging; others</w:t>
            </w:r>
          </w:p>
        </w:tc>
      </w:tr>
      <w:tr w:rsidR="00315599" w:rsidRPr="00315599" w14:paraId="4BCD36BB" w14:textId="77777777" w:rsidTr="00B570E3">
        <w:trPr>
          <w:trHeight w:val="502"/>
        </w:trPr>
        <w:tc>
          <w:tcPr>
            <w:tcW w:w="364" w:type="pct"/>
            <w:tcBorders>
              <w:right w:val="single" w:sz="8" w:space="0" w:color="005C40"/>
            </w:tcBorders>
            <w:shd w:val="clear" w:color="auto" w:fill="auto"/>
          </w:tcPr>
          <w:p w14:paraId="57645DD6" w14:textId="1AB98BF0" w:rsidR="00315599" w:rsidRDefault="00315599" w:rsidP="00315599">
            <w:pPr>
              <w:jc w:val="center"/>
              <w:rPr>
                <w:szCs w:val="20"/>
                <w:lang w:val="en"/>
              </w:rPr>
            </w:pPr>
            <w:r>
              <w:rPr>
                <w:szCs w:val="20"/>
                <w:lang w:val="en"/>
              </w:rPr>
              <w:t>1</w:t>
            </w:r>
          </w:p>
        </w:tc>
        <w:tc>
          <w:tcPr>
            <w:tcW w:w="1474" w:type="pct"/>
            <w:tcBorders>
              <w:left w:val="single" w:sz="8" w:space="0" w:color="005C40"/>
              <w:right w:val="single" w:sz="4" w:space="0" w:color="auto"/>
            </w:tcBorders>
            <w:shd w:val="clear" w:color="auto" w:fill="auto"/>
          </w:tcPr>
          <w:p w14:paraId="4070CAD6" w14:textId="3C7E4AC1" w:rsidR="00315599" w:rsidRDefault="00315599" w:rsidP="0031559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</w:p>
        </w:tc>
        <w:tc>
          <w:tcPr>
            <w:tcW w:w="1686" w:type="pct"/>
            <w:tcBorders>
              <w:left w:val="single" w:sz="4" w:space="0" w:color="auto"/>
            </w:tcBorders>
            <w:shd w:val="clear" w:color="auto" w:fill="auto"/>
          </w:tcPr>
          <w:p w14:paraId="42224364" w14:textId="38E82272" w:rsidR="00315599" w:rsidRDefault="00315599" w:rsidP="0031559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</w:p>
        </w:tc>
        <w:tc>
          <w:tcPr>
            <w:tcW w:w="1476" w:type="pct"/>
            <w:tcBorders>
              <w:left w:val="single" w:sz="4" w:space="0" w:color="auto"/>
            </w:tcBorders>
            <w:shd w:val="clear" w:color="auto" w:fill="auto"/>
          </w:tcPr>
          <w:p w14:paraId="37803064" w14:textId="77777777" w:rsidR="00315599" w:rsidRPr="00315599" w:rsidRDefault="00315599" w:rsidP="00315599">
            <w:pPr>
              <w:pStyle w:val="Textoindependiente"/>
              <w:spacing w:before="120" w:line="240" w:lineRule="auto"/>
              <w:rPr>
                <w:rFonts w:ascii="MS Reference Sans Serif" w:hAnsi="MS Reference Sans Serif"/>
                <w:szCs w:val="20"/>
                <w:lang w:val="en" w:eastAsia="en-US"/>
              </w:rPr>
            </w:pPr>
          </w:p>
        </w:tc>
      </w:tr>
      <w:tr w:rsidR="00315599" w:rsidRPr="00315599" w14:paraId="28A92415" w14:textId="77777777" w:rsidTr="00B570E3">
        <w:trPr>
          <w:trHeight w:val="502"/>
        </w:trPr>
        <w:tc>
          <w:tcPr>
            <w:tcW w:w="364" w:type="pct"/>
            <w:tcBorders>
              <w:right w:val="single" w:sz="8" w:space="0" w:color="005C40"/>
            </w:tcBorders>
            <w:shd w:val="clear" w:color="auto" w:fill="auto"/>
          </w:tcPr>
          <w:p w14:paraId="098632A1" w14:textId="5C22BD79" w:rsidR="00315599" w:rsidRDefault="00315599" w:rsidP="00315599">
            <w:pPr>
              <w:jc w:val="center"/>
              <w:rPr>
                <w:szCs w:val="20"/>
                <w:lang w:val="en"/>
              </w:rPr>
            </w:pPr>
            <w:r>
              <w:rPr>
                <w:szCs w:val="20"/>
                <w:lang w:val="en"/>
              </w:rPr>
              <w:t>2</w:t>
            </w:r>
          </w:p>
        </w:tc>
        <w:tc>
          <w:tcPr>
            <w:tcW w:w="1474" w:type="pct"/>
            <w:tcBorders>
              <w:left w:val="single" w:sz="8" w:space="0" w:color="005C40"/>
              <w:right w:val="single" w:sz="4" w:space="0" w:color="auto"/>
            </w:tcBorders>
            <w:shd w:val="clear" w:color="auto" w:fill="auto"/>
          </w:tcPr>
          <w:p w14:paraId="7C510DC5" w14:textId="77777777" w:rsidR="00315599" w:rsidRDefault="00315599" w:rsidP="0031559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</w:p>
        </w:tc>
        <w:tc>
          <w:tcPr>
            <w:tcW w:w="1686" w:type="pct"/>
            <w:tcBorders>
              <w:left w:val="single" w:sz="4" w:space="0" w:color="auto"/>
            </w:tcBorders>
            <w:shd w:val="clear" w:color="auto" w:fill="auto"/>
          </w:tcPr>
          <w:p w14:paraId="4C8A431D" w14:textId="77777777" w:rsidR="00315599" w:rsidRDefault="00315599" w:rsidP="0031559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</w:p>
        </w:tc>
        <w:tc>
          <w:tcPr>
            <w:tcW w:w="1476" w:type="pct"/>
            <w:tcBorders>
              <w:left w:val="single" w:sz="4" w:space="0" w:color="auto"/>
            </w:tcBorders>
            <w:shd w:val="clear" w:color="auto" w:fill="auto"/>
          </w:tcPr>
          <w:p w14:paraId="6F3D95CF" w14:textId="77777777" w:rsidR="00315599" w:rsidRPr="00315599" w:rsidRDefault="00315599" w:rsidP="00315599">
            <w:pPr>
              <w:pStyle w:val="Textoindependiente"/>
              <w:spacing w:before="120" w:line="240" w:lineRule="auto"/>
              <w:rPr>
                <w:rFonts w:ascii="MS Reference Sans Serif" w:hAnsi="MS Reference Sans Serif"/>
                <w:szCs w:val="20"/>
                <w:lang w:val="en" w:eastAsia="en-US"/>
              </w:rPr>
            </w:pPr>
          </w:p>
        </w:tc>
      </w:tr>
      <w:tr w:rsidR="00315599" w:rsidRPr="00315599" w14:paraId="77D95161" w14:textId="77777777" w:rsidTr="00B570E3">
        <w:trPr>
          <w:trHeight w:val="502"/>
        </w:trPr>
        <w:tc>
          <w:tcPr>
            <w:tcW w:w="364" w:type="pct"/>
            <w:tcBorders>
              <w:right w:val="single" w:sz="8" w:space="0" w:color="005C40"/>
            </w:tcBorders>
            <w:shd w:val="clear" w:color="auto" w:fill="auto"/>
          </w:tcPr>
          <w:p w14:paraId="2FCF5CA7" w14:textId="6713F9A9" w:rsidR="00315599" w:rsidRDefault="00315599" w:rsidP="00315599">
            <w:pPr>
              <w:jc w:val="center"/>
              <w:rPr>
                <w:szCs w:val="20"/>
                <w:lang w:val="en"/>
              </w:rPr>
            </w:pPr>
            <w:r>
              <w:rPr>
                <w:szCs w:val="20"/>
                <w:lang w:val="en"/>
              </w:rPr>
              <w:t>3</w:t>
            </w:r>
          </w:p>
        </w:tc>
        <w:tc>
          <w:tcPr>
            <w:tcW w:w="1474" w:type="pct"/>
            <w:tcBorders>
              <w:left w:val="single" w:sz="8" w:space="0" w:color="005C40"/>
              <w:right w:val="single" w:sz="4" w:space="0" w:color="auto"/>
            </w:tcBorders>
            <w:shd w:val="clear" w:color="auto" w:fill="auto"/>
          </w:tcPr>
          <w:p w14:paraId="41223D72" w14:textId="77777777" w:rsidR="00315599" w:rsidRDefault="00315599" w:rsidP="0031559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</w:p>
        </w:tc>
        <w:tc>
          <w:tcPr>
            <w:tcW w:w="1686" w:type="pct"/>
            <w:tcBorders>
              <w:left w:val="single" w:sz="4" w:space="0" w:color="auto"/>
            </w:tcBorders>
            <w:shd w:val="clear" w:color="auto" w:fill="auto"/>
          </w:tcPr>
          <w:p w14:paraId="599C22E4" w14:textId="77777777" w:rsidR="00315599" w:rsidRDefault="00315599" w:rsidP="0031559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</w:p>
        </w:tc>
        <w:tc>
          <w:tcPr>
            <w:tcW w:w="1476" w:type="pct"/>
            <w:tcBorders>
              <w:left w:val="single" w:sz="4" w:space="0" w:color="auto"/>
            </w:tcBorders>
            <w:shd w:val="clear" w:color="auto" w:fill="auto"/>
          </w:tcPr>
          <w:p w14:paraId="55F374EB" w14:textId="77777777" w:rsidR="00315599" w:rsidRPr="00315599" w:rsidRDefault="00315599" w:rsidP="00315599">
            <w:pPr>
              <w:pStyle w:val="Textoindependiente"/>
              <w:spacing w:before="120" w:line="240" w:lineRule="auto"/>
              <w:rPr>
                <w:rFonts w:ascii="MS Reference Sans Serif" w:hAnsi="MS Reference Sans Serif"/>
                <w:szCs w:val="20"/>
                <w:lang w:val="en" w:eastAsia="en-US"/>
              </w:rPr>
            </w:pPr>
          </w:p>
        </w:tc>
      </w:tr>
      <w:tr w:rsidR="00315599" w:rsidRPr="00315599" w14:paraId="2870E5E4" w14:textId="77777777" w:rsidTr="00B570E3">
        <w:trPr>
          <w:trHeight w:val="502"/>
        </w:trPr>
        <w:tc>
          <w:tcPr>
            <w:tcW w:w="364" w:type="pct"/>
            <w:tcBorders>
              <w:right w:val="single" w:sz="8" w:space="0" w:color="005C40"/>
            </w:tcBorders>
            <w:shd w:val="clear" w:color="auto" w:fill="auto"/>
          </w:tcPr>
          <w:p w14:paraId="5C0F0355" w14:textId="0E302E67" w:rsidR="00315599" w:rsidRDefault="00315599" w:rsidP="00315599">
            <w:pPr>
              <w:jc w:val="center"/>
              <w:rPr>
                <w:szCs w:val="20"/>
                <w:lang w:val="en"/>
              </w:rPr>
            </w:pPr>
            <w:r>
              <w:rPr>
                <w:szCs w:val="20"/>
                <w:lang w:val="en"/>
              </w:rPr>
              <w:t>4</w:t>
            </w:r>
          </w:p>
        </w:tc>
        <w:tc>
          <w:tcPr>
            <w:tcW w:w="1474" w:type="pct"/>
            <w:tcBorders>
              <w:left w:val="single" w:sz="8" w:space="0" w:color="005C40"/>
              <w:right w:val="single" w:sz="4" w:space="0" w:color="auto"/>
            </w:tcBorders>
            <w:shd w:val="clear" w:color="auto" w:fill="auto"/>
          </w:tcPr>
          <w:p w14:paraId="46FFB5BC" w14:textId="77777777" w:rsidR="00315599" w:rsidRDefault="00315599" w:rsidP="0031559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</w:p>
        </w:tc>
        <w:tc>
          <w:tcPr>
            <w:tcW w:w="1686" w:type="pct"/>
            <w:tcBorders>
              <w:left w:val="single" w:sz="4" w:space="0" w:color="auto"/>
            </w:tcBorders>
            <w:shd w:val="clear" w:color="auto" w:fill="auto"/>
          </w:tcPr>
          <w:p w14:paraId="5AEBCFAD" w14:textId="77777777" w:rsidR="00315599" w:rsidRDefault="00315599" w:rsidP="0031559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</w:p>
        </w:tc>
        <w:tc>
          <w:tcPr>
            <w:tcW w:w="1476" w:type="pct"/>
            <w:tcBorders>
              <w:left w:val="single" w:sz="4" w:space="0" w:color="auto"/>
            </w:tcBorders>
            <w:shd w:val="clear" w:color="auto" w:fill="auto"/>
          </w:tcPr>
          <w:p w14:paraId="238B0CA5" w14:textId="77777777" w:rsidR="00315599" w:rsidRPr="00315599" w:rsidRDefault="00315599" w:rsidP="00315599">
            <w:pPr>
              <w:pStyle w:val="Textoindependiente"/>
              <w:spacing w:before="120" w:line="240" w:lineRule="auto"/>
              <w:rPr>
                <w:rFonts w:ascii="MS Reference Sans Serif" w:hAnsi="MS Reference Sans Serif"/>
                <w:szCs w:val="20"/>
                <w:lang w:val="en" w:eastAsia="en-US"/>
              </w:rPr>
            </w:pPr>
          </w:p>
        </w:tc>
      </w:tr>
      <w:tr w:rsidR="00315599" w:rsidRPr="00315599" w14:paraId="46D6970F" w14:textId="77777777" w:rsidTr="00B570E3">
        <w:trPr>
          <w:trHeight w:val="502"/>
        </w:trPr>
        <w:tc>
          <w:tcPr>
            <w:tcW w:w="364" w:type="pct"/>
            <w:tcBorders>
              <w:right w:val="single" w:sz="8" w:space="0" w:color="005C40"/>
            </w:tcBorders>
            <w:shd w:val="clear" w:color="auto" w:fill="auto"/>
          </w:tcPr>
          <w:p w14:paraId="5DE1DE63" w14:textId="316DE561" w:rsidR="00315599" w:rsidRDefault="00315599" w:rsidP="00315599">
            <w:pPr>
              <w:jc w:val="center"/>
              <w:rPr>
                <w:szCs w:val="20"/>
                <w:lang w:val="en"/>
              </w:rPr>
            </w:pPr>
            <w:r>
              <w:rPr>
                <w:szCs w:val="20"/>
                <w:lang w:val="en"/>
              </w:rPr>
              <w:t>5</w:t>
            </w:r>
          </w:p>
        </w:tc>
        <w:tc>
          <w:tcPr>
            <w:tcW w:w="1474" w:type="pct"/>
            <w:tcBorders>
              <w:left w:val="single" w:sz="8" w:space="0" w:color="005C40"/>
              <w:right w:val="single" w:sz="4" w:space="0" w:color="auto"/>
            </w:tcBorders>
            <w:shd w:val="clear" w:color="auto" w:fill="auto"/>
          </w:tcPr>
          <w:p w14:paraId="3D1D66F7" w14:textId="77777777" w:rsidR="00315599" w:rsidRDefault="00315599" w:rsidP="0031559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</w:p>
        </w:tc>
        <w:tc>
          <w:tcPr>
            <w:tcW w:w="1686" w:type="pct"/>
            <w:tcBorders>
              <w:left w:val="single" w:sz="4" w:space="0" w:color="auto"/>
            </w:tcBorders>
            <w:shd w:val="clear" w:color="auto" w:fill="auto"/>
          </w:tcPr>
          <w:p w14:paraId="2C03D3E5" w14:textId="77777777" w:rsidR="00315599" w:rsidRDefault="00315599" w:rsidP="0031559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</w:p>
        </w:tc>
        <w:tc>
          <w:tcPr>
            <w:tcW w:w="1476" w:type="pct"/>
            <w:tcBorders>
              <w:left w:val="single" w:sz="4" w:space="0" w:color="auto"/>
            </w:tcBorders>
            <w:shd w:val="clear" w:color="auto" w:fill="auto"/>
          </w:tcPr>
          <w:p w14:paraId="29E4BA94" w14:textId="77777777" w:rsidR="00315599" w:rsidRPr="00315599" w:rsidRDefault="00315599" w:rsidP="00315599">
            <w:pPr>
              <w:pStyle w:val="Textoindependiente"/>
              <w:spacing w:before="120" w:line="240" w:lineRule="auto"/>
              <w:rPr>
                <w:rFonts w:ascii="MS Reference Sans Serif" w:hAnsi="MS Reference Sans Serif"/>
                <w:szCs w:val="20"/>
                <w:lang w:val="en" w:eastAsia="en-US"/>
              </w:rPr>
            </w:pPr>
          </w:p>
        </w:tc>
      </w:tr>
      <w:tr w:rsidR="00315599" w:rsidRPr="00315599" w14:paraId="47396E22" w14:textId="77777777" w:rsidTr="00B570E3">
        <w:trPr>
          <w:trHeight w:val="502"/>
        </w:trPr>
        <w:tc>
          <w:tcPr>
            <w:tcW w:w="364" w:type="pct"/>
            <w:tcBorders>
              <w:right w:val="single" w:sz="8" w:space="0" w:color="005C40"/>
            </w:tcBorders>
            <w:shd w:val="clear" w:color="auto" w:fill="auto"/>
          </w:tcPr>
          <w:p w14:paraId="6C5B7321" w14:textId="77777777" w:rsidR="00315599" w:rsidRDefault="00315599" w:rsidP="00315599">
            <w:pPr>
              <w:jc w:val="center"/>
              <w:rPr>
                <w:szCs w:val="20"/>
                <w:lang w:val="en"/>
              </w:rPr>
            </w:pPr>
          </w:p>
        </w:tc>
        <w:tc>
          <w:tcPr>
            <w:tcW w:w="1474" w:type="pct"/>
            <w:tcBorders>
              <w:left w:val="single" w:sz="8" w:space="0" w:color="005C40"/>
              <w:right w:val="single" w:sz="4" w:space="0" w:color="auto"/>
            </w:tcBorders>
            <w:shd w:val="clear" w:color="auto" w:fill="auto"/>
          </w:tcPr>
          <w:p w14:paraId="0B5CA4BD" w14:textId="77777777" w:rsidR="00315599" w:rsidRDefault="00315599" w:rsidP="00315599">
            <w:pPr>
              <w:tabs>
                <w:tab w:val="left" w:pos="884"/>
                <w:tab w:val="left" w:pos="2712"/>
              </w:tabs>
              <w:rPr>
                <w:szCs w:val="20"/>
                <w:lang w:val="en"/>
              </w:rPr>
            </w:pPr>
          </w:p>
        </w:tc>
        <w:tc>
          <w:tcPr>
            <w:tcW w:w="1686" w:type="pct"/>
            <w:tcBorders>
              <w:left w:val="single" w:sz="4" w:space="0" w:color="auto"/>
            </w:tcBorders>
            <w:shd w:val="clear" w:color="auto" w:fill="auto"/>
          </w:tcPr>
          <w:p w14:paraId="7C28A1ED" w14:textId="77777777" w:rsidR="00315599" w:rsidRDefault="00315599" w:rsidP="00315599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szCs w:val="20"/>
                <w:lang w:val="en"/>
              </w:rPr>
            </w:pPr>
          </w:p>
        </w:tc>
        <w:tc>
          <w:tcPr>
            <w:tcW w:w="1476" w:type="pct"/>
            <w:tcBorders>
              <w:left w:val="single" w:sz="4" w:space="0" w:color="auto"/>
            </w:tcBorders>
            <w:shd w:val="clear" w:color="auto" w:fill="auto"/>
          </w:tcPr>
          <w:p w14:paraId="3DD8F4F0" w14:textId="77777777" w:rsidR="00315599" w:rsidRPr="00315599" w:rsidRDefault="00315599" w:rsidP="00315599">
            <w:pPr>
              <w:pStyle w:val="Textoindependiente"/>
              <w:spacing w:before="120" w:line="240" w:lineRule="auto"/>
              <w:rPr>
                <w:rFonts w:ascii="MS Reference Sans Serif" w:hAnsi="MS Reference Sans Serif"/>
                <w:szCs w:val="20"/>
                <w:lang w:val="en" w:eastAsia="en-US"/>
              </w:rPr>
            </w:pPr>
          </w:p>
        </w:tc>
      </w:tr>
    </w:tbl>
    <w:p w14:paraId="718147B3" w14:textId="77777777" w:rsidR="0052735B" w:rsidRDefault="0052735B" w:rsidP="0004103C">
      <w:pPr>
        <w:pStyle w:val="Textoindependiente"/>
        <w:spacing w:before="120" w:line="240" w:lineRule="auto"/>
        <w:jc w:val="both"/>
        <w:rPr>
          <w:rFonts w:ascii="MS Reference Sans Serif" w:hAnsi="MS Reference Sans Serif" w:cs="Calibri"/>
          <w:b/>
          <w:color w:val="00907C"/>
          <w:sz w:val="32"/>
          <w:szCs w:val="32"/>
          <w:lang w:val="en-GB"/>
        </w:rPr>
      </w:pPr>
    </w:p>
    <w:p w14:paraId="56EE42AD" w14:textId="63DC96F4" w:rsidR="007772A0" w:rsidRPr="00503F52" w:rsidRDefault="001E4FD6" w:rsidP="0004103C">
      <w:pPr>
        <w:pStyle w:val="Textoindependiente"/>
        <w:spacing w:before="120" w:line="240" w:lineRule="auto"/>
        <w:jc w:val="both"/>
        <w:rPr>
          <w:rFonts w:ascii="MS Reference Sans Serif" w:hAnsi="MS Reference Sans Serif"/>
          <w:b/>
          <w:color w:val="00907C"/>
          <w:sz w:val="24"/>
          <w:lang w:val="en-GB"/>
        </w:rPr>
      </w:pPr>
      <w:r w:rsidRPr="00503F52">
        <w:rPr>
          <w:rFonts w:ascii="MS Reference Sans Serif" w:hAnsi="MS Reference Sans Serif"/>
          <w:b/>
          <w:color w:val="00907C"/>
          <w:sz w:val="28"/>
          <w:szCs w:val="28"/>
          <w:lang w:val="en"/>
        </w:rPr>
        <w:t>Sign up for free in our e-newsletter</w:t>
      </w:r>
    </w:p>
    <w:p w14:paraId="56EE42AE" w14:textId="3616E535" w:rsidR="001E4FD6" w:rsidRPr="00503F52" w:rsidRDefault="001E4FD6" w:rsidP="001E4FD6">
      <w:pPr>
        <w:pStyle w:val="Textoindependiente"/>
        <w:spacing w:after="120" w:line="240" w:lineRule="auto"/>
        <w:jc w:val="both"/>
        <w:rPr>
          <w:rFonts w:ascii="MS Reference Sans Serif" w:hAnsi="MS Reference Sans Serif"/>
          <w:b/>
          <w:szCs w:val="20"/>
        </w:rPr>
      </w:pPr>
      <w:r w:rsidRPr="00503F52">
        <w:rPr>
          <w:rFonts w:ascii="MS Reference Sans Serif" w:hAnsi="MS Reference Sans Serif"/>
          <w:szCs w:val="20"/>
          <w:lang w:val="en"/>
        </w:rPr>
        <w:t>Our free e-newsletter is a</w:t>
      </w:r>
      <w:r w:rsidR="00571679" w:rsidRPr="00503F52">
        <w:rPr>
          <w:rFonts w:ascii="MS Reference Sans Serif" w:hAnsi="MS Reference Sans Serif"/>
          <w:szCs w:val="20"/>
          <w:lang w:val="en"/>
        </w:rPr>
        <w:t xml:space="preserve"> </w:t>
      </w:r>
      <w:r w:rsidRPr="00503F52">
        <w:rPr>
          <w:rFonts w:ascii="MS Reference Sans Serif" w:hAnsi="MS Reference Sans Serif"/>
          <w:lang w:val="en"/>
        </w:rPr>
        <w:t>key information on market trends for the trade production</w:t>
      </w:r>
      <w:r w:rsidR="00571679" w:rsidRPr="00503F52">
        <w:rPr>
          <w:rFonts w:ascii="MS Reference Sans Serif" w:hAnsi="MS Reference Sans Serif"/>
          <w:lang w:val="en"/>
        </w:rPr>
        <w:t xml:space="preserve"> </w:t>
      </w:r>
      <w:r w:rsidRPr="00503F52">
        <w:rPr>
          <w:rFonts w:ascii="MS Reference Sans Serif" w:hAnsi="MS Reference Sans Serif"/>
          <w:szCs w:val="20"/>
          <w:lang w:val="en"/>
        </w:rPr>
        <w:t xml:space="preserve">of </w:t>
      </w:r>
      <w:r w:rsidRPr="00503F52">
        <w:rPr>
          <w:rFonts w:ascii="MS Reference Sans Serif" w:hAnsi="MS Reference Sans Serif"/>
          <w:lang w:val="en"/>
        </w:rPr>
        <w:t xml:space="preserve"> </w:t>
      </w:r>
      <w:r w:rsidR="00222FB1" w:rsidRPr="00503F52">
        <w:rPr>
          <w:rFonts w:ascii="MS Reference Sans Serif" w:hAnsi="MS Reference Sans Serif"/>
          <w:szCs w:val="20"/>
          <w:lang w:val="en"/>
        </w:rPr>
        <w:t xml:space="preserve">agricultural, tourism, forestry </w:t>
      </w:r>
      <w:r w:rsidRPr="00503F52">
        <w:rPr>
          <w:rFonts w:ascii="MS Reference Sans Serif" w:hAnsi="MS Reference Sans Serif"/>
          <w:lang w:val="en"/>
        </w:rPr>
        <w:t xml:space="preserve"> </w:t>
      </w:r>
      <w:r w:rsidRPr="00503F52">
        <w:rPr>
          <w:rFonts w:ascii="MS Reference Sans Serif" w:hAnsi="MS Reference Sans Serif"/>
          <w:szCs w:val="20"/>
          <w:lang w:val="en"/>
        </w:rPr>
        <w:t>products.</w:t>
      </w:r>
    </w:p>
    <w:tbl>
      <w:tblPr>
        <w:tblW w:w="0" w:type="auto"/>
        <w:tblBorders>
          <w:top w:val="single" w:sz="4" w:space="0" w:color="C2D69B"/>
          <w:left w:val="single" w:sz="4" w:space="0" w:color="C2D69B"/>
          <w:bottom w:val="single" w:sz="4" w:space="0" w:color="C2D69B"/>
          <w:right w:val="single" w:sz="4" w:space="0" w:color="C2D69B"/>
          <w:insideH w:val="single" w:sz="4" w:space="0" w:color="C2D69B"/>
          <w:insideV w:val="single" w:sz="4" w:space="0" w:color="C2D69B"/>
        </w:tblBorders>
        <w:tblLook w:val="04A0" w:firstRow="1" w:lastRow="0" w:firstColumn="1" w:lastColumn="0" w:noHBand="0" w:noVBand="1"/>
      </w:tblPr>
      <w:tblGrid>
        <w:gridCol w:w="3528"/>
        <w:gridCol w:w="6044"/>
      </w:tblGrid>
      <w:tr w:rsidR="001E4FD6" w:rsidRPr="00503F52" w14:paraId="56EE42B0" w14:textId="77777777" w:rsidTr="009F4EE5">
        <w:tc>
          <w:tcPr>
            <w:tcW w:w="95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EE42AF" w14:textId="35D8769C" w:rsidR="001E4FD6" w:rsidRPr="00503F52" w:rsidRDefault="001E4FD6" w:rsidP="009F4EE5">
            <w:pPr>
              <w:pStyle w:val="Textoindependiente"/>
              <w:spacing w:after="60"/>
              <w:rPr>
                <w:rFonts w:ascii="MS Reference Sans Serif" w:hAnsi="MS Reference Sans Serif"/>
                <w:b/>
                <w:szCs w:val="20"/>
                <w:lang w:val="en-GB"/>
              </w:rPr>
            </w:pPr>
            <w:r w:rsidRPr="00503F52">
              <w:rPr>
                <w:rFonts w:ascii="MS Reference Sans Serif" w:hAnsi="MS Reference Sans Serif"/>
                <w:b/>
                <w:szCs w:val="20"/>
                <w:lang w:val="en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" w:name="Check33"/>
            <w:r w:rsidRPr="00503F52">
              <w:rPr>
                <w:rFonts w:ascii="MS Reference Sans Serif" w:hAnsi="MS Reference Sans Serif"/>
                <w:b/>
                <w:szCs w:val="20"/>
                <w:lang w:val="en"/>
              </w:rPr>
              <w:instrText xml:space="preserve"> FORMCHECKBOX </w:instrText>
            </w:r>
            <w:r w:rsidR="00486255">
              <w:rPr>
                <w:rFonts w:ascii="MS Reference Sans Serif" w:hAnsi="MS Reference Sans Serif"/>
                <w:b/>
                <w:szCs w:val="20"/>
                <w:lang w:val="en"/>
              </w:rPr>
            </w:r>
            <w:r w:rsidR="00486255">
              <w:rPr>
                <w:rFonts w:ascii="MS Reference Sans Serif" w:hAnsi="MS Reference Sans Serif"/>
                <w:b/>
                <w:szCs w:val="20"/>
                <w:lang w:val="en"/>
              </w:rPr>
              <w:fldChar w:fldCharType="separate"/>
            </w:r>
            <w:r w:rsidRPr="00503F52">
              <w:rPr>
                <w:rFonts w:ascii="MS Reference Sans Serif" w:hAnsi="MS Reference Sans Serif"/>
                <w:b/>
                <w:szCs w:val="20"/>
                <w:lang w:val="en"/>
              </w:rPr>
              <w:fldChar w:fldCharType="end"/>
            </w:r>
            <w:bookmarkEnd w:id="11"/>
            <w:r w:rsidRPr="00503F52">
              <w:rPr>
                <w:rFonts w:ascii="MS Reference Sans Serif" w:hAnsi="MS Reference Sans Serif"/>
                <w:b/>
                <w:szCs w:val="20"/>
                <w:lang w:val="en"/>
              </w:rPr>
              <w:t xml:space="preserve"> Yes, </w:t>
            </w:r>
            <w:r w:rsidR="009F74B4" w:rsidRPr="00503F52">
              <w:rPr>
                <w:rFonts w:ascii="MS Reference Sans Serif" w:hAnsi="MS Reference Sans Serif"/>
                <w:b/>
                <w:szCs w:val="20"/>
                <w:lang w:val="en"/>
              </w:rPr>
              <w:t>I would</w:t>
            </w:r>
            <w:r w:rsidRPr="00503F52">
              <w:rPr>
                <w:rFonts w:ascii="MS Reference Sans Serif" w:hAnsi="MS Reference Sans Serif"/>
                <w:b/>
                <w:szCs w:val="20"/>
                <w:lang w:val="en"/>
              </w:rPr>
              <w:t xml:space="preserve"> like to receive the free e-newsletter!</w:t>
            </w:r>
          </w:p>
        </w:tc>
      </w:tr>
      <w:tr w:rsidR="001E4FD6" w:rsidRPr="00503F52" w14:paraId="56EE42B3" w14:textId="77777777" w:rsidTr="00503F52">
        <w:tc>
          <w:tcPr>
            <w:tcW w:w="3528" w:type="dxa"/>
            <w:tcBorders>
              <w:top w:val="nil"/>
            </w:tcBorders>
            <w:shd w:val="clear" w:color="auto" w:fill="9CB92D"/>
          </w:tcPr>
          <w:p w14:paraId="56EE42B1" w14:textId="77777777" w:rsidR="001E4FD6" w:rsidRPr="00503F52" w:rsidRDefault="001E4FD6" w:rsidP="009F4EE5">
            <w:pPr>
              <w:pStyle w:val="Textoindependiente"/>
              <w:rPr>
                <w:rFonts w:ascii="MS Reference Sans Serif" w:hAnsi="MS Reference Sans Serif" w:cs="Calibri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503F52">
              <w:rPr>
                <w:rFonts w:ascii="MS Reference Sans Serif" w:hAnsi="MS Reference Sans Serif"/>
                <w:b/>
                <w:color w:val="FFFFFF"/>
                <w:sz w:val="22"/>
                <w:szCs w:val="22"/>
                <w:lang w:val="en"/>
              </w:rPr>
              <w:t xml:space="preserve"> Email</w:t>
            </w:r>
          </w:p>
        </w:tc>
        <w:tc>
          <w:tcPr>
            <w:tcW w:w="6044" w:type="dxa"/>
            <w:tcBorders>
              <w:top w:val="nil"/>
            </w:tcBorders>
            <w:shd w:val="clear" w:color="auto" w:fill="9CB92D"/>
          </w:tcPr>
          <w:p w14:paraId="56EE42B2" w14:textId="77777777" w:rsidR="001E4FD6" w:rsidRPr="00503F52" w:rsidRDefault="001E4FD6" w:rsidP="009F4EE5">
            <w:pPr>
              <w:pStyle w:val="Textoindependiente"/>
              <w:rPr>
                <w:rFonts w:ascii="MS Reference Sans Serif" w:hAnsi="MS Reference Sans Serif" w:cs="Calibri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503F52">
              <w:rPr>
                <w:rFonts w:ascii="MS Reference Sans Serif" w:hAnsi="MS Reference Sans Serif"/>
                <w:b/>
                <w:color w:val="FFFFFF"/>
                <w:sz w:val="22"/>
                <w:szCs w:val="22"/>
                <w:lang w:val="en"/>
              </w:rPr>
              <w:t>Language</w:t>
            </w:r>
          </w:p>
        </w:tc>
      </w:tr>
      <w:tr w:rsidR="001E4FD6" w:rsidRPr="00503F52" w14:paraId="56EE42B6" w14:textId="77777777" w:rsidTr="009F4EE5">
        <w:tc>
          <w:tcPr>
            <w:tcW w:w="3528" w:type="dxa"/>
            <w:shd w:val="clear" w:color="auto" w:fill="auto"/>
          </w:tcPr>
          <w:p w14:paraId="56EE42B4" w14:textId="77777777" w:rsidR="001E4FD6" w:rsidRPr="00503F52" w:rsidRDefault="001E4FD6" w:rsidP="009F4EE5">
            <w:pPr>
              <w:pStyle w:val="Textoindependiente"/>
              <w:rPr>
                <w:rFonts w:ascii="MS Reference Sans Serif" w:hAnsi="MS Reference Sans Serif"/>
                <w:b/>
                <w:bCs/>
                <w:szCs w:val="20"/>
                <w:lang w:val="en-US"/>
              </w:rPr>
            </w:pPr>
            <w:r w:rsidRPr="00503F52">
              <w:rPr>
                <w:rFonts w:ascii="MS Reference Sans Serif" w:hAnsi="MS Reference Sans Serif"/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03F52">
              <w:rPr>
                <w:rFonts w:ascii="MS Reference Sans Serif" w:hAnsi="MS Reference Sans Serif"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rFonts w:ascii="MS Reference Sans Serif" w:hAnsi="MS Reference Sans Serif"/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rFonts w:ascii="MS Reference Sans Serif" w:hAnsi="MS Reference Sans Serif"/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rFonts w:ascii="MS Reference Sans Serif" w:hAnsi="MS Reference Sans Serif"/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  <w:tc>
          <w:tcPr>
            <w:tcW w:w="6044" w:type="dxa"/>
            <w:shd w:val="clear" w:color="auto" w:fill="auto"/>
          </w:tcPr>
          <w:p w14:paraId="56EE42B5" w14:textId="5708A7CF" w:rsidR="001E4FD6" w:rsidRPr="00503F52" w:rsidRDefault="001E4FD6" w:rsidP="009F4EE5">
            <w:pPr>
              <w:pStyle w:val="Textoindependiente"/>
              <w:rPr>
                <w:rFonts w:ascii="MS Reference Sans Serif" w:hAnsi="MS Reference Sans Serif"/>
                <w:szCs w:val="20"/>
                <w:lang w:val="en-US"/>
              </w:rPr>
            </w:pP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instrText xml:space="preserve"> FORMCHECKBOX </w:instrText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  <w:fldChar w:fldCharType="separate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end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t>English Spanish</w:t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instrText xml:space="preserve"> FORMCHECKBOX </w:instrText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  <w:fldChar w:fldCharType="separate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end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instrText xml:space="preserve"> FORMCHECKBOX </w:instrText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  <w:fldChar w:fldCharType="separate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end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t xml:space="preserve"> Ru</w:t>
            </w:r>
            <w:r w:rsidR="002A5A7E">
              <w:rPr>
                <w:rFonts w:ascii="MS Reference Sans Serif" w:hAnsi="MS Reference Sans Serif"/>
                <w:szCs w:val="20"/>
                <w:lang w:val="en"/>
              </w:rPr>
              <w:t>ssian</w:t>
            </w:r>
            <w:r w:rsidRPr="00503F52">
              <w:rPr>
                <w:rFonts w:ascii="MS Reference Sans Serif" w:hAnsi="MS Reference Sans Serif"/>
                <w:lang w:val="en"/>
              </w:rPr>
              <w:t xml:space="preserve"> </w:t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instrText xml:space="preserve"> FORMCHECKBOX </w:instrText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  <w:fldChar w:fldCharType="separate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end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t xml:space="preserve"> Pol</w:t>
            </w:r>
            <w:r w:rsidR="008B224D">
              <w:rPr>
                <w:rFonts w:ascii="MS Reference Sans Serif" w:hAnsi="MS Reference Sans Serif"/>
                <w:szCs w:val="20"/>
                <w:lang w:val="en"/>
              </w:rPr>
              <w:t>ish</w:t>
            </w:r>
          </w:p>
        </w:tc>
      </w:tr>
      <w:tr w:rsidR="001E4FD6" w:rsidRPr="00503F52" w14:paraId="56EE42B9" w14:textId="77777777" w:rsidTr="009F4EE5">
        <w:tc>
          <w:tcPr>
            <w:tcW w:w="3528" w:type="dxa"/>
            <w:shd w:val="clear" w:color="auto" w:fill="auto"/>
          </w:tcPr>
          <w:p w14:paraId="56EE42B7" w14:textId="77777777" w:rsidR="001E4FD6" w:rsidRPr="00503F52" w:rsidRDefault="001E4FD6" w:rsidP="009F4EE5">
            <w:pPr>
              <w:pStyle w:val="Textoindependiente"/>
              <w:rPr>
                <w:rFonts w:ascii="MS Reference Sans Serif" w:hAnsi="MS Reference Sans Serif" w:cs="Arial"/>
                <w:b/>
                <w:bCs/>
                <w:szCs w:val="20"/>
                <w:shd w:val="clear" w:color="auto" w:fill="D6E3BC"/>
                <w:lang w:val="en-US"/>
              </w:rPr>
            </w:pPr>
            <w:r w:rsidRPr="00503F52">
              <w:rPr>
                <w:rFonts w:ascii="MS Reference Sans Serif" w:hAnsi="MS Reference Sans Serif"/>
                <w:b/>
                <w:szCs w:val="20"/>
                <w:shd w:val="clear" w:color="auto" w:fill="D6E3BC"/>
                <w:lang w:val="en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03F52">
              <w:rPr>
                <w:rFonts w:ascii="MS Reference Sans Serif" w:hAnsi="MS Reference Sans Serif"/>
                <w:szCs w:val="20"/>
                <w:shd w:val="clear" w:color="auto" w:fill="D6E3BC"/>
                <w:lang w:val="en"/>
              </w:rPr>
              <w:instrText xml:space="preserve"> FORMTEXT </w:instrText>
            </w:r>
            <w:r w:rsidR="00486255">
              <w:rPr>
                <w:rFonts w:ascii="MS Reference Sans Serif" w:hAnsi="MS Reference Sans Serif"/>
                <w:b/>
                <w:szCs w:val="20"/>
                <w:shd w:val="clear" w:color="auto" w:fill="D6E3BC"/>
                <w:lang w:val="en"/>
              </w:rPr>
            </w:r>
            <w:r w:rsidR="00486255">
              <w:rPr>
                <w:rFonts w:ascii="MS Reference Sans Serif" w:hAnsi="MS Reference Sans Serif"/>
                <w:b/>
                <w:szCs w:val="20"/>
                <w:shd w:val="clear" w:color="auto" w:fill="D6E3BC"/>
                <w:lang w:val="en"/>
              </w:rPr>
              <w:fldChar w:fldCharType="separate"/>
            </w:r>
            <w:r w:rsidRPr="00503F52">
              <w:rPr>
                <w:rFonts w:ascii="MS Reference Sans Serif" w:hAnsi="MS Reference Sans Serif"/>
                <w:b/>
                <w:szCs w:val="20"/>
                <w:shd w:val="clear" w:color="auto" w:fill="D6E3BC"/>
                <w:lang w:val="en"/>
              </w:rPr>
              <w:fldChar w:fldCharType="end"/>
            </w:r>
          </w:p>
        </w:tc>
        <w:tc>
          <w:tcPr>
            <w:tcW w:w="6044" w:type="dxa"/>
            <w:shd w:val="clear" w:color="auto" w:fill="auto"/>
          </w:tcPr>
          <w:p w14:paraId="56EE42B8" w14:textId="5C4A06F1" w:rsidR="001E4FD6" w:rsidRPr="00503F52" w:rsidRDefault="001E4FD6" w:rsidP="009F4EE5">
            <w:pPr>
              <w:pStyle w:val="Textoindependiente"/>
              <w:rPr>
                <w:rFonts w:ascii="MS Reference Sans Serif" w:hAnsi="MS Reference Sans Serif" w:cs="Arial"/>
                <w:szCs w:val="20"/>
              </w:rPr>
            </w:pP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instrText xml:space="preserve"> FORMCHECKBOX </w:instrText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  <w:fldChar w:fldCharType="separate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end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t>Spanish English</w:t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instrText xml:space="preserve"> FORMCHECKBOX </w:instrText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  <w:fldChar w:fldCharType="separate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end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instrText xml:space="preserve"> FORMCHECKBOX </w:instrText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  <w:fldChar w:fldCharType="separate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end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t xml:space="preserve"> Ru</w:t>
            </w:r>
            <w:r w:rsidR="002A5A7E">
              <w:rPr>
                <w:rFonts w:ascii="MS Reference Sans Serif" w:hAnsi="MS Reference Sans Serif"/>
                <w:szCs w:val="20"/>
                <w:lang w:val="en"/>
              </w:rPr>
              <w:t>ssian</w:t>
            </w:r>
            <w:r w:rsidRPr="00503F52">
              <w:rPr>
                <w:rFonts w:ascii="MS Reference Sans Serif" w:hAnsi="MS Reference Sans Serif"/>
                <w:lang w:val="en"/>
              </w:rPr>
              <w:t xml:space="preserve"> </w:t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instrText xml:space="preserve"> FORMCHECKBOX </w:instrText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</w:r>
            <w:r w:rsidR="00486255">
              <w:rPr>
                <w:rFonts w:ascii="MS Reference Sans Serif" w:hAnsi="MS Reference Sans Serif"/>
                <w:szCs w:val="20"/>
                <w:lang w:val="en"/>
              </w:rPr>
              <w:fldChar w:fldCharType="separate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fldChar w:fldCharType="end"/>
            </w:r>
            <w:r w:rsidRPr="00503F52">
              <w:rPr>
                <w:rFonts w:ascii="MS Reference Sans Serif" w:hAnsi="MS Reference Sans Serif"/>
                <w:szCs w:val="20"/>
                <w:lang w:val="en"/>
              </w:rPr>
              <w:t xml:space="preserve"> Polish</w:t>
            </w:r>
          </w:p>
        </w:tc>
      </w:tr>
    </w:tbl>
    <w:p w14:paraId="56EE42BA" w14:textId="77777777" w:rsidR="007772A0" w:rsidRPr="00503F52" w:rsidRDefault="007772A0" w:rsidP="001E4FD6">
      <w:pPr>
        <w:pStyle w:val="Textoindependiente"/>
        <w:spacing w:line="240" w:lineRule="auto"/>
        <w:jc w:val="both"/>
        <w:rPr>
          <w:rFonts w:ascii="MS Reference Sans Serif" w:hAnsi="MS Reference Sans Serif" w:cs="Calibri"/>
          <w:b/>
          <w:sz w:val="32"/>
          <w:szCs w:val="32"/>
          <w:lang w:val="en-US"/>
        </w:rPr>
      </w:pPr>
    </w:p>
    <w:p w14:paraId="56EE42BB" w14:textId="0396DC33" w:rsidR="00B125CE" w:rsidRPr="00503F52" w:rsidRDefault="00B125CE" w:rsidP="00B125CE">
      <w:pPr>
        <w:pStyle w:val="Textoindependiente"/>
        <w:spacing w:before="120" w:after="120"/>
        <w:rPr>
          <w:rFonts w:ascii="MS Reference Sans Serif" w:hAnsi="MS Reference Sans Serif" w:cs="Calibri"/>
          <w:b/>
          <w:color w:val="00907C"/>
          <w:sz w:val="28"/>
          <w:szCs w:val="28"/>
          <w:lang w:val="en-GB"/>
        </w:rPr>
      </w:pPr>
      <w:r w:rsidRPr="00503F52">
        <w:rPr>
          <w:rFonts w:ascii="MS Reference Sans Serif" w:hAnsi="MS Reference Sans Serif"/>
          <w:b/>
          <w:color w:val="00907C"/>
          <w:sz w:val="28"/>
          <w:szCs w:val="28"/>
          <w:lang w:val="en"/>
        </w:rPr>
        <w:t xml:space="preserve">Take the first step towards </w:t>
      </w:r>
      <w:r w:rsidR="00FF0B99">
        <w:rPr>
          <w:rFonts w:ascii="MS Reference Sans Serif" w:hAnsi="MS Reference Sans Serif"/>
          <w:b/>
          <w:color w:val="00907C"/>
          <w:sz w:val="28"/>
          <w:szCs w:val="28"/>
          <w:lang w:val="en"/>
        </w:rPr>
        <w:t>ver</w:t>
      </w:r>
      <w:r w:rsidRPr="00503F52">
        <w:rPr>
          <w:rFonts w:ascii="MS Reference Sans Serif" w:hAnsi="MS Reference Sans Serif"/>
          <w:b/>
          <w:color w:val="00907C"/>
          <w:sz w:val="28"/>
          <w:szCs w:val="28"/>
          <w:lang w:val="en"/>
        </w:rPr>
        <w:t xml:space="preserve">ification </w:t>
      </w:r>
    </w:p>
    <w:p w14:paraId="56EE42BC" w14:textId="1EF7BF8C" w:rsidR="00B125CE" w:rsidRPr="00503F52" w:rsidRDefault="00B125CE" w:rsidP="00B125CE">
      <w:pPr>
        <w:widowControl w:val="0"/>
        <w:autoSpaceDE w:val="0"/>
        <w:autoSpaceDN w:val="0"/>
        <w:adjustRightInd w:val="0"/>
        <w:jc w:val="both"/>
        <w:rPr>
          <w:bCs/>
          <w:szCs w:val="20"/>
        </w:rPr>
      </w:pPr>
      <w:r w:rsidRPr="00503F52">
        <w:rPr>
          <w:szCs w:val="20"/>
          <w:lang w:val="en"/>
        </w:rPr>
        <w:t xml:space="preserve">To obtain </w:t>
      </w:r>
      <w:r w:rsidR="00222FB1" w:rsidRPr="00503F52">
        <w:rPr>
          <w:szCs w:val="20"/>
          <w:lang w:val="en"/>
        </w:rPr>
        <w:t>this verification,</w:t>
      </w:r>
      <w:r w:rsidR="00E10746" w:rsidRPr="00503F52">
        <w:rPr>
          <w:szCs w:val="20"/>
          <w:lang w:val="en"/>
        </w:rPr>
        <w:t xml:space="preserve"> </w:t>
      </w:r>
      <w:r w:rsidRPr="00503F52">
        <w:rPr>
          <w:szCs w:val="20"/>
          <w:lang w:val="en"/>
        </w:rPr>
        <w:t>please</w:t>
      </w:r>
      <w:r w:rsidR="00E10746" w:rsidRPr="00503F52">
        <w:rPr>
          <w:szCs w:val="20"/>
          <w:lang w:val="en"/>
        </w:rPr>
        <w:t xml:space="preserve"> </w:t>
      </w:r>
      <w:r w:rsidRPr="00503F52">
        <w:rPr>
          <w:szCs w:val="20"/>
          <w:lang w:val="en"/>
        </w:rPr>
        <w:t>complete</w:t>
      </w:r>
      <w:r w:rsidRPr="00503F52">
        <w:rPr>
          <w:lang w:val="en"/>
        </w:rPr>
        <w:t xml:space="preserve"> and send this document</w:t>
      </w:r>
      <w:r w:rsidRPr="00503F52">
        <w:rPr>
          <w:szCs w:val="20"/>
          <w:lang w:val="en"/>
        </w:rPr>
        <w:t xml:space="preserve"> by e-mail</w:t>
      </w:r>
      <w:r w:rsidR="00E10746" w:rsidRPr="00503F52">
        <w:rPr>
          <w:szCs w:val="20"/>
          <w:lang w:val="en"/>
        </w:rPr>
        <w:t xml:space="preserve"> </w:t>
      </w:r>
      <w:r w:rsidRPr="00503F52">
        <w:rPr>
          <w:szCs w:val="20"/>
          <w:lang w:val="en"/>
        </w:rPr>
        <w:t xml:space="preserve">to </w:t>
      </w:r>
      <w:r w:rsidR="00802D85" w:rsidRPr="00503F52">
        <w:rPr>
          <w:color w:val="1F497D" w:themeColor="text2"/>
          <w:szCs w:val="20"/>
          <w:lang w:val="en"/>
        </w:rPr>
        <w:t>amohandas</w:t>
      </w:r>
      <w:r w:rsidRPr="00503F52">
        <w:rPr>
          <w:color w:val="1F497D" w:themeColor="text2"/>
          <w:szCs w:val="20"/>
          <w:lang w:val="en"/>
        </w:rPr>
        <w:t>@</w:t>
      </w:r>
      <w:r w:rsidR="00E10746" w:rsidRPr="00503F52">
        <w:rPr>
          <w:color w:val="1F497D" w:themeColor="text2"/>
          <w:szCs w:val="20"/>
          <w:lang w:val="en"/>
        </w:rPr>
        <w:t>preferredbynature</w:t>
      </w:r>
      <w:r w:rsidRPr="00503F52">
        <w:rPr>
          <w:color w:val="1F497D" w:themeColor="text2"/>
          <w:szCs w:val="20"/>
          <w:lang w:val="en"/>
        </w:rPr>
        <w:t>.</w:t>
      </w:r>
      <w:r w:rsidR="00222FB1" w:rsidRPr="00503F52">
        <w:rPr>
          <w:color w:val="1F497D" w:themeColor="text2"/>
          <w:szCs w:val="20"/>
          <w:lang w:val="en"/>
        </w:rPr>
        <w:t>org</w:t>
      </w:r>
      <w:r w:rsidRPr="00503F52">
        <w:rPr>
          <w:color w:val="1F497D" w:themeColor="text2"/>
          <w:lang w:val="en"/>
        </w:rPr>
        <w:t xml:space="preserve"> </w:t>
      </w:r>
      <w:r w:rsidRPr="00503F52">
        <w:rPr>
          <w:szCs w:val="20"/>
          <w:lang w:val="en"/>
        </w:rPr>
        <w:t>or</w:t>
      </w:r>
      <w:r w:rsidRPr="00503F52">
        <w:rPr>
          <w:lang w:val="en"/>
        </w:rPr>
        <w:t xml:space="preserve"> </w:t>
      </w:r>
      <w:r w:rsidRPr="00503F52">
        <w:rPr>
          <w:szCs w:val="20"/>
          <w:lang w:val="en"/>
        </w:rPr>
        <w:t xml:space="preserve">your designated </w:t>
      </w:r>
      <w:r w:rsidR="00E10746" w:rsidRPr="00503F52">
        <w:rPr>
          <w:szCs w:val="20"/>
          <w:lang w:val="en"/>
        </w:rPr>
        <w:t>Preferred by Nature</w:t>
      </w:r>
      <w:r w:rsidR="00802D85" w:rsidRPr="00503F52">
        <w:rPr>
          <w:szCs w:val="20"/>
          <w:lang w:val="en"/>
        </w:rPr>
        <w:t xml:space="preserve"> (NEPCon)</w:t>
      </w:r>
      <w:r w:rsidRPr="00503F52">
        <w:rPr>
          <w:szCs w:val="20"/>
          <w:lang w:val="en"/>
        </w:rPr>
        <w:t xml:space="preserve"> contact.</w:t>
      </w:r>
    </w:p>
    <w:p w14:paraId="21CC4167" w14:textId="33F5DB8B" w:rsidR="006D021A" w:rsidRPr="00503F52" w:rsidRDefault="006D021A" w:rsidP="00B125CE">
      <w:pPr>
        <w:widowControl w:val="0"/>
        <w:autoSpaceDE w:val="0"/>
        <w:autoSpaceDN w:val="0"/>
        <w:adjustRightInd w:val="0"/>
        <w:jc w:val="both"/>
        <w:rPr>
          <w:bCs/>
          <w:szCs w:val="20"/>
        </w:rPr>
      </w:pPr>
    </w:p>
    <w:p w14:paraId="45D6E867" w14:textId="77777777" w:rsidR="006D021A" w:rsidRPr="00503F52" w:rsidRDefault="006D021A" w:rsidP="00B125CE">
      <w:pPr>
        <w:widowControl w:val="0"/>
        <w:autoSpaceDE w:val="0"/>
        <w:autoSpaceDN w:val="0"/>
        <w:adjustRightInd w:val="0"/>
        <w:jc w:val="both"/>
        <w:rPr>
          <w:bCs/>
          <w:szCs w:val="20"/>
        </w:rPr>
      </w:pPr>
    </w:p>
    <w:p w14:paraId="79F43624" w14:textId="792CC6E3" w:rsidR="006D021A" w:rsidRPr="00503F52" w:rsidRDefault="006D021A" w:rsidP="00B125CE">
      <w:pPr>
        <w:widowControl w:val="0"/>
        <w:autoSpaceDE w:val="0"/>
        <w:autoSpaceDN w:val="0"/>
        <w:adjustRightInd w:val="0"/>
        <w:jc w:val="both"/>
        <w:rPr>
          <w:bCs/>
          <w:szCs w:val="20"/>
        </w:rPr>
      </w:pPr>
      <w:r w:rsidRPr="00503F52">
        <w:rPr>
          <w:szCs w:val="20"/>
          <w:lang w:val="en"/>
        </w:rPr>
        <w:t>All information will be kept covered by our privacy policy and will be used only for the purpose of preparing a work proposal.</w:t>
      </w:r>
    </w:p>
    <w:p w14:paraId="2FBCCDB8" w14:textId="77777777" w:rsidR="006D021A" w:rsidRPr="00503F52" w:rsidRDefault="006D021A" w:rsidP="00B125CE">
      <w:pPr>
        <w:pStyle w:val="Textoindependiente"/>
        <w:spacing w:before="120" w:line="240" w:lineRule="auto"/>
        <w:rPr>
          <w:rFonts w:ascii="MS Reference Sans Serif" w:hAnsi="MS Reference Sans Serif" w:cs="Calibri"/>
          <w:b/>
          <w:szCs w:val="20"/>
          <w:lang w:val="en-GB"/>
        </w:rPr>
      </w:pPr>
    </w:p>
    <w:p w14:paraId="56EE42BD" w14:textId="54A52C68" w:rsidR="00B125CE" w:rsidRPr="00503F52" w:rsidRDefault="00B125CE" w:rsidP="00B125CE">
      <w:pPr>
        <w:pStyle w:val="Textoindependiente"/>
        <w:spacing w:before="120" w:line="240" w:lineRule="auto"/>
        <w:rPr>
          <w:rFonts w:ascii="MS Reference Sans Serif" w:hAnsi="MS Reference Sans Serif" w:cs="Calibri"/>
          <w:b/>
          <w:szCs w:val="20"/>
          <w:lang w:val="en-GB"/>
        </w:rPr>
      </w:pPr>
      <w:r w:rsidRPr="00503F52">
        <w:rPr>
          <w:rFonts w:ascii="MS Reference Sans Serif" w:hAnsi="MS Reference Sans Serif"/>
          <w:b/>
          <w:szCs w:val="20"/>
          <w:lang w:val="en"/>
        </w:rPr>
        <w:t>I hereby certify that the information provided in this application is correct:</w:t>
      </w:r>
    </w:p>
    <w:p w14:paraId="4DD89828" w14:textId="77777777" w:rsidR="006D021A" w:rsidRPr="00503F52" w:rsidRDefault="006D021A" w:rsidP="00B125CE">
      <w:pPr>
        <w:pStyle w:val="Textoindependiente"/>
        <w:spacing w:before="120" w:line="240" w:lineRule="auto"/>
        <w:rPr>
          <w:rFonts w:ascii="MS Reference Sans Serif" w:hAnsi="MS Reference Sans Serif" w:cs="Calibri"/>
          <w:b/>
          <w:szCs w:val="20"/>
          <w:lang w:val="en-GB"/>
        </w:rPr>
      </w:pPr>
    </w:p>
    <w:p w14:paraId="378DE30F" w14:textId="54D6F6B5" w:rsidR="00F50303" w:rsidRPr="00503F52" w:rsidRDefault="00F50303" w:rsidP="00F50303">
      <w:pPr>
        <w:pStyle w:val="Textoindependiente"/>
        <w:spacing w:before="120" w:line="240" w:lineRule="auto"/>
        <w:rPr>
          <w:rFonts w:ascii="MS Reference Sans Serif" w:hAnsi="MS Reference Sans Serif"/>
          <w:szCs w:val="20"/>
          <w:lang w:val="en"/>
        </w:rPr>
      </w:pPr>
      <w:r w:rsidRPr="00503F52">
        <w:rPr>
          <w:rFonts w:ascii="MS Reference Sans Serif" w:hAnsi="MS Reference Sans Serif"/>
          <w:szCs w:val="20"/>
          <w:lang w:val="en"/>
        </w:rPr>
        <w:t>Name:</w:t>
      </w:r>
      <w:r w:rsidR="00E963F5" w:rsidRPr="00503F52">
        <w:rPr>
          <w:rFonts w:ascii="MS Reference Sans Serif" w:hAnsi="MS Reference Sans Serif"/>
          <w:szCs w:val="20"/>
          <w:lang w:val="en"/>
        </w:rPr>
        <w:t xml:space="preserve"> </w: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instrText xml:space="preserve"> FORMTEXT </w:instrTex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separate"/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end"/>
      </w:r>
    </w:p>
    <w:p w14:paraId="0E505484" w14:textId="4351A4E4" w:rsidR="00F50303" w:rsidRPr="00503F52" w:rsidRDefault="00F50303" w:rsidP="00F50303">
      <w:pPr>
        <w:pStyle w:val="Textoindependiente"/>
        <w:spacing w:before="120" w:line="240" w:lineRule="auto"/>
        <w:rPr>
          <w:rFonts w:ascii="MS Reference Sans Serif" w:hAnsi="MS Reference Sans Serif"/>
          <w:szCs w:val="20"/>
          <w:lang w:val="en"/>
        </w:rPr>
      </w:pPr>
      <w:r w:rsidRPr="00503F52">
        <w:rPr>
          <w:rFonts w:ascii="MS Reference Sans Serif" w:hAnsi="MS Reference Sans Serif"/>
          <w:szCs w:val="20"/>
          <w:lang w:val="en"/>
        </w:rPr>
        <w:t>Designation</w:t>
      </w:r>
      <w:r w:rsidR="00AF0F3F" w:rsidRPr="00503F52">
        <w:rPr>
          <w:rFonts w:ascii="MS Reference Sans Serif" w:hAnsi="MS Reference Sans Serif"/>
          <w:szCs w:val="20"/>
          <w:lang w:val="en"/>
        </w:rPr>
        <w:t>:</w:t>
      </w:r>
      <w:r w:rsidR="00E963F5" w:rsidRPr="00503F52">
        <w:rPr>
          <w:rFonts w:ascii="MS Reference Sans Serif" w:hAnsi="MS Reference Sans Serif"/>
          <w:szCs w:val="20"/>
          <w:lang w:val="en"/>
        </w:rPr>
        <w:t xml:space="preserve"> </w: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instrText xml:space="preserve"> FORMTEXT </w:instrTex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separate"/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end"/>
      </w:r>
    </w:p>
    <w:p w14:paraId="3D9A1D74" w14:textId="3CEE9098" w:rsidR="00F50303" w:rsidRPr="00503F52" w:rsidRDefault="00B125CE" w:rsidP="00F50303">
      <w:pPr>
        <w:pStyle w:val="Textoindependiente"/>
        <w:spacing w:before="120" w:line="240" w:lineRule="auto"/>
        <w:rPr>
          <w:rFonts w:ascii="MS Reference Sans Serif" w:hAnsi="MS Reference Sans Serif"/>
          <w:szCs w:val="20"/>
          <w:lang w:val="en"/>
        </w:rPr>
      </w:pPr>
      <w:r w:rsidRPr="00503F52">
        <w:rPr>
          <w:rFonts w:ascii="MS Reference Sans Serif" w:hAnsi="MS Reference Sans Serif"/>
          <w:szCs w:val="20"/>
          <w:lang w:val="en"/>
        </w:rPr>
        <w:t>Date:</w:t>
      </w:r>
      <w:r w:rsidRPr="00503F52">
        <w:rPr>
          <w:rFonts w:ascii="MS Reference Sans Serif" w:hAnsi="MS Reference Sans Serif"/>
          <w:lang w:val="en"/>
        </w:rPr>
        <w:t xml:space="preserve"> </w: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instrText xml:space="preserve"> FORMTEXT </w:instrTex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separate"/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end"/>
      </w:r>
      <w:r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begin">
          <w:ffData>
            <w:name w:val="Text44"/>
            <w:enabled/>
            <w:calcOnExit w:val="0"/>
            <w:textInput/>
          </w:ffData>
        </w:fldChar>
      </w:r>
      <w:r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instrText xml:space="preserve"> FORMTEXT </w:instrText>
      </w:r>
      <w:r w:rsidR="00486255">
        <w:rPr>
          <w:rFonts w:ascii="MS Reference Sans Serif" w:hAnsi="MS Reference Sans Serif"/>
          <w:b/>
          <w:szCs w:val="20"/>
          <w:shd w:val="clear" w:color="auto" w:fill="D6E3BC"/>
          <w:lang w:val="en"/>
        </w:rPr>
      </w:r>
      <w:r w:rsidR="00486255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separate"/>
      </w:r>
      <w:r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end"/>
      </w:r>
      <w:r w:rsidRPr="00503F52">
        <w:rPr>
          <w:rFonts w:ascii="MS Reference Sans Serif" w:hAnsi="MS Reference Sans Serif"/>
          <w:b/>
          <w:color w:val="808080"/>
          <w:szCs w:val="20"/>
          <w:lang w:val="en"/>
        </w:rPr>
        <w:tab/>
      </w:r>
      <w:r w:rsidRPr="00503F52">
        <w:rPr>
          <w:rFonts w:ascii="MS Reference Sans Serif" w:hAnsi="MS Reference Sans Serif"/>
          <w:b/>
          <w:color w:val="808080"/>
          <w:szCs w:val="20"/>
          <w:lang w:val="en"/>
        </w:rPr>
        <w:tab/>
      </w:r>
      <w:r w:rsidRPr="00503F52">
        <w:rPr>
          <w:rFonts w:ascii="MS Reference Sans Serif" w:hAnsi="MS Reference Sans Serif"/>
          <w:szCs w:val="20"/>
          <w:lang w:val="en"/>
        </w:rPr>
        <w:t xml:space="preserve"> </w:t>
      </w:r>
    </w:p>
    <w:p w14:paraId="56EE42C1" w14:textId="2A7407E1" w:rsidR="00F358AD" w:rsidRPr="00503F52" w:rsidRDefault="00B125CE" w:rsidP="00B4541E">
      <w:pPr>
        <w:pStyle w:val="Textoindependiente"/>
        <w:spacing w:before="120" w:line="240" w:lineRule="auto"/>
        <w:rPr>
          <w:rFonts w:ascii="MS Reference Sans Serif" w:hAnsi="MS Reference Sans Serif" w:cs="Arial"/>
          <w:b/>
          <w:szCs w:val="20"/>
          <w:shd w:val="clear" w:color="auto" w:fill="D6E3BC"/>
          <w:lang w:val="en-US"/>
        </w:rPr>
      </w:pPr>
      <w:r w:rsidRPr="00503F52">
        <w:rPr>
          <w:rFonts w:ascii="MS Reference Sans Serif" w:hAnsi="MS Reference Sans Serif"/>
          <w:szCs w:val="20"/>
          <w:lang w:val="en"/>
        </w:rPr>
        <w:t>Signature:</w:t>
      </w:r>
      <w:r w:rsidR="00E963F5" w:rsidRPr="00503F52">
        <w:rPr>
          <w:rFonts w:ascii="MS Reference Sans Serif" w:hAnsi="MS Reference Sans Serif"/>
          <w:szCs w:val="20"/>
          <w:lang w:val="en"/>
        </w:rPr>
        <w:t xml:space="preserve"> </w: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instrText xml:space="preserve"> FORMTEXT </w:instrTex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separate"/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noProof/>
          <w:szCs w:val="20"/>
          <w:shd w:val="clear" w:color="auto" w:fill="D6E3BC"/>
          <w:lang w:val="en"/>
        </w:rPr>
        <w:t> </w:t>
      </w:r>
      <w:r w:rsidR="00E963F5"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end"/>
      </w:r>
      <w:r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begin">
          <w:ffData>
            <w:name w:val="Text44"/>
            <w:enabled/>
            <w:calcOnExit w:val="0"/>
            <w:textInput/>
          </w:ffData>
        </w:fldChar>
      </w:r>
      <w:r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instrText xml:space="preserve"> FORMTEXT </w:instrText>
      </w:r>
      <w:r w:rsidR="00486255">
        <w:rPr>
          <w:rFonts w:ascii="MS Reference Sans Serif" w:hAnsi="MS Reference Sans Serif"/>
          <w:b/>
          <w:szCs w:val="20"/>
          <w:shd w:val="clear" w:color="auto" w:fill="D6E3BC"/>
          <w:lang w:val="en"/>
        </w:rPr>
      </w:r>
      <w:r w:rsidR="00486255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separate"/>
      </w:r>
      <w:r w:rsidRPr="00503F52">
        <w:rPr>
          <w:rFonts w:ascii="MS Reference Sans Serif" w:hAnsi="MS Reference Sans Serif"/>
          <w:b/>
          <w:szCs w:val="20"/>
          <w:shd w:val="clear" w:color="auto" w:fill="D6E3BC"/>
          <w:lang w:val="en"/>
        </w:rPr>
        <w:fldChar w:fldCharType="end"/>
      </w:r>
    </w:p>
    <w:sectPr w:rsidR="00F358AD" w:rsidRPr="00503F52" w:rsidSect="006B170F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2977" w:right="1127" w:bottom="1440" w:left="1134" w:header="624" w:footer="25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F1351" w14:textId="77777777" w:rsidR="00794381" w:rsidRDefault="00794381" w:rsidP="006065D9">
      <w:r>
        <w:rPr>
          <w:lang w:val="en"/>
        </w:rPr>
        <w:separator/>
      </w:r>
    </w:p>
  </w:endnote>
  <w:endnote w:type="continuationSeparator" w:id="0">
    <w:p w14:paraId="58864419" w14:textId="77777777" w:rsidR="00794381" w:rsidRDefault="00794381" w:rsidP="006065D9">
      <w:r>
        <w:rPr>
          <w:lang w:val="en"/>
        </w:rPr>
        <w:continuationSeparator/>
      </w:r>
    </w:p>
  </w:endnote>
  <w:endnote w:type="continuationNotice" w:id="1">
    <w:p w14:paraId="478E9E12" w14:textId="77777777" w:rsidR="00794381" w:rsidRDefault="007943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Lucida Grande">
    <w:altName w:val="Segoe UI"/>
    <w:charset w:val="00"/>
    <w:family w:val="auto"/>
    <w:pitch w:val="variable"/>
    <w:sig w:usb0="00000000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CF904" w14:textId="2C6BA0B9" w:rsidR="006A2C33" w:rsidRDefault="006A2C33" w:rsidP="006A2C33">
    <w:pPr>
      <w:pStyle w:val="Piedepgina"/>
      <w:jc w:val="center"/>
      <w:rPr>
        <w:rFonts w:cs="Microsoft Sans Serif"/>
        <w:color w:val="4D917B"/>
        <w:sz w:val="16"/>
        <w:szCs w:val="16"/>
      </w:rPr>
    </w:pPr>
    <w:r>
      <w:rPr>
        <w:rFonts w:cs="Microsoft Sans Serif"/>
        <w:b/>
        <w:bCs/>
        <w:iCs/>
        <w:noProof/>
        <w:color w:val="00907C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5007EB8" wp14:editId="3419454E">
              <wp:simplePos x="0" y="0"/>
              <wp:positionH relativeFrom="column">
                <wp:posOffset>6080166</wp:posOffset>
              </wp:positionH>
              <wp:positionV relativeFrom="paragraph">
                <wp:posOffset>-7810</wp:posOffset>
              </wp:positionV>
              <wp:extent cx="528320" cy="359417"/>
              <wp:effectExtent l="0" t="0" r="5080" b="254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8320" cy="35941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A2E30FF" w14:textId="77777777" w:rsidR="006A2C33" w:rsidRPr="00315F50" w:rsidRDefault="006A2C33" w:rsidP="006A2C33">
                          <w:pPr>
                            <w:jc w:val="center"/>
                            <w:rPr>
                              <w:color w:val="00907C"/>
                              <w:sz w:val="20"/>
                              <w:szCs w:val="20"/>
                            </w:rPr>
                          </w:pPr>
                          <w:r w:rsidRPr="00315F50">
                            <w:rPr>
                              <w:color w:val="00907C"/>
                              <w:sz w:val="32"/>
                              <w:szCs w:val="18"/>
                            </w:rPr>
                            <w:fldChar w:fldCharType="begin"/>
                          </w:r>
                          <w:r w:rsidRPr="00315F50">
                            <w:rPr>
                              <w:color w:val="00907C"/>
                              <w:sz w:val="32"/>
                              <w:szCs w:val="18"/>
                              <w:lang w:val="da-DK"/>
                            </w:rPr>
                            <w:instrText xml:space="preserve"> PAGE   \* MERGEFORMAT </w:instrText>
                          </w:r>
                          <w:r w:rsidRPr="00315F50">
                            <w:rPr>
                              <w:color w:val="00907C"/>
                              <w:sz w:val="32"/>
                              <w:szCs w:val="18"/>
                            </w:rPr>
                            <w:fldChar w:fldCharType="separate"/>
                          </w:r>
                          <w:r w:rsidRPr="00315F50">
                            <w:rPr>
                              <w:color w:val="00907C"/>
                              <w:sz w:val="32"/>
                              <w:szCs w:val="18"/>
                            </w:rPr>
                            <w:t>2</w:t>
                          </w:r>
                          <w:r w:rsidRPr="00315F50">
                            <w:rPr>
                              <w:color w:val="00907C"/>
                              <w:sz w:val="32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5007EB8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7" type="#_x0000_t202" style="position:absolute;left:0;text-align:left;margin-left:478.75pt;margin-top:-.6pt;width:41.6pt;height:28.3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" fillcolor="white [3201]" stroked="f" strokeweight=".5pt">
              <v:textbox>
                <w:txbxContent>
                  <w:p w14:paraId="2A2E30FF" w14:textId="77777777" w:rsidR="006A2C33" w:rsidRPr="00315F50" w:rsidRDefault="006A2C33" w:rsidP="006A2C33">
                    <w:pPr>
                      <w:jc w:val="center"/>
                      <w:rPr>
                        <w:color w:val="00907C"/>
                        <w:sz w:val="20"/>
                        <w:szCs w:val="20"/>
                      </w:rPr>
                    </w:pPr>
                    <w:r w:rsidRPr="00315F50">
                      <w:rPr>
                        <w:color w:val="00907C"/>
                        <w:sz w:val="32"/>
                        <w:szCs w:val="18"/>
                      </w:rPr>
                      <w:fldChar w:fldCharType="begin"/>
                    </w:r>
                    <w:r w:rsidRPr="00315F50">
                      <w:rPr>
                        <w:color w:val="00907C"/>
                        <w:sz w:val="32"/>
                        <w:szCs w:val="18"/>
                        <w:lang w:val="da-DK"/>
                      </w:rPr>
                      <w:instrText xml:space="preserve"> PAGE   \* MERGEFORMAT </w:instrText>
                    </w:r>
                    <w:r w:rsidRPr="00315F50">
                      <w:rPr>
                        <w:color w:val="00907C"/>
                        <w:sz w:val="32"/>
                        <w:szCs w:val="18"/>
                      </w:rPr>
                      <w:fldChar w:fldCharType="separate"/>
                    </w:r>
                    <w:r w:rsidRPr="00315F50">
                      <w:rPr>
                        <w:color w:val="00907C"/>
                        <w:sz w:val="32"/>
                        <w:szCs w:val="18"/>
                      </w:rPr>
                      <w:t>2</w:t>
                    </w:r>
                    <w:r w:rsidRPr="00315F50">
                      <w:rPr>
                        <w:color w:val="00907C"/>
                        <w:sz w:val="32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Fonts w:cs="Microsoft Sans Serif"/>
        <w:b/>
        <w:bCs/>
        <w:iCs/>
        <w:noProof/>
        <w:color w:val="00907C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9EAA4DC" wp14:editId="49C35F04">
              <wp:simplePos x="0" y="0"/>
              <wp:positionH relativeFrom="column">
                <wp:posOffset>55383</wp:posOffset>
              </wp:positionH>
              <wp:positionV relativeFrom="paragraph">
                <wp:posOffset>-93345</wp:posOffset>
              </wp:positionV>
              <wp:extent cx="5939624" cy="0"/>
              <wp:effectExtent l="0" t="0" r="0" b="0"/>
              <wp:wrapNone/>
              <wp:docPr id="6" name="Straight Connector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24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06B0BFE" id="Straight Connector 3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35pt,-7.35pt" to="472.05pt,-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" strokecolor="#7f7f7f [1612]"/>
          </w:pict>
        </mc:Fallback>
      </mc:AlternateContent>
    </w:r>
    <w:r w:rsidRPr="0049600A">
      <w:rPr>
        <w:rFonts w:cs="Microsoft Sans Serif"/>
        <w:iCs/>
        <w:color w:val="005C40"/>
        <w:sz w:val="16"/>
        <w:szCs w:val="16"/>
        <w:lang w:val="en-US"/>
      </w:rPr>
      <w:t xml:space="preserve"> </w:t>
    </w:r>
  </w:p>
  <w:p w14:paraId="0FD76813" w14:textId="77777777" w:rsidR="006B170F" w:rsidRPr="005643C1" w:rsidRDefault="006B170F" w:rsidP="006B170F">
    <w:pPr>
      <w:pStyle w:val="Piedepgina"/>
      <w:jc w:val="center"/>
      <w:rPr>
        <w:rFonts w:cs="Microsoft Sans Serif"/>
        <w:color w:val="4D917B"/>
        <w:sz w:val="16"/>
        <w:szCs w:val="16"/>
      </w:rPr>
    </w:pPr>
    <w:r w:rsidRPr="00676C98">
      <w:rPr>
        <w:rFonts w:cs="Microsoft Sans Serif"/>
        <w:color w:val="999999"/>
        <w:sz w:val="14"/>
        <w:szCs w:val="14"/>
      </w:rPr>
      <w:t xml:space="preserve">Preferred by Nature OÜ l </w:t>
    </w:r>
    <w:proofErr w:type="spellStart"/>
    <w:r w:rsidRPr="00676C98">
      <w:rPr>
        <w:rFonts w:cs="Microsoft Sans Serif"/>
        <w:color w:val="999999"/>
        <w:sz w:val="14"/>
        <w:szCs w:val="14"/>
      </w:rPr>
      <w:t>Filosoofi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31 l Tartu 50108 l Estonia l www.preferredbynature.org l info@preferredbynature.org</w:t>
    </w:r>
  </w:p>
  <w:p w14:paraId="55C05AF9" w14:textId="77777777" w:rsidR="006B170F" w:rsidRPr="00676C98" w:rsidRDefault="006B170F" w:rsidP="006B170F">
    <w:pPr>
      <w:pStyle w:val="Piedepgina"/>
      <w:jc w:val="center"/>
      <w:rPr>
        <w:sz w:val="14"/>
        <w:szCs w:val="14"/>
      </w:rPr>
    </w:pPr>
    <w:r w:rsidRPr="00676C98">
      <w:rPr>
        <w:rFonts w:cs="Microsoft Sans Serif"/>
        <w:color w:val="999999"/>
        <w:sz w:val="14"/>
        <w:szCs w:val="14"/>
      </w:rPr>
      <w:t xml:space="preserve">Phone: +372 7 380 723 l </w:t>
    </w:r>
    <w:r>
      <w:rPr>
        <w:rFonts w:cs="Microsoft Sans Serif"/>
        <w:color w:val="999999"/>
        <w:sz w:val="14"/>
        <w:szCs w:val="14"/>
      </w:rPr>
      <w:t>Reg. No.</w:t>
    </w:r>
    <w:r w:rsidRPr="00676C98">
      <w:rPr>
        <w:rFonts w:cs="Microsoft Sans Serif"/>
        <w:color w:val="999999"/>
        <w:sz w:val="14"/>
        <w:szCs w:val="14"/>
      </w:rPr>
      <w:t xml:space="preserve">: 10835645 </w:t>
    </w:r>
  </w:p>
  <w:p w14:paraId="56EE42CB" w14:textId="3CA6561B" w:rsidR="00CA010C" w:rsidRPr="006A2C33" w:rsidRDefault="00CA010C" w:rsidP="006A2C33">
    <w:pPr>
      <w:pStyle w:val="Piedepgin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5E065" w14:textId="77777777" w:rsidR="00F41789" w:rsidRDefault="00F41789" w:rsidP="00F41789">
    <w:pPr>
      <w:pStyle w:val="Piedepgina"/>
      <w:jc w:val="center"/>
      <w:rPr>
        <w:rFonts w:cs="Microsoft Sans Serif"/>
        <w:color w:val="4D917B"/>
        <w:sz w:val="16"/>
        <w:szCs w:val="16"/>
      </w:rPr>
    </w:pPr>
    <w:r>
      <w:rPr>
        <w:rFonts w:cs="Microsoft Sans Serif"/>
        <w:b/>
        <w:bCs/>
        <w:iCs/>
        <w:noProof/>
        <w:color w:val="00907C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80979FF" wp14:editId="0E99F24C">
              <wp:simplePos x="0" y="0"/>
              <wp:positionH relativeFrom="column">
                <wp:posOffset>55383</wp:posOffset>
              </wp:positionH>
              <wp:positionV relativeFrom="paragraph">
                <wp:posOffset>-93345</wp:posOffset>
              </wp:positionV>
              <wp:extent cx="5939624" cy="0"/>
              <wp:effectExtent l="0" t="0" r="0" b="0"/>
              <wp:wrapNone/>
              <wp:docPr id="37" name="Straight Connector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24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F778475" id="Straight Connector 37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35pt,-7.35pt" to="472.05pt,-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" strokecolor="#7f7f7f [1612]"/>
          </w:pict>
        </mc:Fallback>
      </mc:AlternateContent>
    </w:r>
    <w:r w:rsidRPr="0049600A">
      <w:rPr>
        <w:rFonts w:cs="Microsoft Sans Serif"/>
        <w:b/>
        <w:bCs/>
        <w:iCs/>
        <w:color w:val="00907C"/>
        <w:sz w:val="16"/>
        <w:szCs w:val="16"/>
        <w:lang w:val="en-US"/>
      </w:rPr>
      <w:t>Our vision: A world where human choices ensure a sustainable future</w:t>
    </w:r>
    <w:r w:rsidRPr="0049600A">
      <w:rPr>
        <w:rFonts w:cs="Microsoft Sans Serif"/>
        <w:iCs/>
        <w:color w:val="005C40"/>
        <w:sz w:val="16"/>
        <w:szCs w:val="16"/>
        <w:lang w:val="en-US"/>
      </w:rPr>
      <w:t xml:space="preserve">  </w:t>
    </w:r>
  </w:p>
  <w:p w14:paraId="78EE599B" w14:textId="77777777" w:rsidR="00F41789" w:rsidRPr="005643C1" w:rsidRDefault="00F41789" w:rsidP="00F41789">
    <w:pPr>
      <w:pStyle w:val="Piedepgina"/>
      <w:jc w:val="center"/>
      <w:rPr>
        <w:rFonts w:cs="Microsoft Sans Serif"/>
        <w:color w:val="4D917B"/>
        <w:sz w:val="16"/>
        <w:szCs w:val="16"/>
      </w:rPr>
    </w:pPr>
    <w:r w:rsidRPr="00676C98">
      <w:rPr>
        <w:rFonts w:cs="Microsoft Sans Serif"/>
        <w:color w:val="999999"/>
        <w:sz w:val="14"/>
        <w:szCs w:val="14"/>
      </w:rPr>
      <w:t xml:space="preserve">Preferred by Nature - NEPCon OÜ l </w:t>
    </w:r>
    <w:proofErr w:type="spellStart"/>
    <w:r w:rsidRPr="00676C98">
      <w:rPr>
        <w:rFonts w:cs="Microsoft Sans Serif"/>
        <w:color w:val="999999"/>
        <w:sz w:val="14"/>
        <w:szCs w:val="14"/>
      </w:rPr>
      <w:t>Filosoofi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31 l Tartu 50108 l Estonia l www.preferredbynature.org l info@preferredbynature.org</w:t>
    </w:r>
  </w:p>
  <w:p w14:paraId="6AF0841F" w14:textId="77777777" w:rsidR="00F41789" w:rsidRPr="00676C98" w:rsidRDefault="00F41789" w:rsidP="00F41789">
    <w:pPr>
      <w:pStyle w:val="Piedepgina"/>
      <w:jc w:val="center"/>
      <w:rPr>
        <w:sz w:val="14"/>
        <w:szCs w:val="14"/>
      </w:rPr>
    </w:pPr>
    <w:r w:rsidRPr="00676C98">
      <w:rPr>
        <w:rFonts w:cs="Microsoft Sans Serif"/>
        <w:color w:val="999999"/>
        <w:sz w:val="14"/>
        <w:szCs w:val="14"/>
      </w:rPr>
      <w:t xml:space="preserve">Phone: +372 7 380 723 l </w:t>
    </w:r>
    <w:r>
      <w:rPr>
        <w:rFonts w:cs="Microsoft Sans Serif"/>
        <w:color w:val="999999"/>
        <w:sz w:val="14"/>
        <w:szCs w:val="14"/>
      </w:rPr>
      <w:t>Reg. No.</w:t>
    </w:r>
    <w:r w:rsidRPr="00676C98">
      <w:rPr>
        <w:rFonts w:cs="Microsoft Sans Serif"/>
        <w:color w:val="999999"/>
        <w:sz w:val="14"/>
        <w:szCs w:val="14"/>
      </w:rPr>
      <w:t>: 10835645 | FSC</w:t>
    </w:r>
    <w:r w:rsidRPr="00676C98">
      <w:rPr>
        <w:rFonts w:cs="Microsoft Sans Serif"/>
        <w:color w:val="999999"/>
        <w:sz w:val="14"/>
        <w:szCs w:val="14"/>
        <w:vertAlign w:val="superscript"/>
      </w:rPr>
      <w:t>TM</w:t>
    </w:r>
    <w:r w:rsidRPr="00676C98">
      <w:rPr>
        <w:rFonts w:cs="Microsoft Sans Serif"/>
        <w:color w:val="999999"/>
        <w:sz w:val="14"/>
        <w:szCs w:val="14"/>
      </w:rPr>
      <w:t xml:space="preserve"> A000535 l</w:t>
    </w:r>
    <w:r w:rsidRPr="004E1D6A">
      <w:rPr>
        <w:rFonts w:cs="Microsoft Sans Serif"/>
        <w:color w:val="999999"/>
        <w:sz w:val="14"/>
        <w:szCs w:val="14"/>
        <w:lang w:val="en-US"/>
      </w:rPr>
      <w:t xml:space="preserve"> FSC accredited certification body </w:t>
    </w:r>
    <w:r w:rsidRPr="00676C98">
      <w:rPr>
        <w:rFonts w:cs="Microsoft Sans Serif"/>
        <w:color w:val="999999"/>
        <w:sz w:val="14"/>
        <w:szCs w:val="14"/>
      </w:rPr>
      <w:t>l PEFC/0</w:t>
    </w:r>
    <w:r>
      <w:rPr>
        <w:rFonts w:cs="Microsoft Sans Serif"/>
        <w:color w:val="999999"/>
        <w:sz w:val="14"/>
        <w:szCs w:val="14"/>
      </w:rPr>
      <w:t>1</w:t>
    </w:r>
    <w:r w:rsidRPr="00676C98">
      <w:rPr>
        <w:rFonts w:cs="Microsoft Sans Serif"/>
        <w:color w:val="999999"/>
        <w:sz w:val="14"/>
        <w:szCs w:val="14"/>
      </w:rPr>
      <w:t>-44-</w:t>
    </w:r>
    <w:r>
      <w:rPr>
        <w:rFonts w:cs="Microsoft Sans Serif"/>
        <w:color w:val="999999"/>
        <w:sz w:val="14"/>
        <w:szCs w:val="14"/>
      </w:rPr>
      <w:t>49</w:t>
    </w:r>
  </w:p>
  <w:p w14:paraId="56EE42D0" w14:textId="77777777" w:rsidR="004F273F" w:rsidRPr="00E10746" w:rsidRDefault="004F273F" w:rsidP="004F273F">
    <w:pPr>
      <w:pStyle w:val="Piedepgina"/>
    </w:pPr>
  </w:p>
  <w:p w14:paraId="56EE42D1" w14:textId="77777777" w:rsidR="006D25E1" w:rsidRPr="00E10746" w:rsidRDefault="006D25E1" w:rsidP="004F273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667E8" w14:textId="77777777" w:rsidR="00794381" w:rsidRDefault="00794381" w:rsidP="006065D9">
      <w:r>
        <w:rPr>
          <w:lang w:val="en"/>
        </w:rPr>
        <w:separator/>
      </w:r>
    </w:p>
  </w:footnote>
  <w:footnote w:type="continuationSeparator" w:id="0">
    <w:p w14:paraId="7B02FD56" w14:textId="77777777" w:rsidR="00794381" w:rsidRDefault="00794381" w:rsidP="006065D9">
      <w:r>
        <w:rPr>
          <w:lang w:val="en"/>
        </w:rPr>
        <w:continuationSeparator/>
      </w:r>
    </w:p>
  </w:footnote>
  <w:footnote w:type="continuationNotice" w:id="1">
    <w:p w14:paraId="5853436B" w14:textId="77777777" w:rsidR="00794381" w:rsidRDefault="007943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E42C8" w14:textId="2376C5E2" w:rsidR="006D25E1" w:rsidRDefault="005C6B71" w:rsidP="00FA36C5">
    <w:pPr>
      <w:pStyle w:val="Encabezado"/>
      <w:ind w:right="-261"/>
      <w:jc w:val="right"/>
    </w:pPr>
    <w:r>
      <w:rPr>
        <w:noProof/>
      </w:rPr>
      <w:drawing>
        <wp:inline distT="0" distB="0" distL="0" distR="0" wp14:anchorId="1E9226A0" wp14:editId="67E09274">
          <wp:extent cx="1842183" cy="10414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7075" cy="10441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E42CC" w14:textId="35A2D68C" w:rsidR="006D25E1" w:rsidRDefault="00BE6EC0" w:rsidP="00FA36C5">
    <w:pPr>
      <w:pStyle w:val="Encabezado"/>
      <w:ind w:right="-261"/>
      <w:jc w:val="right"/>
    </w:pPr>
    <w:r>
      <w:rPr>
        <w:noProof/>
      </w:rPr>
      <w:drawing>
        <wp:inline distT="0" distB="0" distL="0" distR="0" wp14:anchorId="430D819D" wp14:editId="78324C2F">
          <wp:extent cx="1842183" cy="10414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7075" cy="10441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ocumentProtection w:edit="forms" w:enforcement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>
      <o:colormru v:ext="edit" colors="#5d9732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tDQzNDI3MTQxNLdQ0lEKTi0uzszPAykwqwUAwLxFtiwAAAA="/>
  </w:docVars>
  <w:rsids>
    <w:rsidRoot w:val="001A4BC8"/>
    <w:rsid w:val="00007EE9"/>
    <w:rsid w:val="00012AE8"/>
    <w:rsid w:val="0004103C"/>
    <w:rsid w:val="0005079D"/>
    <w:rsid w:val="00056098"/>
    <w:rsid w:val="0006166F"/>
    <w:rsid w:val="0008240C"/>
    <w:rsid w:val="0008387B"/>
    <w:rsid w:val="000A0F93"/>
    <w:rsid w:val="000A3456"/>
    <w:rsid w:val="000A5687"/>
    <w:rsid w:val="000C1D15"/>
    <w:rsid w:val="000C3457"/>
    <w:rsid w:val="000E4F07"/>
    <w:rsid w:val="000F1192"/>
    <w:rsid w:val="000F4761"/>
    <w:rsid w:val="001029E9"/>
    <w:rsid w:val="00106B20"/>
    <w:rsid w:val="00116273"/>
    <w:rsid w:val="00123EA8"/>
    <w:rsid w:val="001248C9"/>
    <w:rsid w:val="0012657F"/>
    <w:rsid w:val="00127470"/>
    <w:rsid w:val="00134066"/>
    <w:rsid w:val="001341D8"/>
    <w:rsid w:val="00136DF1"/>
    <w:rsid w:val="001552C1"/>
    <w:rsid w:val="001636AA"/>
    <w:rsid w:val="0017140A"/>
    <w:rsid w:val="00180804"/>
    <w:rsid w:val="00180DE8"/>
    <w:rsid w:val="0019387B"/>
    <w:rsid w:val="00197CA0"/>
    <w:rsid w:val="001A4BC8"/>
    <w:rsid w:val="001B0D5A"/>
    <w:rsid w:val="001C1344"/>
    <w:rsid w:val="001C25A6"/>
    <w:rsid w:val="001D198F"/>
    <w:rsid w:val="001E4FD6"/>
    <w:rsid w:val="001E5D7B"/>
    <w:rsid w:val="001E6841"/>
    <w:rsid w:val="001F5098"/>
    <w:rsid w:val="00202CDD"/>
    <w:rsid w:val="00222FB1"/>
    <w:rsid w:val="00233DD4"/>
    <w:rsid w:val="0023487C"/>
    <w:rsid w:val="00256857"/>
    <w:rsid w:val="00266A01"/>
    <w:rsid w:val="00270C76"/>
    <w:rsid w:val="00276753"/>
    <w:rsid w:val="0028052B"/>
    <w:rsid w:val="002957B2"/>
    <w:rsid w:val="002978D7"/>
    <w:rsid w:val="002A4B8F"/>
    <w:rsid w:val="002A5A7E"/>
    <w:rsid w:val="002D68A0"/>
    <w:rsid w:val="002D6BC0"/>
    <w:rsid w:val="002D73DA"/>
    <w:rsid w:val="002F2BEA"/>
    <w:rsid w:val="002F55A9"/>
    <w:rsid w:val="003017E2"/>
    <w:rsid w:val="00311C04"/>
    <w:rsid w:val="00315599"/>
    <w:rsid w:val="00336053"/>
    <w:rsid w:val="00337518"/>
    <w:rsid w:val="00340D5C"/>
    <w:rsid w:val="00343EE9"/>
    <w:rsid w:val="00351916"/>
    <w:rsid w:val="00365935"/>
    <w:rsid w:val="00367D5D"/>
    <w:rsid w:val="00376CA9"/>
    <w:rsid w:val="00381E70"/>
    <w:rsid w:val="0038572C"/>
    <w:rsid w:val="00390541"/>
    <w:rsid w:val="00390CB4"/>
    <w:rsid w:val="00393FE3"/>
    <w:rsid w:val="003C0651"/>
    <w:rsid w:val="003C0A29"/>
    <w:rsid w:val="003F65AB"/>
    <w:rsid w:val="003F7383"/>
    <w:rsid w:val="0040119D"/>
    <w:rsid w:val="00403CE5"/>
    <w:rsid w:val="0041467C"/>
    <w:rsid w:val="00421E14"/>
    <w:rsid w:val="00425BA2"/>
    <w:rsid w:val="00444121"/>
    <w:rsid w:val="004446FE"/>
    <w:rsid w:val="004454D3"/>
    <w:rsid w:val="00452CE9"/>
    <w:rsid w:val="004545BF"/>
    <w:rsid w:val="00457C0B"/>
    <w:rsid w:val="004614FD"/>
    <w:rsid w:val="00470032"/>
    <w:rsid w:val="004755B8"/>
    <w:rsid w:val="00477559"/>
    <w:rsid w:val="00481173"/>
    <w:rsid w:val="00494775"/>
    <w:rsid w:val="0049504C"/>
    <w:rsid w:val="0049654A"/>
    <w:rsid w:val="004A21A9"/>
    <w:rsid w:val="004C36A4"/>
    <w:rsid w:val="004C3DA7"/>
    <w:rsid w:val="004F077B"/>
    <w:rsid w:val="004F273F"/>
    <w:rsid w:val="004F4AEF"/>
    <w:rsid w:val="0050094D"/>
    <w:rsid w:val="00501BB9"/>
    <w:rsid w:val="00503F52"/>
    <w:rsid w:val="005045A0"/>
    <w:rsid w:val="00506199"/>
    <w:rsid w:val="0051061C"/>
    <w:rsid w:val="00510646"/>
    <w:rsid w:val="00513766"/>
    <w:rsid w:val="00526D8A"/>
    <w:rsid w:val="00526FA0"/>
    <w:rsid w:val="0052735B"/>
    <w:rsid w:val="00546FEE"/>
    <w:rsid w:val="00547C44"/>
    <w:rsid w:val="00556961"/>
    <w:rsid w:val="005645B1"/>
    <w:rsid w:val="00565A8E"/>
    <w:rsid w:val="005710F8"/>
    <w:rsid w:val="00571679"/>
    <w:rsid w:val="005A0073"/>
    <w:rsid w:val="005A3D8E"/>
    <w:rsid w:val="005B1E40"/>
    <w:rsid w:val="005C1F53"/>
    <w:rsid w:val="005C3430"/>
    <w:rsid w:val="005C6B71"/>
    <w:rsid w:val="005E43F7"/>
    <w:rsid w:val="005F7C03"/>
    <w:rsid w:val="006065D9"/>
    <w:rsid w:val="00614643"/>
    <w:rsid w:val="00645F5C"/>
    <w:rsid w:val="00653231"/>
    <w:rsid w:val="006550AE"/>
    <w:rsid w:val="0066002F"/>
    <w:rsid w:val="00676700"/>
    <w:rsid w:val="006857D5"/>
    <w:rsid w:val="00685B68"/>
    <w:rsid w:val="00691618"/>
    <w:rsid w:val="0069560F"/>
    <w:rsid w:val="006A2C33"/>
    <w:rsid w:val="006B170F"/>
    <w:rsid w:val="006B30FF"/>
    <w:rsid w:val="006C7BCD"/>
    <w:rsid w:val="006D021A"/>
    <w:rsid w:val="006D1B31"/>
    <w:rsid w:val="006D25E1"/>
    <w:rsid w:val="006E6A44"/>
    <w:rsid w:val="006F5F27"/>
    <w:rsid w:val="00700C44"/>
    <w:rsid w:val="007030EC"/>
    <w:rsid w:val="0072232A"/>
    <w:rsid w:val="00722776"/>
    <w:rsid w:val="007336D0"/>
    <w:rsid w:val="00734FED"/>
    <w:rsid w:val="007353E5"/>
    <w:rsid w:val="0076335A"/>
    <w:rsid w:val="00763A73"/>
    <w:rsid w:val="007709CF"/>
    <w:rsid w:val="007772A0"/>
    <w:rsid w:val="007836FC"/>
    <w:rsid w:val="00794381"/>
    <w:rsid w:val="007A360D"/>
    <w:rsid w:val="007B06BB"/>
    <w:rsid w:val="007B1F62"/>
    <w:rsid w:val="007C19C4"/>
    <w:rsid w:val="007C44A9"/>
    <w:rsid w:val="007C6D83"/>
    <w:rsid w:val="00802D85"/>
    <w:rsid w:val="008030F3"/>
    <w:rsid w:val="00804F0C"/>
    <w:rsid w:val="008073AA"/>
    <w:rsid w:val="0080742F"/>
    <w:rsid w:val="008343E5"/>
    <w:rsid w:val="00835EA3"/>
    <w:rsid w:val="008536FB"/>
    <w:rsid w:val="0088331E"/>
    <w:rsid w:val="00887179"/>
    <w:rsid w:val="00892586"/>
    <w:rsid w:val="00895B2A"/>
    <w:rsid w:val="008B224D"/>
    <w:rsid w:val="008B3DF2"/>
    <w:rsid w:val="008B5957"/>
    <w:rsid w:val="008C575B"/>
    <w:rsid w:val="008C70DA"/>
    <w:rsid w:val="008D40FA"/>
    <w:rsid w:val="008E2EDF"/>
    <w:rsid w:val="008E5DD6"/>
    <w:rsid w:val="008E6E6C"/>
    <w:rsid w:val="008F2541"/>
    <w:rsid w:val="008F260E"/>
    <w:rsid w:val="008F4C24"/>
    <w:rsid w:val="009020AE"/>
    <w:rsid w:val="009034F0"/>
    <w:rsid w:val="00922047"/>
    <w:rsid w:val="00925540"/>
    <w:rsid w:val="00927423"/>
    <w:rsid w:val="00933E99"/>
    <w:rsid w:val="009477EE"/>
    <w:rsid w:val="00956AB9"/>
    <w:rsid w:val="0096087D"/>
    <w:rsid w:val="009757FF"/>
    <w:rsid w:val="009908B9"/>
    <w:rsid w:val="00991574"/>
    <w:rsid w:val="009B5710"/>
    <w:rsid w:val="009B667E"/>
    <w:rsid w:val="009B7DD3"/>
    <w:rsid w:val="009C33F9"/>
    <w:rsid w:val="009C71EC"/>
    <w:rsid w:val="009D3CE0"/>
    <w:rsid w:val="009D6750"/>
    <w:rsid w:val="009E17C7"/>
    <w:rsid w:val="009E38C3"/>
    <w:rsid w:val="009F74B4"/>
    <w:rsid w:val="00A03B22"/>
    <w:rsid w:val="00A11E1B"/>
    <w:rsid w:val="00A13704"/>
    <w:rsid w:val="00A1448C"/>
    <w:rsid w:val="00A15462"/>
    <w:rsid w:val="00A226DD"/>
    <w:rsid w:val="00A2424E"/>
    <w:rsid w:val="00A4315F"/>
    <w:rsid w:val="00A63C88"/>
    <w:rsid w:val="00A659FB"/>
    <w:rsid w:val="00A66E54"/>
    <w:rsid w:val="00A75208"/>
    <w:rsid w:val="00A85A88"/>
    <w:rsid w:val="00A86751"/>
    <w:rsid w:val="00A94020"/>
    <w:rsid w:val="00A968F9"/>
    <w:rsid w:val="00AA029E"/>
    <w:rsid w:val="00AA2C6B"/>
    <w:rsid w:val="00AA76E8"/>
    <w:rsid w:val="00AD2634"/>
    <w:rsid w:val="00AE7DF4"/>
    <w:rsid w:val="00AF0F3F"/>
    <w:rsid w:val="00B125CE"/>
    <w:rsid w:val="00B41B43"/>
    <w:rsid w:val="00B42F28"/>
    <w:rsid w:val="00B4541E"/>
    <w:rsid w:val="00B570E3"/>
    <w:rsid w:val="00B646D4"/>
    <w:rsid w:val="00B660C4"/>
    <w:rsid w:val="00B93BF2"/>
    <w:rsid w:val="00B95585"/>
    <w:rsid w:val="00BA0CCF"/>
    <w:rsid w:val="00BA5F47"/>
    <w:rsid w:val="00BA7966"/>
    <w:rsid w:val="00BB0C51"/>
    <w:rsid w:val="00BB3683"/>
    <w:rsid w:val="00BB4628"/>
    <w:rsid w:val="00BB5D1E"/>
    <w:rsid w:val="00BC423B"/>
    <w:rsid w:val="00BC69FE"/>
    <w:rsid w:val="00BD4880"/>
    <w:rsid w:val="00BD5F16"/>
    <w:rsid w:val="00BE6EC0"/>
    <w:rsid w:val="00BE73B7"/>
    <w:rsid w:val="00C029B9"/>
    <w:rsid w:val="00C05FDA"/>
    <w:rsid w:val="00C07BBE"/>
    <w:rsid w:val="00C12BC8"/>
    <w:rsid w:val="00C14DD7"/>
    <w:rsid w:val="00C2110D"/>
    <w:rsid w:val="00C366AD"/>
    <w:rsid w:val="00C451DA"/>
    <w:rsid w:val="00C66643"/>
    <w:rsid w:val="00C71BF9"/>
    <w:rsid w:val="00C80316"/>
    <w:rsid w:val="00C80718"/>
    <w:rsid w:val="00C94DD1"/>
    <w:rsid w:val="00CA010C"/>
    <w:rsid w:val="00CA48BF"/>
    <w:rsid w:val="00CA721B"/>
    <w:rsid w:val="00CB31B0"/>
    <w:rsid w:val="00CD5010"/>
    <w:rsid w:val="00CD791B"/>
    <w:rsid w:val="00CE0CB0"/>
    <w:rsid w:val="00CE27EF"/>
    <w:rsid w:val="00CF6FA0"/>
    <w:rsid w:val="00D11B0B"/>
    <w:rsid w:val="00D20ABB"/>
    <w:rsid w:val="00D21A0F"/>
    <w:rsid w:val="00D27A34"/>
    <w:rsid w:val="00D31EEF"/>
    <w:rsid w:val="00D41B77"/>
    <w:rsid w:val="00D467F5"/>
    <w:rsid w:val="00D75BED"/>
    <w:rsid w:val="00D76A57"/>
    <w:rsid w:val="00D84A15"/>
    <w:rsid w:val="00D87C59"/>
    <w:rsid w:val="00D97AD4"/>
    <w:rsid w:val="00DC3402"/>
    <w:rsid w:val="00DC79FC"/>
    <w:rsid w:val="00DD12EB"/>
    <w:rsid w:val="00DD2C42"/>
    <w:rsid w:val="00DE4449"/>
    <w:rsid w:val="00DF53B9"/>
    <w:rsid w:val="00E037CF"/>
    <w:rsid w:val="00E07828"/>
    <w:rsid w:val="00E1059E"/>
    <w:rsid w:val="00E10746"/>
    <w:rsid w:val="00E10984"/>
    <w:rsid w:val="00E12375"/>
    <w:rsid w:val="00E14044"/>
    <w:rsid w:val="00E24AA7"/>
    <w:rsid w:val="00E34A76"/>
    <w:rsid w:val="00E36249"/>
    <w:rsid w:val="00E42085"/>
    <w:rsid w:val="00E4238E"/>
    <w:rsid w:val="00E56946"/>
    <w:rsid w:val="00E8158D"/>
    <w:rsid w:val="00E8287F"/>
    <w:rsid w:val="00E963F5"/>
    <w:rsid w:val="00EB50AC"/>
    <w:rsid w:val="00EB68E0"/>
    <w:rsid w:val="00EC13BC"/>
    <w:rsid w:val="00ED7C89"/>
    <w:rsid w:val="00F1238F"/>
    <w:rsid w:val="00F1451C"/>
    <w:rsid w:val="00F14EB8"/>
    <w:rsid w:val="00F358AD"/>
    <w:rsid w:val="00F41789"/>
    <w:rsid w:val="00F42C3F"/>
    <w:rsid w:val="00F50303"/>
    <w:rsid w:val="00F546C8"/>
    <w:rsid w:val="00F6590A"/>
    <w:rsid w:val="00F7594A"/>
    <w:rsid w:val="00F95602"/>
    <w:rsid w:val="00F967B6"/>
    <w:rsid w:val="00FA36C5"/>
    <w:rsid w:val="00FA7C42"/>
    <w:rsid w:val="00FB545B"/>
    <w:rsid w:val="00FC7B21"/>
    <w:rsid w:val="00FF0B99"/>
    <w:rsid w:val="00FF5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5d9732"/>
    </o:shapedefaults>
    <o:shapelayout v:ext="edit">
      <o:idmap v:ext="edit" data="2"/>
    </o:shapelayout>
  </w:shapeDefaults>
  <w:doNotEmbedSmartTags/>
  <w:decimalSymbol w:val="."/>
  <w:listSeparator w:val=";"/>
  <w14:docId w14:val="56EE423D"/>
  <w15:docId w15:val="{90FCAD96-1ADD-43EB-9FBD-B62ABA27D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5B8"/>
    <w:rPr>
      <w:rFonts w:ascii="MS Reference Sans Serif" w:hAnsi="MS Reference Sans Serif"/>
      <w:sz w:val="18"/>
      <w:szCs w:val="24"/>
      <w:lang w:eastAsia="en-US"/>
    </w:rPr>
  </w:style>
  <w:style w:type="paragraph" w:styleId="Ttulo1">
    <w:name w:val="heading 1"/>
    <w:basedOn w:val="Normal"/>
    <w:next w:val="Normal"/>
    <w:qFormat/>
    <w:rsid w:val="00B438C4"/>
    <w:pPr>
      <w:keepNext/>
      <w:spacing w:before="240" w:after="60"/>
      <w:outlineLvl w:val="0"/>
    </w:pPr>
    <w:rPr>
      <w:b/>
      <w:kern w:val="32"/>
      <w:sz w:val="24"/>
      <w:szCs w:val="32"/>
    </w:rPr>
  </w:style>
  <w:style w:type="paragraph" w:styleId="Ttulo2">
    <w:name w:val="heading 2"/>
    <w:basedOn w:val="Normal"/>
    <w:next w:val="Normal"/>
    <w:qFormat/>
    <w:rsid w:val="00B438C4"/>
    <w:pPr>
      <w:keepNext/>
      <w:spacing w:before="240" w:after="60"/>
      <w:outlineLvl w:val="1"/>
    </w:pPr>
    <w:rPr>
      <w:b/>
      <w:szCs w:val="28"/>
    </w:rPr>
  </w:style>
  <w:style w:type="paragraph" w:styleId="Ttulo3">
    <w:name w:val="heading 3"/>
    <w:basedOn w:val="Normal"/>
    <w:next w:val="Normal"/>
    <w:qFormat/>
    <w:rsid w:val="00B438C4"/>
    <w:pPr>
      <w:keepNext/>
      <w:spacing w:before="240" w:after="60"/>
      <w:outlineLvl w:val="2"/>
    </w:pPr>
    <w:rPr>
      <w:szCs w:val="26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semiHidden/>
    <w:rsid w:val="000B5321"/>
    <w:rPr>
      <w:rFonts w:ascii="Lucida Grande" w:hAnsi="Lucida Grande"/>
      <w:szCs w:val="18"/>
    </w:rPr>
  </w:style>
  <w:style w:type="paragraph" w:styleId="Encabezado">
    <w:name w:val="header"/>
    <w:basedOn w:val="Normal"/>
    <w:rsid w:val="00D549B5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link w:val="PiedepginaCar"/>
    <w:uiPriority w:val="99"/>
    <w:rsid w:val="00D549B5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795B2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  <w:lang w:val="en-US" w:bidi="en-US"/>
    </w:rPr>
  </w:style>
  <w:style w:type="paragraph" w:styleId="Textoindependiente">
    <w:name w:val="Body Text"/>
    <w:basedOn w:val="Normal"/>
    <w:link w:val="TextoindependienteCar"/>
    <w:rsid w:val="00E2421D"/>
    <w:pPr>
      <w:widowControl w:val="0"/>
      <w:autoSpaceDE w:val="0"/>
      <w:autoSpaceDN w:val="0"/>
      <w:adjustRightInd w:val="0"/>
      <w:spacing w:line="300" w:lineRule="atLeast"/>
    </w:pPr>
    <w:rPr>
      <w:rFonts w:ascii="Verdana" w:hAnsi="Verdana"/>
      <w:lang w:val="pl-PL" w:eastAsia="pl-PL"/>
    </w:rPr>
  </w:style>
  <w:style w:type="character" w:customStyle="1" w:styleId="TextoindependienteCar">
    <w:name w:val="Texto independiente Car"/>
    <w:basedOn w:val="Fuentedeprrafopredeter"/>
    <w:link w:val="Textoindependiente"/>
    <w:rsid w:val="00E2421D"/>
    <w:rPr>
      <w:rFonts w:ascii="Verdana" w:hAnsi="Verdana"/>
      <w:szCs w:val="24"/>
      <w:lang w:val="pl-PL" w:eastAsia="pl-P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297F75"/>
    <w:rPr>
      <w:rFonts w:ascii="Helvetica" w:hAnsi="Helvetica"/>
      <w:szCs w:val="24"/>
      <w:lang w:val="da-DK"/>
    </w:rPr>
  </w:style>
  <w:style w:type="character" w:styleId="Hipervnculo">
    <w:name w:val="Hyperlink"/>
    <w:basedOn w:val="Fuentedeprrafopredeter"/>
    <w:uiPriority w:val="99"/>
    <w:unhideWhenUsed/>
    <w:rsid w:val="00AA2C6B"/>
    <w:rPr>
      <w:color w:val="0000FF"/>
      <w:u w:val="single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501BB9"/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501BB9"/>
    <w:rPr>
      <w:rFonts w:ascii="Tahoma" w:hAnsi="Tahoma" w:cs="Tahoma"/>
      <w:sz w:val="16"/>
      <w:szCs w:val="16"/>
      <w:lang w:val="da-DK" w:eastAsia="en-US"/>
    </w:rPr>
  </w:style>
  <w:style w:type="character" w:styleId="Nmerodepgina">
    <w:name w:val="page number"/>
    <w:basedOn w:val="Fuentedeprrafopredeter"/>
    <w:uiPriority w:val="99"/>
    <w:unhideWhenUsed/>
    <w:rsid w:val="002D6BC0"/>
    <w:rPr>
      <w:rFonts w:eastAsia="Times New Roman" w:cs="Times New Roman"/>
      <w:bCs w:val="0"/>
      <w:iCs w:val="0"/>
      <w:szCs w:val="22"/>
      <w:lang w:val="en-US"/>
    </w:rPr>
  </w:style>
  <w:style w:type="character" w:customStyle="1" w:styleId="shorttext1">
    <w:name w:val="short_text1"/>
    <w:rsid w:val="007772A0"/>
    <w:rPr>
      <w:sz w:val="19"/>
      <w:szCs w:val="19"/>
    </w:rPr>
  </w:style>
  <w:style w:type="character" w:styleId="Refdecomentario">
    <w:name w:val="annotation reference"/>
    <w:basedOn w:val="Fuentedeprrafopredeter"/>
    <w:uiPriority w:val="99"/>
    <w:semiHidden/>
    <w:unhideWhenUsed/>
    <w:rsid w:val="0023487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3487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3487C"/>
    <w:rPr>
      <w:rFonts w:ascii="MS Reference Sans Serif" w:hAnsi="MS Reference Sans Serif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3487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3487C"/>
    <w:rPr>
      <w:rFonts w:ascii="MS Reference Sans Serif" w:hAnsi="MS Reference Sans Serif"/>
      <w:b/>
      <w:bCs/>
      <w:lang w:eastAsia="en-US"/>
    </w:rPr>
  </w:style>
  <w:style w:type="character" w:styleId="Textoennegrita">
    <w:name w:val="Strong"/>
    <w:basedOn w:val="Fuentedeprrafopredeter"/>
    <w:uiPriority w:val="22"/>
    <w:qFormat/>
    <w:rsid w:val="004F273F"/>
    <w:rPr>
      <w:b/>
      <w:bCs/>
    </w:rPr>
  </w:style>
  <w:style w:type="paragraph" w:styleId="Revisin">
    <w:name w:val="Revision"/>
    <w:hidden/>
    <w:uiPriority w:val="71"/>
    <w:semiHidden/>
    <w:rsid w:val="00734FED"/>
    <w:rPr>
      <w:rFonts w:ascii="MS Reference Sans Serif" w:hAnsi="MS Reference Sans Serif"/>
      <w:sz w:val="18"/>
      <w:szCs w:val="24"/>
      <w:lang w:eastAsia="en-US"/>
    </w:rPr>
  </w:style>
  <w:style w:type="character" w:customStyle="1" w:styleId="mrutext">
    <w:name w:val="mrutext"/>
    <w:basedOn w:val="Fuentedeprrafopredeter"/>
    <w:rsid w:val="000F4761"/>
  </w:style>
  <w:style w:type="table" w:styleId="Tablaconcuadrcula">
    <w:name w:val="Table Grid"/>
    <w:basedOn w:val="Tablanormal"/>
    <w:uiPriority w:val="59"/>
    <w:rsid w:val="005273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Fuentedeprrafopredeter"/>
    <w:rsid w:val="00A226D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F9B65E17B59EB42A152672BE0F9065E" ma:contentTypeVersion="16" ma:contentTypeDescription="Crear nuevo documento." ma:contentTypeScope="" ma:versionID="f28093e12b6eaf6e09512b9169fd6bbe">
  <xsd:schema xmlns:xsd="http://www.w3.org/2001/XMLSchema" xmlns:xs="http://www.w3.org/2001/XMLSchema" xmlns:p="http://schemas.microsoft.com/office/2006/metadata/properties" xmlns:ns2="10b4e999-928e-4481-81b3-df47469c6d6f" xmlns:ns3="7bf4f1b2-23b4-442e-b3a5-eeefc76028d9" targetNamespace="http://schemas.microsoft.com/office/2006/metadata/properties" ma:root="true" ma:fieldsID="8800e86fe54b0b196c7291c5824b929e" ns2:_="" ns3:_="">
    <xsd:import namespace="10b4e999-928e-4481-81b3-df47469c6d6f"/>
    <xsd:import namespace="7bf4f1b2-23b4-442e-b3a5-eeefc7602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4e999-928e-4481-81b3-df47469c6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1b18360a-7e15-4fa7-90aa-0f4bac2590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4f1b2-23b4-442e-b3a5-eeefc76028d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8c58ee-9c26-4369-a638-2646c06f2750}" ma:internalName="TaxCatchAll" ma:showField="CatchAllData" ma:web="7bf4f1b2-23b4-442e-b3a5-eeefc76028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b4e999-928e-4481-81b3-df47469c6d6f">
      <Terms xmlns="http://schemas.microsoft.com/office/infopath/2007/PartnerControls"/>
    </lcf76f155ced4ddcb4097134ff3c332f>
    <TaxCatchAll xmlns="7bf4f1b2-23b4-442e-b3a5-eeefc76028d9" xsi:nil="true"/>
  </documentManagement>
</p:properties>
</file>

<file path=customXml/itemProps1.xml><?xml version="1.0" encoding="utf-8"?>
<ds:datastoreItem xmlns:ds="http://schemas.openxmlformats.org/officeDocument/2006/customXml" ds:itemID="{263F00E8-1496-4AF1-84FF-E01DCF955E81}"/>
</file>

<file path=customXml/itemProps2.xml><?xml version="1.0" encoding="utf-8"?>
<ds:datastoreItem xmlns:ds="http://schemas.openxmlformats.org/officeDocument/2006/customXml" ds:itemID="{DA38D2E6-FE95-47F3-A4FE-BD7D15E7EE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181646-9F8F-4B22-B357-2FE48F62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2A63DE-A3F5-448E-8E53-4990A1C8847D}">
  <ds:schemaRefs>
    <ds:schemaRef ds:uri="http://schemas.microsoft.com/office/2006/metadata/properties"/>
    <ds:schemaRef ds:uri="http://schemas.microsoft.com/office/infopath/2007/PartnerControls"/>
    <ds:schemaRef ds:uri="c15353b3-e88c-48cc-a232-2cf9d9a9473f"/>
    <ds:schemaRef ds:uri="4602ad39-38e2-4ba4-b51e-31ad77ce7cc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31</Words>
  <Characters>5674</Characters>
  <Application>Microsoft Office Word</Application>
  <DocSecurity>0</DocSecurity>
  <Lines>47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92</CharactersWithSpaces>
  <SharedDoc>false</SharedDoc>
  <HLinks>
    <vt:vector size="12" baseType="variant">
      <vt:variant>
        <vt:i4>7929892</vt:i4>
      </vt:variant>
      <vt:variant>
        <vt:i4>6</vt:i4>
      </vt:variant>
      <vt:variant>
        <vt:i4>0</vt:i4>
      </vt:variant>
      <vt:variant>
        <vt:i4>5</vt:i4>
      </vt:variant>
      <vt:variant>
        <vt:lpwstr>https://preferredbynature.my.salesforce.com/001b0000006n546</vt:lpwstr>
      </vt:variant>
      <vt:variant>
        <vt:lpwstr/>
      </vt:variant>
      <vt:variant>
        <vt:i4>7929892</vt:i4>
      </vt:variant>
      <vt:variant>
        <vt:i4>3</vt:i4>
      </vt:variant>
      <vt:variant>
        <vt:i4>0</vt:i4>
      </vt:variant>
      <vt:variant>
        <vt:i4>5</vt:i4>
      </vt:variant>
      <vt:variant>
        <vt:lpwstr>https://preferredbynature.my.salesforce.com/001b0000006n54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ge</dc:creator>
  <cp:lastModifiedBy>Karla Lopez Fuentes</cp:lastModifiedBy>
  <cp:revision>2</cp:revision>
  <cp:lastPrinted>2011-03-04T17:58:00Z</cp:lastPrinted>
  <dcterms:created xsi:type="dcterms:W3CDTF">2022-08-11T23:23:00Z</dcterms:created>
  <dcterms:modified xsi:type="dcterms:W3CDTF">2022-08-11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9B65E17B59EB42A152672BE0F9065E</vt:lpwstr>
  </property>
  <property fmtid="{D5CDD505-2E9C-101B-9397-08002B2CF9AE}" pid="3" name="MediaServiceImageTags">
    <vt:lpwstr/>
  </property>
</Properties>
</file>